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496BB" w14:textId="77777777" w:rsidR="0026334D" w:rsidRDefault="005F5D0D" w:rsidP="0026334D">
      <w:pPr>
        <w:rPr>
          <w:lang w:eastAsia="ko-KR"/>
        </w:rPr>
      </w:pPr>
      <w:r>
        <w:rPr>
          <w:noProof/>
          <w:lang w:eastAsia="ko-KR" w:bidi="ar-SA"/>
        </w:rPr>
        <w:drawing>
          <wp:inline distT="0" distB="0" distL="0" distR="0" wp14:anchorId="7922E97F" wp14:editId="4B64AB3E">
            <wp:extent cx="5964555" cy="520700"/>
            <wp:effectExtent l="0" t="0" r="0" b="0"/>
            <wp:docPr id="2" name="그림 2" descr="C:\Users\SKTelecom\Desktop\로고줄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Telecom\Desktop\로고줄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7C85B" w14:textId="79DC8081" w:rsidR="002726D5" w:rsidRPr="007C6D3A" w:rsidRDefault="0056035C" w:rsidP="00227AFE">
      <w:pPr>
        <w:pStyle w:val="ac"/>
        <w:snapToGrid w:val="0"/>
        <w:spacing w:beforeLines="50" w:before="120" w:after="72" w:line="240" w:lineRule="atLeast"/>
        <w:jc w:val="center"/>
        <w:rPr>
          <w:rFonts w:ascii="HY견고딕" w:eastAsia="HY견고딕" w:hAnsi="Moebius" w:cs="Arial"/>
          <w:bCs/>
          <w:spacing w:val="-16"/>
          <w:w w:val="95"/>
          <w:kern w:val="2"/>
          <w:sz w:val="56"/>
          <w:szCs w:val="56"/>
          <w:lang w:eastAsia="ko-KR"/>
        </w:rPr>
      </w:pPr>
      <w:bookmarkStart w:id="0" w:name="_Hlk66855511"/>
      <w:bookmarkStart w:id="1" w:name="_Hlk502913040"/>
      <w:r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S</w:t>
      </w:r>
      <w:r w:rsidR="00357473" w:rsidRPr="007C6D3A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>K</w:t>
      </w:r>
      <w:r w:rsidR="00FC0954" w:rsidRPr="007C6D3A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>T</w:t>
      </w:r>
      <w:r w:rsidR="00335EFE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 xml:space="preserve">, </w:t>
      </w:r>
      <w:proofErr w:type="spellStart"/>
      <w:r w:rsidR="0078594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L</w:t>
      </w:r>
      <w:r w:rsidR="00785945" w:rsidRPr="007C6D3A">
        <w:rPr>
          <w:rFonts w:ascii="HY견고딕" w:eastAsia="HY견고딕" w:hAnsi="Moebius" w:cs="Arial"/>
          <w:bCs/>
          <w:spacing w:val="-16"/>
          <w:w w:val="95"/>
          <w:kern w:val="2"/>
          <w:sz w:val="48"/>
          <w:szCs w:val="56"/>
          <w:lang w:eastAsia="ko-KR"/>
        </w:rPr>
        <w:t>S</w:t>
      </w:r>
      <w:r w:rsidR="0078594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일렉트릭</w:t>
      </w:r>
      <w:r w:rsidR="00335EFE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과</w:t>
      </w:r>
      <w:proofErr w:type="spellEnd"/>
      <w:r w:rsidR="004D2D1A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 xml:space="preserve"> </w:t>
      </w:r>
      <w:r w:rsidR="00BC3F6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스마트</w:t>
      </w:r>
      <w:r w:rsidR="00B46CC9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공장</w:t>
      </w:r>
      <w:r w:rsidR="00FC0954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 xml:space="preserve"> </w:t>
      </w:r>
      <w:r w:rsidR="009D00CD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솔루션</w:t>
      </w:r>
      <w:r w:rsidR="002726D5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 xml:space="preserve"> </w:t>
      </w:r>
      <w:proofErr w:type="spellStart"/>
      <w:r w:rsidR="007C6D3A" w:rsidRPr="007C6D3A">
        <w:rPr>
          <w:rFonts w:ascii="HY견고딕" w:eastAsia="HY견고딕" w:hAnsi="Moebius" w:cs="Arial" w:hint="eastAsia"/>
          <w:bCs/>
          <w:spacing w:val="-16"/>
          <w:w w:val="95"/>
          <w:kern w:val="2"/>
          <w:sz w:val="48"/>
          <w:szCs w:val="56"/>
          <w:lang w:eastAsia="ko-KR"/>
        </w:rPr>
        <w:t>맞손</w:t>
      </w:r>
      <w:proofErr w:type="spellEnd"/>
    </w:p>
    <w:bookmarkEnd w:id="0"/>
    <w:p w14:paraId="3FF19E06" w14:textId="5D142C92" w:rsidR="00B46CC9" w:rsidRDefault="00B46CC9" w:rsidP="009D00CD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 w:rsidRPr="00B46CC9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- SK</w:t>
      </w:r>
      <w:r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T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‘</w:t>
      </w:r>
      <w:proofErr w:type="spellStart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그랜드뷰</w:t>
      </w:r>
      <w:proofErr w:type="spellEnd"/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’</w:t>
      </w:r>
      <w:r w:rsidR="00D80BB5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와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proofErr w:type="spellStart"/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LS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일렉트릭</w:t>
      </w:r>
      <w:proofErr w:type="spellEnd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‘</w:t>
      </w:r>
      <w:proofErr w:type="spellStart"/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엣지</w:t>
      </w:r>
      <w:proofErr w:type="spellEnd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허브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’ 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결합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해 </w:t>
      </w:r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‘</w:t>
      </w:r>
      <w:proofErr w:type="spellStart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엣지</w:t>
      </w:r>
      <w:proofErr w:type="spellEnd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-투-</w:t>
      </w:r>
      <w:proofErr w:type="spellStart"/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클라우드</w:t>
      </w:r>
      <w:proofErr w:type="spellEnd"/>
      <w:r w:rsidR="007C6D3A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>’</w:t>
      </w:r>
      <w:r w:rsidRPr="00B46CC9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출시</w:t>
      </w:r>
    </w:p>
    <w:p w14:paraId="61A25A8E" w14:textId="57891EA4" w:rsidR="007C6D3A" w:rsidRPr="00B46CC9" w:rsidRDefault="007C6D3A" w:rsidP="009D00CD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-</w:t>
      </w:r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스마트공장 </w:t>
      </w:r>
      <w:r w:rsidR="007E23FF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구축 </w:t>
      </w:r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고도화를 위한 솔루션… </w:t>
      </w:r>
      <w:proofErr w:type="spellStart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뛰어난</w:t>
      </w:r>
      <w:proofErr w:type="spellEnd"/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설비</w:t>
      </w:r>
      <w:r w:rsidR="007E23FF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 w:rsidRP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데이터 제공</w:t>
      </w:r>
    </w:p>
    <w:p w14:paraId="4FBAD02C" w14:textId="7A239BFA" w:rsidR="00F02FBE" w:rsidRDefault="00151F89" w:rsidP="009D00CD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-</w:t>
      </w:r>
      <w:r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proofErr w:type="spellStart"/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중</w:t>
      </w:r>
      <w:r w:rsidR="00A16C56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견중〮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소</w:t>
      </w:r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기업</w:t>
      </w:r>
      <w:proofErr w:type="spellEnd"/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</w:t>
      </w:r>
      <w:r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스마트공장 구축</w:t>
      </w:r>
      <w:r w:rsidR="007C6D3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및 운영</w:t>
      </w:r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비용 절감</w:t>
      </w:r>
      <w:r w:rsidR="00A16C56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 기여</w:t>
      </w:r>
      <w:r w:rsidR="00F02FBE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…ESG </w:t>
      </w:r>
      <w:r w:rsidR="00F02FBE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>가치 제고</w:t>
      </w:r>
    </w:p>
    <w:tbl>
      <w:tblPr>
        <w:tblW w:w="9406" w:type="dxa"/>
        <w:tblInd w:w="108" w:type="dxa"/>
        <w:tblBorders>
          <w:top w:val="single" w:sz="24" w:space="0" w:color="FF6600"/>
          <w:bottom w:val="single" w:sz="24" w:space="0" w:color="FF0000"/>
        </w:tblBorders>
        <w:tblLayout w:type="fixed"/>
        <w:tblCellMar>
          <w:top w:w="284" w:type="dxa"/>
          <w:bottom w:w="284" w:type="dxa"/>
        </w:tblCellMar>
        <w:tblLook w:val="01E0" w:firstRow="1" w:lastRow="1" w:firstColumn="1" w:lastColumn="1" w:noHBand="0" w:noVBand="0"/>
      </w:tblPr>
      <w:tblGrid>
        <w:gridCol w:w="9406"/>
      </w:tblGrid>
      <w:tr w:rsidR="0026334D" w:rsidRPr="0026334D" w14:paraId="321933C4" w14:textId="77777777" w:rsidTr="00A840E6">
        <w:trPr>
          <w:trHeight w:val="16"/>
        </w:trPr>
        <w:tc>
          <w:tcPr>
            <w:tcW w:w="9406" w:type="dxa"/>
            <w:tcBorders>
              <w:left w:val="single" w:sz="4" w:space="0" w:color="FFFFFF"/>
              <w:right w:val="single" w:sz="4" w:space="0" w:color="FFFFFF"/>
            </w:tcBorders>
            <w:tcMar>
              <w:top w:w="85" w:type="dxa"/>
              <w:bottom w:w="85" w:type="dxa"/>
            </w:tcMar>
            <w:vAlign w:val="center"/>
          </w:tcPr>
          <w:bookmarkEnd w:id="1"/>
          <w:p w14:paraId="0B89321E" w14:textId="48E38D74" w:rsidR="0026334D" w:rsidRDefault="00882149" w:rsidP="009021E8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proofErr w:type="spellStart"/>
            <w:proofErr w:type="gramStart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엠바고</w:t>
            </w:r>
            <w:proofErr w:type="spellEnd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:</w:t>
            </w:r>
            <w:proofErr w:type="gramEnd"/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="00BF6D7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배포 즉시 </w:t>
            </w:r>
            <w:proofErr w:type="spellStart"/>
            <w:r w:rsidR="00BF6D7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사용가능합</w:t>
            </w:r>
            <w:r w:rsidR="00FC0954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니다</w:t>
            </w:r>
            <w:proofErr w:type="spellEnd"/>
            <w:r w:rsidR="00FC0954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.</w:t>
            </w:r>
          </w:p>
          <w:p w14:paraId="050BD5E4" w14:textId="31F89621" w:rsidR="00545B4B" w:rsidRPr="00C43443" w:rsidRDefault="006D4237" w:rsidP="009021E8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r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※ </w:t>
            </w:r>
            <w:r w:rsidR="00B46CC9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L</w:t>
            </w:r>
            <w:r w:rsidR="00B46CC9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S</w:t>
            </w:r>
            <w:r w:rsidR="00B46CC9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일렉트릭</w:t>
            </w:r>
            <w:r w:rsidR="00545B4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에서도 </w:t>
            </w:r>
            <w:r w:rsidR="005D2418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관련 보도자료를 </w:t>
            </w:r>
            <w:proofErr w:type="spellStart"/>
            <w:r w:rsidR="005D2418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배포하오니</w:t>
            </w:r>
            <w:proofErr w:type="spellEnd"/>
            <w:r w:rsidR="005D2418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참고 부탁드립니다.</w:t>
            </w:r>
          </w:p>
        </w:tc>
      </w:tr>
    </w:tbl>
    <w:p w14:paraId="633DB752" w14:textId="77777777" w:rsidR="00FC0954" w:rsidRDefault="00FC095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</w:p>
    <w:p w14:paraId="3A3A23F4" w14:textId="4CFEBA4B" w:rsidR="00D030A2" w:rsidRDefault="00C6413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[20</w:t>
      </w:r>
      <w:r w:rsidR="00666D49">
        <w:rPr>
          <w:rFonts w:ascii="맑은 고딕" w:hAnsi="맑은 고딕" w:cs="Arial"/>
          <w:b/>
          <w:sz w:val="24"/>
          <w:szCs w:val="24"/>
          <w:lang w:eastAsia="ko-KR" w:bidi="ar-SA"/>
        </w:rPr>
        <w:t>2</w:t>
      </w:r>
      <w:r w:rsidR="00106DC2">
        <w:rPr>
          <w:rFonts w:ascii="맑은 고딕" w:hAnsi="맑은 고딕" w:cs="Arial"/>
          <w:b/>
          <w:sz w:val="24"/>
          <w:szCs w:val="24"/>
          <w:lang w:eastAsia="ko-KR" w:bidi="ar-SA"/>
        </w:rPr>
        <w:t>1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A62677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 xml:space="preserve"> </w:t>
      </w:r>
      <w:r w:rsidR="003F72FD">
        <w:rPr>
          <w:rFonts w:ascii="맑은 고딕" w:hAnsi="맑은 고딕" w:cs="Arial"/>
          <w:b/>
          <w:sz w:val="24"/>
          <w:szCs w:val="24"/>
          <w:lang w:eastAsia="ko-KR" w:bidi="ar-SA"/>
        </w:rPr>
        <w:t>4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445173"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 xml:space="preserve"> </w:t>
      </w:r>
      <w:r w:rsidR="005C5B93">
        <w:rPr>
          <w:rFonts w:ascii="맑은 고딕" w:hAnsi="맑은 고딕" w:cs="Arial"/>
          <w:b/>
          <w:sz w:val="24"/>
          <w:szCs w:val="24"/>
          <w:lang w:eastAsia="ko-KR" w:bidi="ar-SA"/>
        </w:rPr>
        <w:t>22</w:t>
      </w:r>
      <w:r w:rsidR="00FE2519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 w:rsidR="00E00415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]</w:t>
      </w:r>
    </w:p>
    <w:p w14:paraId="638228E5" w14:textId="77777777" w:rsidR="0021509C" w:rsidRPr="003F72FD" w:rsidRDefault="0021509C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p w14:paraId="634FF036" w14:textId="07048DEA" w:rsidR="00476965" w:rsidRDefault="0057793D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국내 이동통신 </w:t>
      </w:r>
      <w:r>
        <w:rPr>
          <w:rFonts w:ascii="맑은 고딕" w:hAnsi="맑은 고딕"/>
          <w:color w:val="000000" w:themeColor="text1"/>
          <w:sz w:val="24"/>
          <w:lang w:eastAsia="ko-KR"/>
        </w:rPr>
        <w:t>1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위 </w:t>
      </w:r>
      <w:r>
        <w:rPr>
          <w:rFonts w:ascii="맑은 고딕" w:hAnsi="맑은 고딕"/>
          <w:color w:val="000000" w:themeColor="text1"/>
          <w:sz w:val="24"/>
          <w:lang w:eastAsia="ko-KR"/>
        </w:rPr>
        <w:t>SKT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와 </w:t>
      </w:r>
      <w:r w:rsidR="009A5C66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국내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공장 자동화 생산 </w:t>
      </w:r>
      <w:r w:rsidR="003205E5">
        <w:rPr>
          <w:rFonts w:ascii="맑은 고딕" w:hAnsi="맑은 고딕" w:hint="eastAsia"/>
          <w:color w:val="000000" w:themeColor="text1"/>
          <w:sz w:val="24"/>
          <w:lang w:eastAsia="ko-KR"/>
        </w:rPr>
        <w:t>선두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/>
          <w:color w:val="000000" w:themeColor="text1"/>
          <w:sz w:val="24"/>
          <w:lang w:eastAsia="ko-KR"/>
        </w:rPr>
        <w:t>LS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일렉트릭이 스마트 팩토리 사업 선도를 위해 초협력으로 뭉쳤다.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13CA9222" w14:textId="77777777" w:rsidR="00476965" w:rsidRPr="00FE3F16" w:rsidRDefault="00476965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4FB6F46" w14:textId="77777777" w:rsidR="00A6476B" w:rsidRDefault="00476965" w:rsidP="00476965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SK텔레콤(대표이사 박정호, www.sktelecom.com)은 </w:t>
      </w:r>
      <w:r w:rsidRPr="00D80BB5">
        <w:rPr>
          <w:rFonts w:ascii="맑은 고딕" w:hAnsi="맑은 고딕"/>
          <w:color w:val="000000" w:themeColor="text1"/>
          <w:sz w:val="24"/>
          <w:lang w:eastAsia="ko-KR"/>
        </w:rPr>
        <w:t>LS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일렉트릭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(대표이사 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구자균</w:t>
      </w:r>
      <w:proofErr w:type="spellEnd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, </w:t>
      </w:r>
      <w:r w:rsidRPr="00D80BB5">
        <w:rPr>
          <w:rFonts w:ascii="맑은 고딕" w:hAnsi="맑은 고딕"/>
          <w:color w:val="000000" w:themeColor="text1"/>
          <w:sz w:val="24"/>
          <w:lang w:eastAsia="ko-KR"/>
        </w:rPr>
        <w:t>www.ls-electric.com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)과 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>‘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스마트 팩토리 사업 추진을 위한 제휴협약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을 체결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했다고 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>22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일 밝혔다.</w:t>
      </w:r>
    </w:p>
    <w:p w14:paraId="58C92BE6" w14:textId="77777777" w:rsidR="001D1F11" w:rsidRPr="001D1F11" w:rsidRDefault="001D1F11" w:rsidP="007C6D3A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/>
          <w:color w:val="000000" w:themeColor="text1"/>
          <w:sz w:val="26"/>
          <w:lang w:eastAsia="ko-KR"/>
        </w:rPr>
      </w:pPr>
    </w:p>
    <w:p w14:paraId="4954F9F7" w14:textId="00D6EE85" w:rsidR="00476965" w:rsidRDefault="009A5C66" w:rsidP="00476965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양사는 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S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KT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의 </w:t>
      </w:r>
      <w:r w:rsidR="00A6476B"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Cloud </w:t>
      </w:r>
      <w:r w:rsidR="00A6476B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기반 스마트공장 </w:t>
      </w:r>
      <w:r w:rsidR="00A6476B"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AI </w:t>
      </w:r>
      <w:r w:rsidR="00A6476B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구독 서비스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인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메타트론</w:t>
      </w:r>
      <w:proofErr w:type="spellEnd"/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(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Metatron Grandview, 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이하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proofErr w:type="spellStart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476965">
        <w:rPr>
          <w:rFonts w:ascii="맑은 고딕" w:hAnsi="맑은 고딕"/>
          <w:color w:val="000000" w:themeColor="text1"/>
          <w:sz w:val="24"/>
          <w:lang w:eastAsia="ko-KR"/>
        </w:rPr>
        <w:t>)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와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LS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일렉트릭의 </w:t>
      </w:r>
      <w:proofErr w:type="spellStart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컴퓨팅 솔루션인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(</w:t>
      </w:r>
      <w:r w:rsidR="00476965">
        <w:rPr>
          <w:rFonts w:ascii="맑은 고딕" w:hAnsi="맑은 고딕"/>
          <w:color w:val="000000" w:themeColor="text1"/>
          <w:sz w:val="24"/>
          <w:lang w:eastAsia="ko-KR"/>
        </w:rPr>
        <w:t>Edge Hub)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를 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>결합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해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E179AA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스마트공장 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솔</w:t>
      </w:r>
      <w:r w:rsidR="00923E7B">
        <w:rPr>
          <w:rFonts w:ascii="맑은 고딕" w:hAnsi="맑은 고딕" w:hint="eastAsia"/>
          <w:color w:val="000000" w:themeColor="text1"/>
          <w:sz w:val="24"/>
          <w:lang w:eastAsia="ko-KR"/>
        </w:rPr>
        <w:t>루션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인 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-투-클라우드</w:t>
      </w:r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(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Edge-To-Cloud)</w:t>
      </w:r>
      <w:r w:rsidR="00A6476B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A6476B">
        <w:rPr>
          <w:rFonts w:ascii="맑은 고딕" w:hAnsi="맑은 고딕" w:hint="eastAsia"/>
          <w:color w:val="000000" w:themeColor="text1"/>
          <w:sz w:val="24"/>
          <w:lang w:eastAsia="ko-KR"/>
        </w:rPr>
        <w:t>를</w:t>
      </w:r>
      <w:r w:rsidR="00476965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출시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한</w:t>
      </w:r>
      <w:r w:rsidR="00476965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3A712150" w14:textId="77777777" w:rsidR="00AA333B" w:rsidRDefault="00AA333B" w:rsidP="0057793D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36C3AFE1" w14:textId="758A821C" w:rsidR="00D37340" w:rsidRDefault="0037293F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val="x-none"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>-투-클라우드</w:t>
      </w:r>
      <w:r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926BF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솔루션은 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에서 설비 데이터를 수집,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저장,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처리 후 </w:t>
      </w:r>
      <w:proofErr w:type="spellStart"/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>Cloud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로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제공을 하면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‘</w:t>
      </w:r>
      <w:proofErr w:type="spellStart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D37340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로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설비 데이터의</w:t>
      </w:r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통계 및 </w:t>
      </w:r>
      <w:r w:rsidR="00ED486F">
        <w:rPr>
          <w:rFonts w:ascii="맑은 고딕" w:hAnsi="맑은 고딕"/>
          <w:color w:val="000000" w:themeColor="text1"/>
          <w:sz w:val="24"/>
          <w:lang w:val="x-none" w:eastAsia="ko-KR"/>
        </w:rPr>
        <w:t>AI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분석,</w:t>
      </w:r>
      <w:r w:rsidR="00293F1E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판별,</w:t>
      </w:r>
      <w:r w:rsidR="00293F1E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예측,</w:t>
      </w:r>
      <w:r w:rsidR="00293F1E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293F1E">
        <w:rPr>
          <w:rFonts w:ascii="맑은 고딕" w:hAnsi="맑은 고딕" w:hint="eastAsia"/>
          <w:color w:val="000000" w:themeColor="text1"/>
          <w:sz w:val="24"/>
          <w:lang w:val="x-none" w:eastAsia="ko-KR"/>
        </w:rPr>
        <w:t>알람을 제공</w:t>
      </w:r>
      <w:r>
        <w:rPr>
          <w:rFonts w:ascii="맑은 고딕" w:hAnsi="맑은 고딕" w:hint="eastAsia"/>
          <w:color w:val="000000" w:themeColor="text1"/>
          <w:sz w:val="24"/>
          <w:lang w:val="x-none" w:eastAsia="ko-KR"/>
        </w:rPr>
        <w:t>하는 것이 특징이</w:t>
      </w:r>
      <w:r w:rsidR="001D2084">
        <w:rPr>
          <w:rFonts w:ascii="맑은 고딕" w:hAnsi="맑은 고딕" w:hint="eastAsia"/>
          <w:color w:val="000000" w:themeColor="text1"/>
          <w:sz w:val="24"/>
          <w:lang w:val="x-none" w:eastAsia="ko-KR"/>
        </w:rPr>
        <w:t>다.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1D2084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또한 </w:t>
      </w:r>
      <w:r w:rsidR="00ED486F">
        <w:rPr>
          <w:rFonts w:ascii="맑은 고딕" w:hAnsi="맑은 고딕"/>
          <w:color w:val="000000" w:themeColor="text1"/>
          <w:sz w:val="24"/>
          <w:lang w:val="x-none" w:eastAsia="ko-KR"/>
        </w:rPr>
        <w:t>‘</w:t>
      </w:r>
      <w:proofErr w:type="spellStart"/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>그랜드뷰</w:t>
      </w:r>
      <w:proofErr w:type="spellEnd"/>
      <w:r w:rsidR="00ED486F">
        <w:rPr>
          <w:rFonts w:ascii="맑은 고딕" w:hAnsi="맑은 고딕"/>
          <w:color w:val="000000" w:themeColor="text1"/>
          <w:sz w:val="24"/>
          <w:lang w:val="x-none" w:eastAsia="ko-KR"/>
        </w:rPr>
        <w:t>’</w:t>
      </w:r>
      <w:proofErr w:type="spellStart"/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>에서</w:t>
      </w:r>
      <w:proofErr w:type="spellEnd"/>
      <w:r w:rsidR="00ED486F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고장 전조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알람 발생 시,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‘</w:t>
      </w:r>
      <w:proofErr w:type="spellStart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D3734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D37340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와 P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>LC</w:t>
      </w:r>
      <w:r w:rsidR="00A16C56">
        <w:rPr>
          <w:rFonts w:ascii="맑은 고딕" w:hAnsi="맑은 고딕"/>
          <w:color w:val="000000" w:themeColor="text1"/>
          <w:sz w:val="24"/>
          <w:lang w:val="x-none" w:eastAsia="ko-KR"/>
        </w:rPr>
        <w:t>(</w:t>
      </w:r>
      <w:proofErr w:type="spellStart"/>
      <w:r w:rsidR="00A16C56">
        <w:rPr>
          <w:rFonts w:ascii="맑은 고딕" w:hAnsi="맑은 고딕" w:hint="eastAsia"/>
          <w:color w:val="000000" w:themeColor="text1"/>
          <w:sz w:val="24"/>
          <w:lang w:val="x-none" w:eastAsia="ko-KR"/>
        </w:rPr>
        <w:t>자동제어감시장치</w:t>
      </w:r>
      <w:proofErr w:type="spellEnd"/>
      <w:r w:rsidR="00A16C56">
        <w:rPr>
          <w:rFonts w:ascii="맑은 고딕" w:hAnsi="맑은 고딕" w:hint="eastAsia"/>
          <w:color w:val="000000" w:themeColor="text1"/>
          <w:sz w:val="24"/>
          <w:lang w:val="x-none" w:eastAsia="ko-KR"/>
        </w:rPr>
        <w:t>)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를 통해 설비 제어 기능을 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>HMI</w:t>
      </w:r>
      <w:r w:rsidR="00E75300">
        <w:rPr>
          <w:rFonts w:ascii="맑은 고딕" w:hAnsi="맑은 고딕"/>
          <w:color w:val="000000" w:themeColor="text1"/>
          <w:sz w:val="24"/>
          <w:lang w:val="x-none" w:eastAsia="ko-KR"/>
        </w:rPr>
        <w:t>(</w:t>
      </w:r>
      <w:proofErr w:type="spellStart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>사용자</w:t>
      </w:r>
      <w:proofErr w:type="spellEnd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 xml:space="preserve"> 디스플레이)</w:t>
      </w:r>
      <w:r w:rsidR="00D37340">
        <w:rPr>
          <w:rFonts w:ascii="맑은 고딕" w:hAnsi="맑은 고딕"/>
          <w:color w:val="000000" w:themeColor="text1"/>
          <w:sz w:val="24"/>
          <w:lang w:val="x-none" w:eastAsia="ko-KR"/>
        </w:rPr>
        <w:t xml:space="preserve"> SCADA</w:t>
      </w:r>
      <w:r w:rsidR="00E75300">
        <w:rPr>
          <w:rFonts w:ascii="맑은 고딕" w:hAnsi="맑은 고딕"/>
          <w:color w:val="000000" w:themeColor="text1"/>
          <w:sz w:val="24"/>
          <w:lang w:val="x-none" w:eastAsia="ko-KR"/>
        </w:rPr>
        <w:t>(</w:t>
      </w:r>
      <w:proofErr w:type="spellStart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>원격감시장치</w:t>
      </w:r>
      <w:proofErr w:type="spellEnd"/>
      <w:r w:rsidR="00E75300">
        <w:rPr>
          <w:rFonts w:ascii="맑은 고딕" w:hAnsi="맑은 고딕" w:hint="eastAsia"/>
          <w:color w:val="000000" w:themeColor="text1"/>
          <w:sz w:val="24"/>
          <w:lang w:val="x-none" w:eastAsia="ko-KR"/>
        </w:rPr>
        <w:t>)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에 제공</w:t>
      </w:r>
      <w:r>
        <w:rPr>
          <w:rFonts w:ascii="맑은 고딕" w:hAnsi="맑은 고딕" w:hint="eastAsia"/>
          <w:color w:val="000000" w:themeColor="text1"/>
          <w:sz w:val="24"/>
          <w:lang w:val="x-none" w:eastAsia="ko-KR"/>
        </w:rPr>
        <w:t>한</w:t>
      </w:r>
      <w:r w:rsidR="00D37340">
        <w:rPr>
          <w:rFonts w:ascii="맑은 고딕" w:hAnsi="맑은 고딕" w:hint="eastAsia"/>
          <w:color w:val="000000" w:themeColor="text1"/>
          <w:sz w:val="24"/>
          <w:lang w:val="x-none" w:eastAsia="ko-KR"/>
        </w:rPr>
        <w:t>다.</w:t>
      </w:r>
    </w:p>
    <w:p w14:paraId="2D57CC89" w14:textId="77777777" w:rsidR="0027417A" w:rsidRDefault="0027417A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val="x-none" w:eastAsia="ko-KR"/>
        </w:rPr>
      </w:pPr>
    </w:p>
    <w:p w14:paraId="2A89A172" w14:textId="184BE654" w:rsidR="0027417A" w:rsidRDefault="0027417A" w:rsidP="0027417A">
      <w:pPr>
        <w:widowControl w:val="0"/>
        <w:wordWrap w:val="0"/>
        <w:snapToGrid w:val="0"/>
        <w:spacing w:after="0" w:line="240" w:lineRule="auto"/>
        <w:ind w:rightChars="40" w:right="88" w:firstLineChars="100" w:firstLine="220"/>
        <w:jc w:val="center"/>
        <w:rPr>
          <w:rFonts w:ascii="맑은 고딕" w:hAnsi="맑은 고딕"/>
          <w:color w:val="000000" w:themeColor="text1"/>
          <w:sz w:val="24"/>
          <w:lang w:val="x-none" w:eastAsia="ko-KR"/>
        </w:rPr>
      </w:pPr>
      <w:r>
        <w:rPr>
          <w:noProof/>
          <w:lang w:eastAsia="ko-KR" w:bidi="ar-SA"/>
        </w:rPr>
        <w:lastRenderedPageBreak/>
        <w:drawing>
          <wp:inline distT="0" distB="0" distL="0" distR="0" wp14:anchorId="3C31DA76" wp14:editId="74B01534">
            <wp:extent cx="5667375" cy="244592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7623" cy="2450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9577" w14:textId="77777777" w:rsidR="001D2084" w:rsidRPr="001D2084" w:rsidRDefault="001D2084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tbl>
      <w:tblPr>
        <w:tblStyle w:val="af9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95"/>
      </w:tblGrid>
      <w:tr w:rsidR="0004199E" w14:paraId="48178E7F" w14:textId="77777777" w:rsidTr="0027417A">
        <w:trPr>
          <w:jc w:val="center"/>
        </w:trPr>
        <w:tc>
          <w:tcPr>
            <w:tcW w:w="9395" w:type="dxa"/>
          </w:tcPr>
          <w:p w14:paraId="31FE5613" w14:textId="49535F1F" w:rsidR="0004199E" w:rsidRPr="004C49B3" w:rsidRDefault="004C49B3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180"/>
              <w:jc w:val="both"/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</w:pPr>
            <w:bookmarkStart w:id="2" w:name="_Hlk69233258"/>
            <w:r>
              <w:rPr>
                <w:rFonts w:ascii="돋움" w:eastAsia="돋움" w:cs="돋움" w:hint="eastAsia"/>
                <w:color w:val="000000"/>
                <w:sz w:val="18"/>
                <w:szCs w:val="18"/>
                <w:lang w:val="ko-KR" w:eastAsia="ko-KR" w:bidi="ar-SA"/>
              </w:rPr>
              <w:t xml:space="preserve">※ </w:t>
            </w:r>
            <w:r w:rsidR="0004199E"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용어 설명</w:t>
            </w:r>
          </w:p>
          <w:p w14:paraId="1759E7D2" w14:textId="18F60A85" w:rsidR="0004199E" w:rsidRPr="004C49B3" w:rsidRDefault="0004199E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00"/>
              <w:jc w:val="both"/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</w:pP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- </w:t>
            </w:r>
            <w:r w:rsidRPr="004C49B3">
              <w:rPr>
                <w:rFonts w:ascii="맑은 고딕" w:hAnsi="맑은 고딕" w:cs="맑은 고딕" w:hint="eastAsia"/>
                <w:b/>
                <w:bCs/>
                <w:color w:val="000000" w:themeColor="text1"/>
                <w:sz w:val="20"/>
                <w:szCs w:val="24"/>
                <w:lang w:eastAsia="ko-KR"/>
              </w:rPr>
              <w:t>P</w:t>
            </w:r>
            <w:r w:rsidRPr="004C49B3">
              <w:rPr>
                <w:rFonts w:ascii="맑은 고딕" w:hAnsi="맑은 고딕" w:cs="맑은 고딕"/>
                <w:b/>
                <w:bCs/>
                <w:color w:val="000000" w:themeColor="text1"/>
                <w:sz w:val="20"/>
                <w:szCs w:val="24"/>
                <w:lang w:eastAsia="ko-KR"/>
              </w:rPr>
              <w:t>LC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(Programmable Logic Controller</w:t>
            </w:r>
            <w:proofErr w:type="gramStart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>) :</w:t>
            </w:r>
            <w:proofErr w:type="gramEnd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산업 설비를 원격 가동 및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제어하기 위한 프로그램 가능한 논리 제어 장치 및 소형 컴퓨터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</w:p>
          <w:p w14:paraId="6F1F3482" w14:textId="77777777" w:rsidR="0004199E" w:rsidRPr="004C49B3" w:rsidRDefault="0004199E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00"/>
              <w:jc w:val="both"/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</w:pP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-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/>
                <w:b/>
                <w:bCs/>
                <w:color w:val="000000" w:themeColor="text1"/>
                <w:sz w:val="20"/>
                <w:szCs w:val="24"/>
                <w:lang w:eastAsia="ko-KR"/>
              </w:rPr>
              <w:t>HMI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(Human-Machine Interface</w:t>
            </w:r>
            <w:proofErr w:type="gramStart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>) :</w:t>
            </w:r>
            <w:proofErr w:type="gramEnd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현장 작업자와 기계의 상호 작용을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 xml:space="preserve">위해 기계와 통신을 가능하게 해주는 컴퓨터 프로그램이 탑재된 소형 터치 스크린 </w:t>
            </w:r>
          </w:p>
          <w:p w14:paraId="1CD5908F" w14:textId="600F56C8" w:rsidR="0004199E" w:rsidRDefault="0004199E" w:rsidP="0004199E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00"/>
              <w:jc w:val="both"/>
              <w:rPr>
                <w:rFonts w:ascii="맑은 고딕" w:hAnsi="맑은 고딕"/>
                <w:color w:val="000000" w:themeColor="text1"/>
                <w:sz w:val="24"/>
                <w:lang w:val="x-none" w:eastAsia="ko-KR"/>
              </w:rPr>
            </w:pP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-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/>
                <w:b/>
                <w:bCs/>
                <w:color w:val="000000" w:themeColor="text1"/>
                <w:sz w:val="20"/>
                <w:szCs w:val="24"/>
                <w:lang w:eastAsia="ko-KR"/>
              </w:rPr>
              <w:t>SCADA</w:t>
            </w:r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(Supervisory Control And Data Acquisition</w:t>
            </w:r>
            <w:proofErr w:type="gramStart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>) :</w:t>
            </w:r>
            <w:proofErr w:type="gramEnd"/>
            <w:r w:rsidRPr="004C49B3">
              <w:rPr>
                <w:rFonts w:ascii="맑은 고딕" w:hAnsi="맑은 고딕" w:cs="맑은 고딕"/>
                <w:color w:val="000000" w:themeColor="text1"/>
                <w:sz w:val="20"/>
                <w:szCs w:val="24"/>
                <w:lang w:eastAsia="ko-KR"/>
              </w:rPr>
              <w:t xml:space="preserve"> 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공장내 원격 감시 및 제어를 위한 산업 설비의 데이터가 수집된 대</w:t>
            </w:r>
            <w:r w:rsid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>시</w:t>
            </w:r>
            <w:r w:rsidRPr="004C49B3">
              <w:rPr>
                <w:rFonts w:ascii="맑은 고딕" w:hAnsi="맑은 고딕" w:cs="맑은 고딕" w:hint="eastAsia"/>
                <w:color w:val="000000" w:themeColor="text1"/>
                <w:sz w:val="20"/>
                <w:szCs w:val="24"/>
                <w:lang w:eastAsia="ko-KR"/>
              </w:rPr>
              <w:t xml:space="preserve"> 보드 화면</w:t>
            </w:r>
          </w:p>
        </w:tc>
      </w:tr>
      <w:bookmarkEnd w:id="2"/>
    </w:tbl>
    <w:p w14:paraId="5A786E55" w14:textId="77777777" w:rsidR="00D37340" w:rsidRPr="001464A8" w:rsidRDefault="00D37340" w:rsidP="00D37340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val="x-none" w:eastAsia="ko-KR"/>
        </w:rPr>
      </w:pPr>
    </w:p>
    <w:p w14:paraId="62BC2AE9" w14:textId="6C8AE977" w:rsidR="00A36131" w:rsidRDefault="00A36131" w:rsidP="00A3613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SKT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는 </w:t>
      </w:r>
      <w:r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>
        <w:rPr>
          <w:rFonts w:ascii="맑은 고딕" w:hAnsi="맑은 고딕"/>
          <w:color w:val="000000" w:themeColor="text1"/>
          <w:sz w:val="24"/>
          <w:lang w:eastAsia="ko-KR"/>
        </w:rPr>
        <w:t>’</w:t>
      </w:r>
      <w:proofErr w:type="spellStart"/>
      <w:r w:rsidR="00C647DA">
        <w:rPr>
          <w:rFonts w:ascii="맑은 고딕" w:hAnsi="맑은 고딕" w:hint="eastAsia"/>
          <w:color w:val="000000" w:themeColor="text1"/>
          <w:sz w:val="24"/>
          <w:lang w:eastAsia="ko-KR"/>
        </w:rPr>
        <w:t>를</w:t>
      </w:r>
      <w:proofErr w:type="spellEnd"/>
      <w:r w:rsidR="00C647DA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통해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▲실시간 모니터링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및 통계 분석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설비 고장 전조 알람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▲설비 유지보수 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>DB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화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 w:rsidRPr="00404B89">
        <w:rPr>
          <w:rFonts w:ascii="맑은 고딕" w:hAnsi="맑은 고딕"/>
          <w:color w:val="000000" w:themeColor="text1"/>
          <w:sz w:val="24"/>
          <w:lang w:eastAsia="ko-KR"/>
        </w:rPr>
        <w:t xml:space="preserve">AI 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분석 모델링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을</w:t>
      </w:r>
      <w:r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제공</w:t>
      </w:r>
      <w:r w:rsidR="00ED4DFF">
        <w:rPr>
          <w:rFonts w:ascii="맑은 고딕" w:hAnsi="맑은 고딕" w:hint="eastAsia"/>
          <w:color w:val="000000" w:themeColor="text1"/>
          <w:sz w:val="24"/>
          <w:lang w:eastAsia="ko-KR"/>
        </w:rPr>
        <w:t>하는 역할을 맡았</w:t>
      </w:r>
      <w:r w:rsidR="00C647DA"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33777DBD" w14:textId="77777777" w:rsidR="00A36131" w:rsidRDefault="00A36131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7452EF23" w14:textId="53D3F184" w:rsidR="00FE3F16" w:rsidRDefault="00FE3F16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LS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일렉트릭</w:t>
      </w:r>
      <w:r w:rsidR="00C32E82">
        <w:rPr>
          <w:rFonts w:ascii="맑은 고딕" w:hAnsi="맑은 고딕" w:hint="eastAsia"/>
          <w:color w:val="000000" w:themeColor="text1"/>
          <w:sz w:val="24"/>
          <w:lang w:eastAsia="ko-KR"/>
        </w:rPr>
        <w:t>의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="00C32E82">
        <w:rPr>
          <w:rFonts w:ascii="맑은 고딕" w:hAnsi="맑은 고딕" w:hint="eastAsia"/>
          <w:color w:val="000000" w:themeColor="text1"/>
          <w:sz w:val="24"/>
          <w:lang w:eastAsia="ko-KR"/>
        </w:rPr>
        <w:t>는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86DB3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설비 모니터링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용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센서</w:t>
      </w:r>
      <w:r w:rsidR="00586DB3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="00586DB3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586DB3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 w:rsidR="00586DB3">
        <w:rPr>
          <w:rFonts w:ascii="맑은 고딕" w:hAnsi="맑은 고딕" w:hint="eastAsia"/>
          <w:color w:val="000000" w:themeColor="text1"/>
          <w:sz w:val="24"/>
          <w:lang w:eastAsia="ko-KR"/>
        </w:rPr>
        <w:t>설비 제어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용</w:t>
      </w:r>
      <w:r w:rsidR="00586DB3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86DB3">
        <w:rPr>
          <w:rFonts w:ascii="맑은 고딕" w:hAnsi="맑은 고딕"/>
          <w:color w:val="000000" w:themeColor="text1"/>
          <w:sz w:val="24"/>
          <w:lang w:eastAsia="ko-KR"/>
        </w:rPr>
        <w:t xml:space="preserve">PLC </w:t>
      </w:r>
      <w:r w:rsidR="00586DB3" w:rsidRPr="00404B89">
        <w:rPr>
          <w:rFonts w:ascii="맑은 고딕" w:hAnsi="맑은 고딕" w:hint="eastAsia"/>
          <w:color w:val="000000" w:themeColor="text1"/>
          <w:sz w:val="24"/>
          <w:lang w:eastAsia="ko-KR"/>
        </w:rPr>
        <w:t>▲</w:t>
      </w:r>
      <w:r w:rsidRPr="00FE3F16">
        <w:rPr>
          <w:rFonts w:ascii="맑은 고딕" w:hAnsi="맑은 고딕" w:hint="eastAsia"/>
          <w:color w:val="000000" w:themeColor="text1"/>
          <w:sz w:val="24"/>
          <w:lang w:eastAsia="ko-KR"/>
        </w:rPr>
        <w:t>생산관리시스템</w:t>
      </w:r>
      <w:r w:rsidR="0057793D" w:rsidRPr="0057793D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>(</w:t>
      </w:r>
      <w:r w:rsidR="0057793D">
        <w:rPr>
          <w:rFonts w:ascii="맑은 고딕" w:hAnsi="맑은 고딕" w:hint="eastAsia"/>
          <w:color w:val="000000" w:themeColor="text1"/>
          <w:sz w:val="24"/>
          <w:lang w:eastAsia="ko-KR"/>
        </w:rPr>
        <w:t>MES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 xml:space="preserve">, </w:t>
      </w:r>
      <w:r w:rsidR="0057793D" w:rsidRPr="00FE3F16">
        <w:rPr>
          <w:rFonts w:ascii="맑은 고딕" w:hAnsi="맑은 고딕"/>
          <w:color w:val="000000" w:themeColor="text1"/>
          <w:sz w:val="24"/>
          <w:lang w:eastAsia="ko-KR"/>
        </w:rPr>
        <w:t>Manufacturing Execution System</w:t>
      </w:r>
      <w:r w:rsidRPr="00FE3F16">
        <w:rPr>
          <w:rFonts w:ascii="맑은 고딕" w:hAnsi="맑은 고딕"/>
          <w:color w:val="000000" w:themeColor="text1"/>
          <w:sz w:val="24"/>
          <w:lang w:eastAsia="ko-KR"/>
        </w:rPr>
        <w:t>)</w:t>
      </w:r>
      <w:r w:rsidR="00923E7B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923E7B">
        <w:rPr>
          <w:rFonts w:ascii="맑은 고딕" w:hAnsi="맑은 고딕" w:hint="eastAsia"/>
          <w:color w:val="000000" w:themeColor="text1"/>
          <w:sz w:val="24"/>
          <w:lang w:eastAsia="ko-KR"/>
        </w:rPr>
        <w:t>등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과 연동되어 설비 데이터의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수집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E3057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저장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처리 및 제어가 가능한 </w:t>
      </w:r>
      <w:proofErr w:type="spellStart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컴퓨팅</w:t>
      </w:r>
      <w:r w:rsidR="00072D3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역할을 수행한</w:t>
      </w:r>
      <w:r w:rsidR="00AA106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04E53BE9" w14:textId="6937FCC9" w:rsidR="009D6254" w:rsidRDefault="009D6254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1B1910C" w14:textId="17C62B70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>
        <w:rPr>
          <w:rFonts w:ascii="맑은 고딕" w:hAnsi="맑은 고딕" w:hint="eastAsia"/>
          <w:color w:val="000000" w:themeColor="text1"/>
          <w:sz w:val="24"/>
          <w:lang w:eastAsia="ko-KR"/>
        </w:rPr>
        <w:t>-투-클라우드</w:t>
      </w:r>
      <w:r>
        <w:rPr>
          <w:rFonts w:ascii="맑은 고딕" w:hAnsi="맑은 고딕"/>
          <w:color w:val="000000" w:themeColor="text1"/>
          <w:sz w:val="24"/>
          <w:lang w:eastAsia="ko-KR"/>
        </w:rPr>
        <w:t>’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는 제조 공장의 모터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펌프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컴프레서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로봇 등 주요 설비를 모니터링,</w:t>
      </w:r>
      <w:r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분석 및 제어할 수 있는 솔루션으로 스마트공장 구축 수준 상 고도화 </w:t>
      </w:r>
      <w:r>
        <w:rPr>
          <w:rFonts w:ascii="맑은 고딕" w:hAnsi="맑은 고딕"/>
          <w:color w:val="000000" w:themeColor="text1"/>
          <w:sz w:val="24"/>
          <w:lang w:eastAsia="ko-KR"/>
        </w:rPr>
        <w:t>1~2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단계에 활용</w:t>
      </w:r>
      <w:r w:rsidR="00437665">
        <w:rPr>
          <w:rFonts w:ascii="맑은 고딕" w:hAnsi="맑은 고딕" w:hint="eastAsia"/>
          <w:color w:val="000000" w:themeColor="text1"/>
          <w:sz w:val="24"/>
          <w:lang w:eastAsia="ko-KR"/>
        </w:rPr>
        <w:t>된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다.</w:t>
      </w:r>
    </w:p>
    <w:p w14:paraId="24166901" w14:textId="77777777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0AC71792" w14:textId="5F10CCF3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중소벤처기업부가 제시한 스마트공장 고도화 </w:t>
      </w:r>
      <w:r>
        <w:rPr>
          <w:rFonts w:ascii="맑은 고딕" w:hAnsi="맑은 고딕"/>
          <w:color w:val="000000" w:themeColor="text1"/>
          <w:sz w:val="24"/>
          <w:lang w:eastAsia="ko-KR"/>
        </w:rPr>
        <w:t>1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단계는 실시간 수집/분석 기능을 수행해야 하며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고도화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2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단계에서는 실시간 제어 기능을 수행해야 하는데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2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020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년 기준 국내 중소제조기업의 스마트공장 구축 성과는 고도화1단계가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23.7%,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고도화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2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단계가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1.8%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수준으로 </w:t>
      </w:r>
      <w:r w:rsidR="003F3C7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중소제조기업의 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74.5%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가 기초 단계에 머물고 있는 것으로 </w:t>
      </w:r>
      <w:r>
        <w:rPr>
          <w:rFonts w:ascii="맑은 고딕" w:hAnsi="맑은 고딕" w:hint="eastAsia"/>
          <w:color w:val="000000" w:themeColor="text1"/>
          <w:sz w:val="24"/>
          <w:lang w:eastAsia="ko-KR"/>
        </w:rPr>
        <w:t>확인됐다.</w:t>
      </w:r>
    </w:p>
    <w:p w14:paraId="12DFE51A" w14:textId="77777777" w:rsidR="009D6254" w:rsidRDefault="009D6254" w:rsidP="009D6254">
      <w:pPr>
        <w:widowControl w:val="0"/>
        <w:wordWrap w:val="0"/>
        <w:snapToGrid w:val="0"/>
        <w:spacing w:after="0" w:line="240" w:lineRule="auto"/>
        <w:ind w:rightChars="40" w:right="88" w:firstLineChars="100" w:firstLine="220"/>
        <w:jc w:val="center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noProof/>
          <w:lang w:eastAsia="ko-KR" w:bidi="ar-SA"/>
        </w:rPr>
        <w:lastRenderedPageBreak/>
        <w:drawing>
          <wp:inline distT="0" distB="0" distL="0" distR="0" wp14:anchorId="3264DE9A" wp14:editId="62BC90B6">
            <wp:extent cx="2095500" cy="2026207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034" cy="2029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2A2B4" w14:textId="4369A073" w:rsidR="0037293F" w:rsidRPr="009D6254" w:rsidRDefault="0037293F" w:rsidP="0025682C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9E76620" w14:textId="091FE10F" w:rsidR="0037293F" w:rsidRPr="009D6254" w:rsidRDefault="0037293F" w:rsidP="0037293F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bookmarkStart w:id="3" w:name="_Hlk69732714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스마트공장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구축을 위한 대규모 투자가 어려운 중소/중견 제조기업은 </w:t>
      </w:r>
      <w:r w:rsidR="00C32E82" w:rsidRPr="009D6254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C32E8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엣지</w:t>
      </w:r>
      <w:proofErr w:type="spellEnd"/>
      <w:r w:rsidR="00C32E8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허브</w:t>
      </w:r>
      <w:r w:rsidR="00C32E82" w:rsidRPr="009D6254">
        <w:rPr>
          <w:rFonts w:ascii="맑은 고딕" w:hAnsi="맑은 고딕"/>
          <w:color w:val="000000" w:themeColor="text1"/>
          <w:sz w:val="24"/>
          <w:lang w:eastAsia="ko-KR"/>
        </w:rPr>
        <w:t>’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솔루션</w:t>
      </w:r>
      <w:r w:rsidR="00166FC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과 </w:t>
      </w:r>
      <w:r w:rsidR="00166FC9" w:rsidRPr="009D6254">
        <w:rPr>
          <w:rFonts w:ascii="맑은 고딕" w:hAnsi="맑은 고딕"/>
          <w:color w:val="000000" w:themeColor="text1"/>
          <w:sz w:val="24"/>
          <w:lang w:eastAsia="ko-KR"/>
        </w:rPr>
        <w:t>‘</w:t>
      </w:r>
      <w:proofErr w:type="spellStart"/>
      <w:r w:rsidR="00166FC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그랜드뷰</w:t>
      </w:r>
      <w:proofErr w:type="spellEnd"/>
      <w:r w:rsidR="00166FC9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’ </w:t>
      </w:r>
      <w:r w:rsidR="00166FC9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서비스를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통해 중소 제조 공장의 </w:t>
      </w:r>
      <w:bookmarkEnd w:id="3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설비 운영 인력,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하자 보수 등의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비용을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경감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시키</w:t>
      </w:r>
      <w:r w:rsidR="0092334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고</w:t>
      </w:r>
      <w:r w:rsidR="00923347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92334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주요 설비 및 부품의 수명을 연장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>할 수 있어 양사간 협력은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>ESG(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환경,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사회,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기업구조)</w:t>
      </w:r>
      <w:r w:rsidR="007B6A7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7B6A7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가치 제고에도 기여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할</w:t>
      </w:r>
      <w:r w:rsidR="0092334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수 있을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것으로 기대된다.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4C384070" w14:textId="250CE274" w:rsidR="00280447" w:rsidRPr="009D6254" w:rsidRDefault="00280447" w:rsidP="0037293F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3378D3B9" w14:textId="517DC5B7" w:rsidR="00F34427" w:rsidRPr="009D6254" w:rsidRDefault="00904A16" w:rsidP="00B80BE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L</w:t>
      </w:r>
      <w:r w:rsidRPr="009D6254">
        <w:rPr>
          <w:rFonts w:ascii="맑은 고딕" w:hAnsi="맑은 고딕"/>
          <w:color w:val="000000" w:themeColor="text1"/>
          <w:sz w:val="24"/>
          <w:lang w:eastAsia="ko-KR"/>
        </w:rPr>
        <w:t>S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일렉트릭</w:t>
      </w:r>
      <w:r w:rsidR="00201E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proofErr w:type="spellStart"/>
      <w:r w:rsidR="0043611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권봉현</w:t>
      </w:r>
      <w:proofErr w:type="spellEnd"/>
      <w:r w:rsidR="0043611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자동화 </w:t>
      </w:r>
      <w:r w:rsidR="0043611E" w:rsidRPr="009D6254">
        <w:rPr>
          <w:rFonts w:ascii="맑은 고딕" w:hAnsi="맑은 고딕"/>
          <w:color w:val="000000" w:themeColor="text1"/>
          <w:sz w:val="24"/>
          <w:lang w:eastAsia="ko-KR"/>
        </w:rPr>
        <w:t>CIC</w:t>
      </w:r>
      <w:r w:rsidR="00B80BE8" w:rsidRPr="009D6254">
        <w:rPr>
          <w:rFonts w:ascii="맑은 고딕" w:hAnsi="맑은 고딕"/>
          <w:color w:val="000000" w:themeColor="text1"/>
          <w:sz w:val="24"/>
          <w:lang w:eastAsia="ko-KR"/>
        </w:rPr>
        <w:t>(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사내독립기업)</w:t>
      </w:r>
      <w:r w:rsidR="0043611E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 COO</w:t>
      </w:r>
      <w:r w:rsidR="0043611E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는</w:t>
      </w:r>
      <w:r w:rsidR="00201E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F34427" w:rsidRPr="009D6254">
        <w:rPr>
          <w:rFonts w:ascii="맑은 고딕" w:hAnsi="맑은 고딕"/>
          <w:color w:val="000000" w:themeColor="text1"/>
          <w:sz w:val="24"/>
          <w:lang w:eastAsia="ko-KR"/>
        </w:rPr>
        <w:t>“</w:t>
      </w:r>
      <w:r w:rsidR="00F3442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이번 협력</w:t>
      </w:r>
      <w:r w:rsidR="007E23FF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을 계기로</w:t>
      </w:r>
      <w:r w:rsidR="00F34427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B80BE8" w:rsidRPr="009D6254">
        <w:rPr>
          <w:rFonts w:ascii="맑은 고딕" w:hAnsi="맑은 고딕"/>
          <w:color w:val="000000" w:themeColor="text1"/>
          <w:sz w:val="24"/>
          <w:lang w:eastAsia="ko-KR"/>
        </w:rPr>
        <w:t>LS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일렉트릭이 보유한 스마트공장 구축경험 및 자동화 기술역량을 </w:t>
      </w:r>
      <w:r w:rsidR="001F5CF0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공유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하여,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1F5CF0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실질적이고 효과적인 </w:t>
      </w:r>
      <w:r w:rsidR="00D11EB5" w:rsidRPr="009D6254">
        <w:rPr>
          <w:rFonts w:ascii="맑은 고딕" w:hAnsi="맑은 고딕"/>
          <w:color w:val="000000" w:themeColor="text1"/>
          <w:sz w:val="24"/>
          <w:lang w:eastAsia="ko-KR"/>
        </w:rPr>
        <w:t>Data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기반의 고객 맞춤형 예지보전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솔루션을 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공급할 수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있을 것으로 기대한다</w:t>
      </w:r>
      <w:r w:rsidR="00B80BE8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”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며 </w:t>
      </w:r>
      <w:r w:rsidR="00F34427" w:rsidRPr="009D6254">
        <w:rPr>
          <w:rFonts w:ascii="맑은 고딕" w:hAnsi="맑은 고딕"/>
          <w:color w:val="000000" w:themeColor="text1"/>
          <w:sz w:val="24"/>
          <w:lang w:eastAsia="ko-KR"/>
        </w:rPr>
        <w:t>“</w:t>
      </w:r>
      <w:r w:rsidR="00FE336C" w:rsidRPr="009D6254">
        <w:rPr>
          <w:rFonts w:ascii="맑은 고딕" w:hAnsi="맑은 고딕"/>
          <w:color w:val="000000" w:themeColor="text1"/>
          <w:sz w:val="24"/>
          <w:lang w:eastAsia="ko-KR"/>
        </w:rPr>
        <w:t>LS</w:t>
      </w:r>
      <w:r w:rsidR="00FE336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일렉트릭은 </w:t>
      </w:r>
      <w:r w:rsidR="006818E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다양한 파트너사</w:t>
      </w:r>
      <w:r w:rsidR="0027417A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와의</w:t>
      </w:r>
      <w:r w:rsidR="006818E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협력</w:t>
      </w:r>
      <w:r w:rsidR="007E23FF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을 통해</w:t>
      </w:r>
      <w:r w:rsidR="006818E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7E23FF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산업용 </w:t>
      </w:r>
      <w:r w:rsidR="00D11EB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자동화 기기 제조기업의 이미지를 탈피하고 스마트공장 서비스 기업으로 진화하기 위한 혁신을 지속할 것</w:t>
      </w:r>
      <w:r w:rsidR="00D11EB5" w:rsidRPr="009D6254">
        <w:rPr>
          <w:rFonts w:ascii="맑은 고딕" w:hAnsi="맑은 고딕"/>
          <w:color w:val="000000" w:themeColor="text1"/>
          <w:sz w:val="24"/>
          <w:lang w:eastAsia="ko-KR"/>
        </w:rPr>
        <w:t xml:space="preserve">” </w:t>
      </w:r>
      <w:r w:rsidR="00B80BE8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이라고 전했다.</w:t>
      </w:r>
    </w:p>
    <w:p w14:paraId="218BE231" w14:textId="77777777" w:rsidR="0027417A" w:rsidRPr="009D6254" w:rsidRDefault="0027417A" w:rsidP="00B80BE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4FA5D965" w14:textId="61807B0F" w:rsidR="008079D4" w:rsidRPr="0077664E" w:rsidRDefault="00246E2F" w:rsidP="008079D4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SK텔레콤 </w:t>
      </w:r>
      <w:proofErr w:type="spellStart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최낙훈</w:t>
      </w:r>
      <w:proofErr w:type="spellEnd"/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994DC6" w:rsidRPr="009D6254">
        <w:rPr>
          <w:rFonts w:ascii="맑은 고딕" w:hAnsi="맑은 고딕"/>
          <w:color w:val="000000" w:themeColor="text1"/>
          <w:sz w:val="24"/>
          <w:lang w:eastAsia="ko-KR"/>
        </w:rPr>
        <w:t>Smart Factory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994DC6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컴퍼니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장은 “이번 협력은 </w:t>
      </w:r>
      <w:r w:rsidR="00880002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양사의 스마트 팩토리 구축</w:t>
      </w:r>
      <w:r w:rsidR="000A4A3B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역량의 결합으로 </w:t>
      </w:r>
      <w:r w:rsidR="00E174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중소 </w:t>
      </w:r>
      <w:r w:rsidR="00D55C35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제</w:t>
      </w:r>
      <w:r w:rsidR="000A4A3B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>조</w:t>
      </w:r>
      <w:r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기업에 </w:t>
      </w:r>
      <w:r w:rsidR="00E1740C" w:rsidRPr="009D6254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스마트공장 고도화 </w:t>
      </w:r>
      <w:r w:rsidR="00BB18EE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통합 </w:t>
      </w:r>
      <w:r w:rsidR="00E1740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솔루션을 제공한다는 </w:t>
      </w:r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점에서 의미가 </w:t>
      </w:r>
      <w:r w:rsidR="00880002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크</w:t>
      </w:r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다"</w:t>
      </w:r>
      <w:proofErr w:type="spellStart"/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며</w:t>
      </w:r>
      <w:proofErr w:type="spellEnd"/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>“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앞으로도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솔루션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을 </w:t>
      </w:r>
      <w:r w:rsidR="0074036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고도화해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제조현장의 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스마트 팩토리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구축 </w:t>
      </w:r>
      <w:r w:rsidR="005E5C7F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모델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>을</w:t>
      </w:r>
      <w:r w:rsidR="005E5C7F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제시</w:t>
      </w:r>
      <w:r w:rsidR="0074036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하고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,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다양한 제조분야 파트너</w:t>
      </w:r>
      <w:r w:rsidR="0074036C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와의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초협력을 통해 </w:t>
      </w:r>
      <w:r w:rsidR="00E75300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한층 지능화된 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솔루션을 제공</w:t>
      </w:r>
      <w:r w:rsidR="00880002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할 수 있도록 최선을 다</w:t>
      </w:r>
      <w:r w:rsidR="0037293F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하겠다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>”</w:t>
      </w:r>
      <w:r w:rsidR="008079D4" w:rsidRPr="0077664E">
        <w:rPr>
          <w:rFonts w:ascii="맑은 고딕" w:hAnsi="맑은 고딕" w:hint="eastAsia"/>
          <w:color w:val="000000" w:themeColor="text1"/>
          <w:sz w:val="24"/>
          <w:lang w:eastAsia="ko-KR"/>
        </w:rPr>
        <w:t>고 말했다.</w:t>
      </w:r>
      <w:r w:rsidR="008079D4" w:rsidRPr="0077664E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5FD489CA" w14:textId="77777777" w:rsidR="00F85A25" w:rsidRPr="00451893" w:rsidRDefault="00F85A25" w:rsidP="00F85A25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5"/>
      </w:tblGrid>
      <w:tr w:rsidR="00F85A25" w14:paraId="12DB1444" w14:textId="77777777" w:rsidTr="00DB385B"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6E1E5" w14:textId="77777777" w:rsidR="00F85A25" w:rsidRDefault="00F85A25" w:rsidP="00DB385B">
            <w:pPr>
              <w:widowControl w:val="0"/>
              <w:wordWrap w:val="0"/>
              <w:snapToGrid w:val="0"/>
              <w:spacing w:after="0" w:line="240" w:lineRule="auto"/>
              <w:ind w:rightChars="40" w:right="88"/>
              <w:jc w:val="both"/>
              <w:rPr>
                <w:rFonts w:ascii="맑은 고딕" w:hAnsi="맑은 고딕" w:cs="Arial"/>
                <w:b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b/>
                <w:sz w:val="24"/>
                <w:szCs w:val="24"/>
                <w:lang w:eastAsia="ko-KR" w:bidi="ar-SA"/>
              </w:rPr>
              <w:t>※ 사진설명</w:t>
            </w:r>
          </w:p>
          <w:p w14:paraId="57EF4FF3" w14:textId="7D10380B" w:rsidR="00F85A25" w:rsidRPr="0085382B" w:rsidRDefault="00B84C08" w:rsidP="00DB385B">
            <w:pPr>
              <w:widowControl w:val="0"/>
              <w:wordWrap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S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KT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는 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LS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일렉트릭과 함께 </w:t>
            </w:r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 xml:space="preserve">스마트 팩토리 사업 추진을 위한 제휴협약을 </w:t>
            </w:r>
            <w:r>
              <w:rPr>
                <w:rFonts w:ascii="맑은 고딕" w:hAnsi="맑은 고딕"/>
                <w:color w:val="000000" w:themeColor="text1"/>
                <w:sz w:val="24"/>
                <w:lang w:eastAsia="ko-KR"/>
              </w:rPr>
              <w:t>22</w:t>
            </w:r>
            <w:r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 xml:space="preserve">일 </w:t>
            </w:r>
            <w:r w:rsidRPr="00404B89"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>체결</w:t>
            </w:r>
            <w:r>
              <w:rPr>
                <w:rFonts w:ascii="맑은 고딕" w:hAnsi="맑은 고딕" w:hint="eastAsia"/>
                <w:color w:val="000000" w:themeColor="text1"/>
                <w:sz w:val="24"/>
                <w:lang w:eastAsia="ko-KR"/>
              </w:rPr>
              <w:t>했다고 밝혔다.</w:t>
            </w:r>
          </w:p>
        </w:tc>
      </w:tr>
    </w:tbl>
    <w:p w14:paraId="79A53942" w14:textId="77777777" w:rsidR="00F85A25" w:rsidRPr="009021E8" w:rsidRDefault="00F85A25" w:rsidP="00F85A25">
      <w:pPr>
        <w:widowControl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bCs/>
          <w:spacing w:val="-12"/>
          <w:sz w:val="24"/>
          <w:szCs w:val="24"/>
          <w:lang w:eastAsia="ko-KR" w:bidi="ar-SA"/>
        </w:rPr>
      </w:pPr>
    </w:p>
    <w:p w14:paraId="43B426BD" w14:textId="5086BFA7" w:rsidR="00F85A25" w:rsidRPr="00E43434" w:rsidRDefault="00F85A25">
      <w:pPr>
        <w:spacing w:after="0" w:line="240" w:lineRule="auto"/>
        <w:rPr>
          <w:rFonts w:ascii="맑은 고딕" w:hAnsi="맑은 고딕" w:cs="굴림"/>
          <w:b/>
          <w:color w:val="000000"/>
          <w:sz w:val="24"/>
          <w:lang w:eastAsia="ko-KR" w:bidi="ar-SA"/>
        </w:rPr>
      </w:pPr>
    </w:p>
    <w:p w14:paraId="5C73387E" w14:textId="087F0F56" w:rsidR="003D6C7C" w:rsidRDefault="003D6C7C">
      <w:pPr>
        <w:spacing w:after="0" w:line="240" w:lineRule="auto"/>
        <w:rPr>
          <w:rFonts w:ascii="맑은 고딕" w:hAnsi="맑은 고딕" w:cs="굴림"/>
          <w:b/>
          <w:color w:val="000000"/>
          <w:sz w:val="24"/>
          <w:lang w:eastAsia="ko-KR" w:bidi="ar-SA"/>
        </w:rPr>
      </w:pPr>
    </w:p>
    <w:p w14:paraId="2379789F" w14:textId="6D572D78" w:rsidR="00983461" w:rsidRPr="00404B89" w:rsidRDefault="00983461" w:rsidP="00983461">
      <w:pPr>
        <w:widowControl w:val="0"/>
        <w:spacing w:after="0" w:line="240" w:lineRule="auto"/>
        <w:ind w:rightChars="40" w:right="88"/>
        <w:jc w:val="both"/>
        <w:rPr>
          <w:rFonts w:ascii="맑은 고딕" w:hAnsi="맑은 고딕" w:cs="굴림"/>
          <w:b/>
          <w:color w:val="000000"/>
          <w:sz w:val="24"/>
          <w:lang w:eastAsia="ko-KR" w:bidi="ar-SA"/>
        </w:rPr>
      </w:pPr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 xml:space="preserve">※ </w:t>
      </w:r>
      <w:proofErr w:type="gramStart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참고 :</w:t>
      </w:r>
      <w:proofErr w:type="gramEnd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 xml:space="preserve"> </w:t>
      </w:r>
      <w:r w:rsidR="0056035C" w:rsidRPr="00404B89">
        <w:rPr>
          <w:rFonts w:ascii="맑은 고딕" w:hAnsi="맑은 고딕" w:cs="굴림"/>
          <w:b/>
          <w:color w:val="000000"/>
          <w:sz w:val="24"/>
          <w:lang w:eastAsia="ko-KR" w:bidi="ar-SA"/>
        </w:rPr>
        <w:t xml:space="preserve">SKT </w:t>
      </w:r>
      <w:proofErr w:type="spellStart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메타트론</w:t>
      </w:r>
      <w:proofErr w:type="spellEnd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 xml:space="preserve"> </w:t>
      </w:r>
      <w:proofErr w:type="spellStart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그랜드뷰</w:t>
      </w:r>
      <w:proofErr w:type="spellEnd"/>
      <w:r w:rsidRPr="00404B89">
        <w:rPr>
          <w:rFonts w:ascii="맑은 고딕" w:hAnsi="맑은 고딕" w:cs="굴림" w:hint="eastAsia"/>
          <w:b/>
          <w:color w:val="000000"/>
          <w:sz w:val="24"/>
          <w:lang w:eastAsia="ko-KR" w:bidi="ar-SA"/>
        </w:rPr>
        <w:t>(</w:t>
      </w:r>
      <w:r w:rsidRPr="00404B89">
        <w:rPr>
          <w:rFonts w:ascii="맑은 고딕" w:hAnsi="맑은 고딕" w:cs="굴림"/>
          <w:b/>
          <w:color w:val="000000"/>
          <w:sz w:val="24"/>
          <w:lang w:eastAsia="ko-KR" w:bidi="ar-SA"/>
        </w:rPr>
        <w:t>Metatron Grandview)</w:t>
      </w:r>
    </w:p>
    <w:p w14:paraId="42347764" w14:textId="71D50879" w:rsidR="00983461" w:rsidRPr="00404B89" w:rsidRDefault="00983461" w:rsidP="00983461">
      <w:pPr>
        <w:widowControl w:val="0"/>
        <w:spacing w:after="0" w:line="240" w:lineRule="auto"/>
        <w:ind w:rightChars="40" w:right="88"/>
        <w:jc w:val="both"/>
        <w:rPr>
          <w:rFonts w:ascii="맑은 고딕" w:hAnsi="맑은 고딕" w:cs="굴림"/>
          <w:color w:val="666666"/>
          <w:sz w:val="24"/>
          <w:szCs w:val="24"/>
          <w:lang w:eastAsia="ko-KR" w:bidi="ar-SA"/>
        </w:rPr>
      </w:pPr>
    </w:p>
    <w:p w14:paraId="5EC64244" w14:textId="2AFD9337" w:rsidR="00983461" w:rsidRPr="00404B89" w:rsidRDefault="00983461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</w:pP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SK</w:t>
      </w:r>
      <w:r w:rsidR="001F582E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T가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개발한 </w:t>
      </w:r>
      <w:proofErr w:type="spellStart"/>
      <w:r w:rsidR="0056035C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비대면</w:t>
      </w:r>
      <w:proofErr w:type="spellEnd"/>
      <w:r w:rsidR="0056035C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원격 Cloud 기반 스마트</w:t>
      </w:r>
      <w:r w:rsidR="001F582E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56035C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공장 AI 월 구독형 서비스</w:t>
      </w:r>
      <w:r w:rsidR="001F582E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로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공장 內 주요 설비</w:t>
      </w:r>
      <w:r w:rsidR="00B74C19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(모터,</w:t>
      </w:r>
      <w:r w:rsidR="00B74C19"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="00B74C19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컴프레샤</w:t>
      </w:r>
      <w:proofErr w:type="spellEnd"/>
      <w:r w:rsidR="00B74C19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등)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에 부착된 센서를 통해 </w:t>
      </w:r>
      <w:proofErr w:type="spellStart"/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회전수</w:t>
      </w:r>
      <w:proofErr w:type="spellEnd"/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, 진동 및 전류 등 다양한 데이터를 수집</w:t>
      </w:r>
      <w:r w:rsidR="0037293F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·</w:t>
      </w:r>
      <w:r w:rsidR="0037293F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분석해 설비의 현 상태와 유지보수가 필요한 시점을 실시간으로 예측</w:t>
      </w:r>
      <w:r w:rsidR="00BD043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하여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설비</w:t>
      </w:r>
      <w:r w:rsidR="00BD043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의 효율적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BD043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운용과 유지보수를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돕는다.</w:t>
      </w:r>
      <w:r w:rsidR="001F442C"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</w:p>
    <w:p w14:paraId="19A36450" w14:textId="77777777" w:rsidR="00B74C19" w:rsidRPr="00404B89" w:rsidRDefault="00B74C19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</w:pPr>
    </w:p>
    <w:p w14:paraId="2427C446" w14:textId="0950DE5C" w:rsidR="00B74C19" w:rsidRPr="00404B89" w:rsidRDefault="00B74C19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</w:pPr>
      <w:r w:rsidRPr="00404B89">
        <w:rPr>
          <w:rFonts w:ascii="맑은 고딕" w:hAnsi="맑은 고딕" w:hint="eastAsia"/>
          <w:sz w:val="24"/>
          <w:lang w:eastAsia="ko-KR"/>
        </w:rPr>
        <w:t>▲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설비 정보의 실시간 모니터링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hint="eastAsia"/>
          <w:sz w:val="24"/>
          <w:lang w:eastAsia="ko-KR"/>
        </w:rPr>
        <w:t>▲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설비 정보의 고장 전조 알림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hint="eastAsia"/>
          <w:sz w:val="24"/>
          <w:lang w:eastAsia="ko-KR"/>
        </w:rPr>
        <w:t>▲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설비 유지보수의 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>DB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화 기능을 제공하며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3~6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개월 데이터 축적</w:t>
      </w:r>
      <w:r w:rsidR="004F7204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이후,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설비 특화 </w:t>
      </w:r>
      <w:r w:rsidRPr="00404B89"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AI 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분석 모델을 별도로 개발</w:t>
      </w:r>
      <w:r w:rsidR="004F7204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/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구축할 수 있다.</w:t>
      </w:r>
    </w:p>
    <w:p w14:paraId="76E905AA" w14:textId="77777777" w:rsidR="00983461" w:rsidRPr="00404B89" w:rsidRDefault="00983461" w:rsidP="00983461">
      <w:pPr>
        <w:widowControl w:val="0"/>
        <w:spacing w:after="0" w:line="240" w:lineRule="auto"/>
        <w:ind w:rightChars="40" w:right="88"/>
        <w:jc w:val="both"/>
        <w:rPr>
          <w:rFonts w:ascii="맑은 고딕" w:hAnsi="맑은 고딕" w:cs="굴림"/>
          <w:color w:val="666666"/>
          <w:sz w:val="24"/>
          <w:szCs w:val="24"/>
          <w:lang w:eastAsia="ko-KR" w:bidi="ar-SA"/>
        </w:rPr>
      </w:pPr>
    </w:p>
    <w:p w14:paraId="648B383A" w14:textId="0A1C720C" w:rsidR="00983461" w:rsidRPr="00404B89" w:rsidRDefault="00983461" w:rsidP="009834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 w:cs="굴림"/>
          <w:color w:val="666666"/>
          <w:sz w:val="24"/>
          <w:szCs w:val="24"/>
          <w:lang w:eastAsia="ko-KR" w:bidi="ar-SA"/>
        </w:rPr>
      </w:pP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설비 유지보수 최적화를 통한 제조 생산성</w:t>
      </w:r>
      <w:r w:rsidR="004F7204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의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향상으로 비용 절감 효과</w:t>
      </w:r>
      <w:r w:rsidR="00A768D3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가 있고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AI 기반 예지보전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vertAlign w:val="superscript"/>
          <w:lang w:eastAsia="ko-KR"/>
        </w:rPr>
        <w:t>*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기능을 통해 주요 설비 및 부품의 수명</w:t>
      </w:r>
      <w:r w:rsidR="00A768D3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을 연장할 수</w:t>
      </w:r>
      <w:r w:rsidR="008D6CC8"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 있다</w:t>
      </w:r>
      <w:r w:rsidRPr="00404B89"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. </w:t>
      </w:r>
    </w:p>
    <w:p w14:paraId="00BA374F" w14:textId="004FF767" w:rsidR="00983461" w:rsidRPr="00404B89" w:rsidRDefault="00983461" w:rsidP="008D6CC8">
      <w:pPr>
        <w:widowControl w:val="0"/>
        <w:spacing w:after="0" w:line="240" w:lineRule="auto"/>
        <w:ind w:left="1200" w:rightChars="40" w:right="88" w:hangingChars="600" w:hanging="1200"/>
        <w:jc w:val="both"/>
        <w:rPr>
          <w:rFonts w:ascii="맑은 고딕" w:hAnsi="맑은 고딕" w:cs="Arial"/>
          <w:b/>
          <w:bCs/>
          <w:sz w:val="20"/>
          <w:szCs w:val="20"/>
          <w:lang w:eastAsia="ko-KR" w:bidi="ar-SA"/>
        </w:rPr>
      </w:pPr>
      <w:r w:rsidRPr="00404B89">
        <w:rPr>
          <w:rFonts w:ascii="맑은 고딕" w:hAnsi="맑은 고딕" w:cs="굴림" w:hint="eastAsia"/>
          <w:i/>
          <w:color w:val="666666"/>
          <w:sz w:val="20"/>
          <w:szCs w:val="20"/>
          <w:vertAlign w:val="superscript"/>
          <w:lang w:eastAsia="ko-KR" w:bidi="ar-SA"/>
        </w:rPr>
        <w:t xml:space="preserve">* </w:t>
      </w:r>
      <w:proofErr w:type="gramStart"/>
      <w:r w:rsidRPr="00404B89">
        <w:rPr>
          <w:rFonts w:ascii="맑은 고딕" w:hAnsi="맑은 고딕" w:cs="굴림" w:hint="eastAsia"/>
          <w:i/>
          <w:color w:val="666666"/>
          <w:sz w:val="20"/>
          <w:szCs w:val="20"/>
          <w:lang w:eastAsia="ko-KR" w:bidi="ar-SA"/>
        </w:rPr>
        <w:t>예지보전 :</w:t>
      </w:r>
      <w:proofErr w:type="gramEnd"/>
      <w:r w:rsidRPr="00404B89">
        <w:rPr>
          <w:rFonts w:ascii="맑은 고딕" w:hAnsi="맑은 고딕" w:cs="굴림" w:hint="eastAsia"/>
          <w:i/>
          <w:color w:val="666666"/>
          <w:sz w:val="20"/>
          <w:szCs w:val="20"/>
          <w:lang w:eastAsia="ko-KR" w:bidi="ar-SA"/>
        </w:rPr>
        <w:t xml:space="preserve"> 설비 상태를 정량적으로 파악해 이상 유무나 추후 상태를 미리 예상하고 적절하게 유지하고 보수하는 일</w:t>
      </w:r>
    </w:p>
    <w:p w14:paraId="66ECC570" w14:textId="0D1FC6CB" w:rsidR="001464A8" w:rsidRDefault="001464A8" w:rsidP="001464A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171A1850" w14:textId="1BB9B52A" w:rsidR="00FF567B" w:rsidRPr="00FF567B" w:rsidRDefault="00E06C5C" w:rsidP="001464A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 xml:space="preserve">본 서비스에 대한 상세 내용은 </w:t>
      </w:r>
      <w:hyperlink r:id="rId13" w:history="1">
        <w:r w:rsidRPr="00F44BD3">
          <w:rPr>
            <w:rStyle w:val="afb"/>
            <w:rFonts w:ascii="맑은 고딕" w:hAnsi="맑은 고딕" w:cs="맑은 고딕"/>
            <w:sz w:val="24"/>
            <w:szCs w:val="24"/>
            <w:lang w:eastAsia="ko-KR"/>
          </w:rPr>
          <w:t>www.tbizpoint.co.kr</w:t>
        </w:r>
      </w:hyperlink>
      <w:r>
        <w:rPr>
          <w:rFonts w:ascii="맑은 고딕" w:hAnsi="맑은 고딕" w:cs="맑은 고딕"/>
          <w:color w:val="000000" w:themeColor="text1"/>
          <w:sz w:val="24"/>
          <w:szCs w:val="24"/>
          <w:lang w:eastAsia="ko-KR"/>
        </w:rPr>
        <w:t xml:space="preserve"> </w:t>
      </w:r>
      <w:r>
        <w:rPr>
          <w:rFonts w:ascii="맑은 고딕" w:hAnsi="맑은 고딕" w:cs="맑은 고딕" w:hint="eastAsia"/>
          <w:color w:val="000000" w:themeColor="text1"/>
          <w:sz w:val="24"/>
          <w:szCs w:val="24"/>
          <w:lang w:eastAsia="ko-KR"/>
        </w:rPr>
        <w:t>에서 확인할 수 있다.</w:t>
      </w:r>
    </w:p>
    <w:p w14:paraId="5A586B78" w14:textId="77777777" w:rsidR="00FF567B" w:rsidRDefault="00FF567B" w:rsidP="001464A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7F1C3B7B" w14:textId="6CA6F4E8" w:rsidR="00CE544A" w:rsidRPr="00404B89" w:rsidRDefault="008016F0" w:rsidP="00FC3040">
      <w:pPr>
        <w:widowControl w:val="0"/>
        <w:snapToGrid w:val="0"/>
        <w:spacing w:after="0" w:line="240" w:lineRule="auto"/>
        <w:ind w:rightChars="40" w:right="88"/>
        <w:jc w:val="right"/>
        <w:rPr>
          <w:rFonts w:ascii="맑은 고딕" w:hAnsi="맑은 고딕" w:cs="Arial"/>
          <w:sz w:val="24"/>
          <w:szCs w:val="24"/>
          <w:lang w:eastAsia="ko-KR" w:bidi="ar-SA"/>
        </w:rPr>
      </w:pPr>
      <w:r w:rsidRPr="00404B89">
        <w:rPr>
          <w:rFonts w:ascii="맑은 고딕" w:hAnsi="맑은 고딕" w:cs="Arial" w:hint="eastAsia"/>
          <w:b/>
          <w:sz w:val="24"/>
          <w:szCs w:val="20"/>
          <w:lang w:eastAsia="ko-KR" w:bidi="ar-SA"/>
        </w:rPr>
        <w:t>&lt;끝&gt;</w:t>
      </w:r>
    </w:p>
    <w:sectPr w:rsidR="00CE544A" w:rsidRPr="00404B89" w:rsidSect="003B0D24">
      <w:footerReference w:type="default" r:id="rId14"/>
      <w:headerReference w:type="first" r:id="rId15"/>
      <w:footerReference w:type="first" r:id="rId16"/>
      <w:pgSz w:w="11906" w:h="16838" w:code="9"/>
      <w:pgMar w:top="1418" w:right="1197" w:bottom="284" w:left="1304" w:header="510" w:footer="459" w:gutter="0"/>
      <w:pgNumType w:start="1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7ABD92" w14:textId="77777777" w:rsidR="00B950D4" w:rsidRDefault="00B950D4" w:rsidP="00786E14">
      <w:r>
        <w:separator/>
      </w:r>
    </w:p>
  </w:endnote>
  <w:endnote w:type="continuationSeparator" w:id="0">
    <w:p w14:paraId="5D94D453" w14:textId="77777777" w:rsidR="00B950D4" w:rsidRDefault="00B950D4" w:rsidP="00786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oebius">
    <w:altName w:val="Cambria"/>
    <w:charset w:val="00"/>
    <w:family w:val="roman"/>
    <w:pitch w:val="variable"/>
    <w:sig w:usb0="8000002F" w:usb1="4000004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011C9" w14:textId="77777777" w:rsidR="005658AB" w:rsidRPr="00463381" w:rsidRDefault="005658AB" w:rsidP="005F5D0D">
    <w:pPr>
      <w:tabs>
        <w:tab w:val="left" w:pos="6550"/>
      </w:tabs>
      <w:snapToGrid w:val="0"/>
      <w:spacing w:after="0" w:line="240" w:lineRule="auto"/>
    </w:pPr>
    <w:r>
      <w:rPr>
        <w:rFonts w:ascii="맑은 고딕" w:hAnsi="맑은 고딕" w:hint="eastAsia"/>
        <w:sz w:val="16"/>
        <w:szCs w:val="16"/>
        <w:lang w:eastAsia="ko-KR" w:bidi="ar-SA"/>
      </w:rPr>
      <w:t>PR</w:t>
    </w:r>
    <w:r w:rsidRPr="009A39BE">
      <w:rPr>
        <w:rFonts w:ascii="맑은 고딕" w:hAnsi="맑은 고딕" w:hint="eastAsia"/>
        <w:sz w:val="16"/>
        <w:szCs w:val="16"/>
        <w:lang w:eastAsia="ko-KR" w:bidi="ar-SA"/>
      </w:rPr>
      <w:t>실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Tel. 02-6100-381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25, 3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</w:t>
    </w:r>
    <w:proofErr w:type="gramStart"/>
    <w:r w:rsidRPr="009A39BE">
      <w:rPr>
        <w:rFonts w:ascii="맑은 고딕" w:hAnsi="맑은 고딕"/>
        <w:sz w:val="16"/>
        <w:szCs w:val="16"/>
        <w:lang w:eastAsia="ko-KR" w:bidi="ar-SA"/>
      </w:rPr>
      <w:t>39  Fax</w:t>
    </w:r>
    <w:proofErr w:type="gramEnd"/>
    <w:r w:rsidRPr="009A39BE">
      <w:rPr>
        <w:rFonts w:ascii="맑은 고딕" w:hAnsi="맑은 고딕"/>
        <w:sz w:val="16"/>
        <w:szCs w:val="16"/>
        <w:lang w:eastAsia="ko-KR" w:bidi="ar-SA"/>
      </w:rPr>
      <w:t xml:space="preserve">. 02-6100-7825/7925                 </w:t>
    </w:r>
    <w:r>
      <w:rPr>
        <w:rFonts w:ascii="맑은 고딕" w:hAnsi="맑은 고딕" w:hint="eastAsia"/>
        <w:sz w:val="16"/>
        <w:szCs w:val="16"/>
        <w:lang w:eastAsia="ko-KR" w:bidi="ar-SA"/>
      </w:rPr>
      <w:t xml:space="preserve">                  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 </w:t>
    </w:r>
    <w:r>
      <w:rPr>
        <w:noProof/>
        <w:lang w:eastAsia="ko-KR" w:bidi="ar-SA"/>
      </w:rPr>
      <w:drawing>
        <wp:inline distT="0" distB="0" distL="0" distR="0" wp14:anchorId="2449FCCF" wp14:editId="45745349">
          <wp:extent cx="1188052" cy="323888"/>
          <wp:effectExtent l="0" t="0" r="0" b="0"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초시대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039" cy="3241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69B95B" w14:textId="77777777" w:rsidR="005658AB" w:rsidRPr="004261C5" w:rsidRDefault="005658AB" w:rsidP="002E3144">
    <w:pPr>
      <w:pStyle w:val="a5"/>
      <w:rPr>
        <w:lang w:eastAsia="ko-KR"/>
      </w:rPr>
    </w:pPr>
    <w:r>
      <w:rPr>
        <w:noProof/>
        <w:lang w:eastAsia="ko-KR" w:bidi="ar-SA"/>
      </w:rPr>
      <w:drawing>
        <wp:anchor distT="0" distB="0" distL="114300" distR="114300" simplePos="0" relativeHeight="251658752" behindDoc="1" locked="0" layoutInCell="1" allowOverlap="1" wp14:anchorId="40D1D285" wp14:editId="4C8607E4">
          <wp:simplePos x="0" y="0"/>
          <wp:positionH relativeFrom="column">
            <wp:posOffset>6146800</wp:posOffset>
          </wp:positionH>
          <wp:positionV relativeFrom="paragraph">
            <wp:posOffset>384810</wp:posOffset>
          </wp:positionV>
          <wp:extent cx="336550" cy="415925"/>
          <wp:effectExtent l="0" t="0" r="6350" b="3175"/>
          <wp:wrapNone/>
          <wp:docPr id="31" name="그림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550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 w:bidi="ar-SA"/>
      </w:rPr>
      <w:drawing>
        <wp:anchor distT="0" distB="0" distL="114300" distR="114300" simplePos="0" relativeHeight="251657728" behindDoc="1" locked="0" layoutInCell="1" allowOverlap="1" wp14:anchorId="4CE98BEC" wp14:editId="36A9AB43">
          <wp:simplePos x="0" y="0"/>
          <wp:positionH relativeFrom="column">
            <wp:posOffset>-2540</wp:posOffset>
          </wp:positionH>
          <wp:positionV relativeFrom="paragraph">
            <wp:posOffset>97790</wp:posOffset>
          </wp:positionV>
          <wp:extent cx="770890" cy="300355"/>
          <wp:effectExtent l="0" t="0" r="0" b="4445"/>
          <wp:wrapNone/>
          <wp:docPr id="30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890" cy="30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C7B1A" w14:textId="77777777" w:rsidR="00B950D4" w:rsidRDefault="00B950D4" w:rsidP="00786E14">
      <w:r>
        <w:separator/>
      </w:r>
    </w:p>
  </w:footnote>
  <w:footnote w:type="continuationSeparator" w:id="0">
    <w:p w14:paraId="05E8A999" w14:textId="77777777" w:rsidR="00B950D4" w:rsidRDefault="00B950D4" w:rsidP="00786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FC03A" w14:textId="77777777" w:rsidR="005658AB" w:rsidRPr="00985BE9" w:rsidRDefault="005658AB" w:rsidP="005309C4">
    <w:pPr>
      <w:pStyle w:val="a4"/>
      <w:spacing w:after="0"/>
      <w:rPr>
        <w:color w:val="00000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1AABF94E" wp14:editId="5287DA62">
          <wp:simplePos x="0" y="0"/>
          <wp:positionH relativeFrom="column">
            <wp:posOffset>5341620</wp:posOffset>
          </wp:positionH>
          <wp:positionV relativeFrom="paragraph">
            <wp:posOffset>182245</wp:posOffset>
          </wp:positionV>
          <wp:extent cx="1050925" cy="147955"/>
          <wp:effectExtent l="0" t="0" r="0" b="4445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147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A6B19"/>
    <w:multiLevelType w:val="hybridMultilevel"/>
    <w:tmpl w:val="ADDA2EC0"/>
    <w:lvl w:ilvl="0" w:tplc="DC4280A4">
      <w:start w:val="1"/>
      <w:numFmt w:val="bullet"/>
      <w:pStyle w:val="a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C037D1"/>
    <w:multiLevelType w:val="hybridMultilevel"/>
    <w:tmpl w:val="D9CE4C34"/>
    <w:lvl w:ilvl="0" w:tplc="5B287610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" w15:restartNumberingAfterBreak="0">
    <w:nsid w:val="08FE3691"/>
    <w:multiLevelType w:val="hybridMultilevel"/>
    <w:tmpl w:val="0ED8EC9E"/>
    <w:lvl w:ilvl="0" w:tplc="59AECDE2">
      <w:numFmt w:val="bullet"/>
      <w:lvlText w:val="-"/>
      <w:lvlJc w:val="left"/>
      <w:pPr>
        <w:ind w:left="792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3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3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3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2" w:hanging="400"/>
      </w:pPr>
      <w:rPr>
        <w:rFonts w:ascii="Wingdings" w:hAnsi="Wingdings" w:hint="default"/>
      </w:rPr>
    </w:lvl>
  </w:abstractNum>
  <w:abstractNum w:abstractNumId="3" w15:restartNumberingAfterBreak="0">
    <w:nsid w:val="0F183F93"/>
    <w:multiLevelType w:val="hybridMultilevel"/>
    <w:tmpl w:val="3794B734"/>
    <w:lvl w:ilvl="0" w:tplc="CBC2508C">
      <w:start w:val="1"/>
      <w:numFmt w:val="bullet"/>
      <w:lvlText w:val=""/>
      <w:lvlJc w:val="left"/>
      <w:pPr>
        <w:ind w:left="8299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19">
      <w:start w:val="1"/>
      <w:numFmt w:val="upperLetter"/>
      <w:lvlText w:val="%2."/>
      <w:lvlJc w:val="left"/>
      <w:pPr>
        <w:ind w:left="1616" w:hanging="400"/>
      </w:pPr>
    </w:lvl>
    <w:lvl w:ilvl="2" w:tplc="0409001B">
      <w:start w:val="1"/>
      <w:numFmt w:val="lowerRoman"/>
      <w:lvlText w:val="%3."/>
      <w:lvlJc w:val="right"/>
      <w:pPr>
        <w:ind w:left="2016" w:hanging="400"/>
      </w:pPr>
    </w:lvl>
    <w:lvl w:ilvl="3" w:tplc="0409000F" w:tentative="1">
      <w:start w:val="1"/>
      <w:numFmt w:val="decimal"/>
      <w:lvlText w:val="%4."/>
      <w:lvlJc w:val="left"/>
      <w:pPr>
        <w:ind w:left="2416" w:hanging="400"/>
      </w:pPr>
    </w:lvl>
    <w:lvl w:ilvl="4" w:tplc="04090019" w:tentative="1">
      <w:start w:val="1"/>
      <w:numFmt w:val="upperLetter"/>
      <w:lvlText w:val="%5."/>
      <w:lvlJc w:val="left"/>
      <w:pPr>
        <w:ind w:left="2816" w:hanging="400"/>
      </w:pPr>
    </w:lvl>
    <w:lvl w:ilvl="5" w:tplc="0409001B" w:tentative="1">
      <w:start w:val="1"/>
      <w:numFmt w:val="lowerRoman"/>
      <w:lvlText w:val="%6."/>
      <w:lvlJc w:val="right"/>
      <w:pPr>
        <w:ind w:left="3216" w:hanging="400"/>
      </w:pPr>
    </w:lvl>
    <w:lvl w:ilvl="6" w:tplc="0409000F" w:tentative="1">
      <w:start w:val="1"/>
      <w:numFmt w:val="decimal"/>
      <w:lvlText w:val="%7."/>
      <w:lvlJc w:val="left"/>
      <w:pPr>
        <w:ind w:left="3616" w:hanging="400"/>
      </w:pPr>
    </w:lvl>
    <w:lvl w:ilvl="7" w:tplc="04090019" w:tentative="1">
      <w:start w:val="1"/>
      <w:numFmt w:val="upperLetter"/>
      <w:lvlText w:val="%8."/>
      <w:lvlJc w:val="left"/>
      <w:pPr>
        <w:ind w:left="4016" w:hanging="400"/>
      </w:pPr>
    </w:lvl>
    <w:lvl w:ilvl="8" w:tplc="0409001B" w:tentative="1">
      <w:start w:val="1"/>
      <w:numFmt w:val="lowerRoman"/>
      <w:lvlText w:val="%9."/>
      <w:lvlJc w:val="right"/>
      <w:pPr>
        <w:ind w:left="4416" w:hanging="400"/>
      </w:pPr>
    </w:lvl>
  </w:abstractNum>
  <w:abstractNum w:abstractNumId="4" w15:restartNumberingAfterBreak="0">
    <w:nsid w:val="0FC950D4"/>
    <w:multiLevelType w:val="hybridMultilevel"/>
    <w:tmpl w:val="770A2A14"/>
    <w:lvl w:ilvl="0" w:tplc="5658FF9A">
      <w:numFmt w:val="bullet"/>
      <w:lvlText w:val=""/>
      <w:lvlJc w:val="left"/>
      <w:pPr>
        <w:ind w:left="1155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5" w15:restartNumberingAfterBreak="0">
    <w:nsid w:val="17037319"/>
    <w:multiLevelType w:val="hybridMultilevel"/>
    <w:tmpl w:val="89202884"/>
    <w:lvl w:ilvl="0" w:tplc="012E991E">
      <w:start w:val="10"/>
      <w:numFmt w:val="bullet"/>
      <w:lvlText w:val=""/>
      <w:lvlJc w:val="left"/>
      <w:pPr>
        <w:ind w:left="9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6" w15:restartNumberingAfterBreak="0">
    <w:nsid w:val="184134E9"/>
    <w:multiLevelType w:val="hybridMultilevel"/>
    <w:tmpl w:val="35F6AA02"/>
    <w:lvl w:ilvl="0" w:tplc="5E462992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7" w15:restartNumberingAfterBreak="0">
    <w:nsid w:val="186057DF"/>
    <w:multiLevelType w:val="hybridMultilevel"/>
    <w:tmpl w:val="1B3AC990"/>
    <w:lvl w:ilvl="0" w:tplc="179AE7C6">
      <w:numFmt w:val="bullet"/>
      <w:lvlText w:val="※"/>
      <w:lvlJc w:val="left"/>
      <w:pPr>
        <w:ind w:left="1425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8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00"/>
      </w:pPr>
      <w:rPr>
        <w:rFonts w:ascii="Wingdings" w:hAnsi="Wingdings" w:hint="default"/>
      </w:rPr>
    </w:lvl>
  </w:abstractNum>
  <w:abstractNum w:abstractNumId="8" w15:restartNumberingAfterBreak="0">
    <w:nsid w:val="18C0282D"/>
    <w:multiLevelType w:val="hybridMultilevel"/>
    <w:tmpl w:val="C8782B48"/>
    <w:lvl w:ilvl="0" w:tplc="B44C61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451FD8"/>
    <w:multiLevelType w:val="multilevel"/>
    <w:tmpl w:val="D032A2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"/>
      <w:lvlJc w:val="left"/>
      <w:pPr>
        <w:tabs>
          <w:tab w:val="num" w:pos="910"/>
        </w:tabs>
        <w:ind w:left="910" w:hanging="510"/>
      </w:pPr>
      <w:rPr>
        <w:rFonts w:ascii="Wingdings" w:eastAsia="굴림" w:hAnsi="Wingdings" w:hint="default"/>
        <w:b/>
        <w:sz w:val="25"/>
        <w:szCs w:val="24"/>
        <w:lang w:val="en-US"/>
      </w:rPr>
    </w:lvl>
    <w:lvl w:ilvl="2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>
      <w:start w:val="20"/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맑은 고딕" w:eastAsia="맑은 고딕" w:hAnsi="맑은 고딕" w:cs="Arial" w:hint="eastAsia"/>
      </w:rPr>
    </w:lvl>
    <w:lvl w:ilvl="4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0" w15:restartNumberingAfterBreak="0">
    <w:nsid w:val="19630F95"/>
    <w:multiLevelType w:val="hybridMultilevel"/>
    <w:tmpl w:val="2A406278"/>
    <w:lvl w:ilvl="0" w:tplc="BC4C4BE6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1DEF18F9"/>
    <w:multiLevelType w:val="hybridMultilevel"/>
    <w:tmpl w:val="2C1CA1EA"/>
    <w:lvl w:ilvl="0" w:tplc="F26EEAE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2" w15:restartNumberingAfterBreak="0">
    <w:nsid w:val="28184801"/>
    <w:multiLevelType w:val="hybridMultilevel"/>
    <w:tmpl w:val="6382DC6E"/>
    <w:lvl w:ilvl="0" w:tplc="BF8E45C8">
      <w:start w:val="10"/>
      <w:numFmt w:val="bullet"/>
      <w:lvlText w:val=""/>
      <w:lvlJc w:val="left"/>
      <w:pPr>
        <w:ind w:left="7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2564453"/>
    <w:multiLevelType w:val="hybridMultilevel"/>
    <w:tmpl w:val="3F6809AE"/>
    <w:lvl w:ilvl="0" w:tplc="F2A07A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4" w15:restartNumberingAfterBreak="0">
    <w:nsid w:val="392E5974"/>
    <w:multiLevelType w:val="hybridMultilevel"/>
    <w:tmpl w:val="3988A8DA"/>
    <w:lvl w:ilvl="0" w:tplc="66205B3A">
      <w:numFmt w:val="bullet"/>
      <w:lvlText w:val="▲"/>
      <w:lvlJc w:val="left"/>
      <w:pPr>
        <w:ind w:left="578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8" w:hanging="400"/>
      </w:pPr>
      <w:rPr>
        <w:rFonts w:ascii="Wingdings" w:hAnsi="Wingdings" w:hint="default"/>
      </w:rPr>
    </w:lvl>
  </w:abstractNum>
  <w:abstractNum w:abstractNumId="15" w15:restartNumberingAfterBreak="0">
    <w:nsid w:val="4308433F"/>
    <w:multiLevelType w:val="hybridMultilevel"/>
    <w:tmpl w:val="A164F366"/>
    <w:lvl w:ilvl="0" w:tplc="5AA037AA">
      <w:start w:val="1"/>
      <w:numFmt w:val="bullet"/>
      <w:pStyle w:val="3"/>
      <w:lvlText w:val=""/>
      <w:lvlJc w:val="left"/>
      <w:pPr>
        <w:ind w:left="542" w:hanging="400"/>
      </w:pPr>
      <w:rPr>
        <w:rFonts w:ascii="Wingdings" w:eastAsia="맑은 고딕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6932B9B"/>
    <w:multiLevelType w:val="hybridMultilevel"/>
    <w:tmpl w:val="21AC0B90"/>
    <w:lvl w:ilvl="0" w:tplc="D6A03972">
      <w:start w:val="1"/>
      <w:numFmt w:val="decimalEnclosedCircle"/>
      <w:lvlText w:val="%1"/>
      <w:lvlJc w:val="left"/>
      <w:pPr>
        <w:ind w:left="600" w:hanging="360"/>
      </w:pPr>
      <w:rPr>
        <w:rFonts w:hint="default"/>
        <w:b/>
        <w:u w:val="single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7" w15:restartNumberingAfterBreak="0">
    <w:nsid w:val="49A5028B"/>
    <w:multiLevelType w:val="hybridMultilevel"/>
    <w:tmpl w:val="26865896"/>
    <w:lvl w:ilvl="0" w:tplc="23829E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ABF471F"/>
    <w:multiLevelType w:val="hybridMultilevel"/>
    <w:tmpl w:val="875C6ACC"/>
    <w:lvl w:ilvl="0" w:tplc="EB3AC25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9" w15:restartNumberingAfterBreak="0">
    <w:nsid w:val="4EE9130B"/>
    <w:multiLevelType w:val="hybridMultilevel"/>
    <w:tmpl w:val="2E12DC90"/>
    <w:lvl w:ilvl="0" w:tplc="6896AB2C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4FBD458C"/>
    <w:multiLevelType w:val="hybridMultilevel"/>
    <w:tmpl w:val="B3E2674E"/>
    <w:lvl w:ilvl="0" w:tplc="6D34FC38">
      <w:numFmt w:val="bullet"/>
      <w:lvlText w:val="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29271B"/>
    <w:multiLevelType w:val="hybridMultilevel"/>
    <w:tmpl w:val="A3FEDF70"/>
    <w:lvl w:ilvl="0" w:tplc="43906094">
      <w:numFmt w:val="bullet"/>
      <w:lvlText w:val="■"/>
      <w:lvlJc w:val="left"/>
      <w:pPr>
        <w:ind w:left="576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22" w15:restartNumberingAfterBreak="0">
    <w:nsid w:val="54F9278F"/>
    <w:multiLevelType w:val="hybridMultilevel"/>
    <w:tmpl w:val="0E1EFBC2"/>
    <w:lvl w:ilvl="0" w:tplc="0FE88C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9C05998"/>
    <w:multiLevelType w:val="hybridMultilevel"/>
    <w:tmpl w:val="C67E5974"/>
    <w:lvl w:ilvl="0" w:tplc="4BF445D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4" w15:restartNumberingAfterBreak="0">
    <w:nsid w:val="59C47F55"/>
    <w:multiLevelType w:val="hybridMultilevel"/>
    <w:tmpl w:val="FC444278"/>
    <w:lvl w:ilvl="0" w:tplc="7A3CB644">
      <w:numFmt w:val="bullet"/>
      <w:lvlText w:val=""/>
      <w:lvlJc w:val="left"/>
      <w:pPr>
        <w:ind w:left="60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5" w15:restartNumberingAfterBreak="0">
    <w:nsid w:val="5A867FD4"/>
    <w:multiLevelType w:val="hybridMultilevel"/>
    <w:tmpl w:val="E826A2EC"/>
    <w:lvl w:ilvl="0" w:tplc="1F80BB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6" w15:restartNumberingAfterBreak="0">
    <w:nsid w:val="60E164DC"/>
    <w:multiLevelType w:val="hybridMultilevel"/>
    <w:tmpl w:val="40D0F0D8"/>
    <w:lvl w:ilvl="0" w:tplc="7FE4BE5A">
      <w:start w:val="1"/>
      <w:numFmt w:val="bullet"/>
      <w:lvlText w:val=""/>
      <w:lvlJc w:val="left"/>
      <w:pPr>
        <w:ind w:left="800" w:hanging="400"/>
      </w:pPr>
      <w:rPr>
        <w:rFonts w:ascii="Wingdings" w:hAnsi="Wingdings" w:hint="default"/>
        <w:b w:val="0"/>
        <w:i w:val="0"/>
        <w:color w:val="auto"/>
        <w:sz w:val="24"/>
      </w:rPr>
    </w:lvl>
    <w:lvl w:ilvl="1" w:tplc="02282588">
      <w:start w:val="1"/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="Arial"/>
        <w:b w:val="0"/>
        <w:i w:val="0"/>
      </w:rPr>
    </w:lvl>
    <w:lvl w:ilvl="2" w:tplc="5F6C35A8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  <w:sz w:val="24"/>
      </w:rPr>
    </w:lvl>
    <w:lvl w:ilvl="3" w:tplc="04090009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  <w:sz w:val="24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F0C3F94">
      <w:start w:val="2"/>
      <w:numFmt w:val="bullet"/>
      <w:lvlText w:val=""/>
      <w:lvlJc w:val="left"/>
      <w:pPr>
        <w:ind w:left="2760" w:hanging="360"/>
      </w:pPr>
      <w:rPr>
        <w:rFonts w:ascii="Wingdings" w:eastAsia="맑은 고딕" w:hAnsi="Wingdings" w:cs="Arial" w:hint="default"/>
      </w:rPr>
    </w:lvl>
    <w:lvl w:ilvl="6" w:tplc="EE1C2854">
      <w:start w:val="3"/>
      <w:numFmt w:val="bullet"/>
      <w:lvlText w:val=""/>
      <w:lvlJc w:val="left"/>
      <w:pPr>
        <w:ind w:left="3160" w:hanging="360"/>
      </w:pPr>
      <w:rPr>
        <w:rFonts w:ascii="Wingdings" w:eastAsiaTheme="minorHAnsi" w:hAnsi="Wingdings" w:cs="Arial" w:hint="default"/>
        <w:b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826374C"/>
    <w:multiLevelType w:val="hybridMultilevel"/>
    <w:tmpl w:val="CAFA955C"/>
    <w:lvl w:ilvl="0" w:tplc="0AA0DDC0">
      <w:start w:val="10"/>
      <w:numFmt w:val="bullet"/>
      <w:lvlText w:val="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8" w15:restartNumberingAfterBreak="0">
    <w:nsid w:val="696A5DC6"/>
    <w:multiLevelType w:val="hybridMultilevel"/>
    <w:tmpl w:val="3F0C2272"/>
    <w:lvl w:ilvl="0" w:tplc="1F7C590A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E864CDE"/>
    <w:multiLevelType w:val="hybridMultilevel"/>
    <w:tmpl w:val="A55AE7FA"/>
    <w:lvl w:ilvl="0" w:tplc="5708203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895259"/>
    <w:multiLevelType w:val="hybridMultilevel"/>
    <w:tmpl w:val="5C021818"/>
    <w:lvl w:ilvl="0" w:tplc="A3B25FC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31" w15:restartNumberingAfterBreak="0">
    <w:nsid w:val="790E5AFD"/>
    <w:multiLevelType w:val="hybridMultilevel"/>
    <w:tmpl w:val="17DCBC12"/>
    <w:lvl w:ilvl="0" w:tplc="AB78CA22">
      <w:numFmt w:val="bullet"/>
      <w:lvlText w:val="■"/>
      <w:lvlJc w:val="left"/>
      <w:pPr>
        <w:ind w:left="1211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32" w15:restartNumberingAfterBreak="0">
    <w:nsid w:val="7FDD1093"/>
    <w:multiLevelType w:val="hybridMultilevel"/>
    <w:tmpl w:val="4ABA4A6C"/>
    <w:lvl w:ilvl="0" w:tplc="2A9288C4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num w:numId="1" w16cid:durableId="120803732">
    <w:abstractNumId w:val="0"/>
  </w:num>
  <w:num w:numId="2" w16cid:durableId="2099909610">
    <w:abstractNumId w:val="15"/>
  </w:num>
  <w:num w:numId="3" w16cid:durableId="1167208725">
    <w:abstractNumId w:val="9"/>
  </w:num>
  <w:num w:numId="4" w16cid:durableId="1797025695">
    <w:abstractNumId w:val="20"/>
  </w:num>
  <w:num w:numId="5" w16cid:durableId="1297832492">
    <w:abstractNumId w:val="16"/>
  </w:num>
  <w:num w:numId="6" w16cid:durableId="687828803">
    <w:abstractNumId w:val="22"/>
  </w:num>
  <w:num w:numId="7" w16cid:durableId="250937384">
    <w:abstractNumId w:val="29"/>
  </w:num>
  <w:num w:numId="8" w16cid:durableId="1408579688">
    <w:abstractNumId w:val="32"/>
  </w:num>
  <w:num w:numId="9" w16cid:durableId="284040862">
    <w:abstractNumId w:val="17"/>
  </w:num>
  <w:num w:numId="10" w16cid:durableId="1472943715">
    <w:abstractNumId w:val="28"/>
  </w:num>
  <w:num w:numId="11" w16cid:durableId="1443527187">
    <w:abstractNumId w:val="27"/>
  </w:num>
  <w:num w:numId="12" w16cid:durableId="1521776937">
    <w:abstractNumId w:val="5"/>
  </w:num>
  <w:num w:numId="13" w16cid:durableId="1767580796">
    <w:abstractNumId w:val="12"/>
  </w:num>
  <w:num w:numId="14" w16cid:durableId="151257404">
    <w:abstractNumId w:val="23"/>
  </w:num>
  <w:num w:numId="15" w16cid:durableId="1444686504">
    <w:abstractNumId w:val="25"/>
  </w:num>
  <w:num w:numId="16" w16cid:durableId="409278798">
    <w:abstractNumId w:val="6"/>
  </w:num>
  <w:num w:numId="17" w16cid:durableId="643195592">
    <w:abstractNumId w:val="11"/>
  </w:num>
  <w:num w:numId="18" w16cid:durableId="1315059975">
    <w:abstractNumId w:val="1"/>
  </w:num>
  <w:num w:numId="19" w16cid:durableId="1713505319">
    <w:abstractNumId w:val="10"/>
  </w:num>
  <w:num w:numId="20" w16cid:durableId="1849324097">
    <w:abstractNumId w:val="30"/>
  </w:num>
  <w:num w:numId="21" w16cid:durableId="1536386179">
    <w:abstractNumId w:val="13"/>
  </w:num>
  <w:num w:numId="22" w16cid:durableId="1687052385">
    <w:abstractNumId w:val="8"/>
  </w:num>
  <w:num w:numId="23" w16cid:durableId="2108882973">
    <w:abstractNumId w:val="31"/>
  </w:num>
  <w:num w:numId="24" w16cid:durableId="561520656">
    <w:abstractNumId w:val="26"/>
  </w:num>
  <w:num w:numId="25" w16cid:durableId="1670937016">
    <w:abstractNumId w:val="3"/>
  </w:num>
  <w:num w:numId="26" w16cid:durableId="1059327258">
    <w:abstractNumId w:val="21"/>
  </w:num>
  <w:num w:numId="27" w16cid:durableId="3277277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88342182">
    <w:abstractNumId w:val="14"/>
  </w:num>
  <w:num w:numId="29" w16cid:durableId="1473910705">
    <w:abstractNumId w:val="18"/>
  </w:num>
  <w:num w:numId="30" w16cid:durableId="1120956463">
    <w:abstractNumId w:val="2"/>
  </w:num>
  <w:num w:numId="31" w16cid:durableId="723261014">
    <w:abstractNumId w:val="7"/>
  </w:num>
  <w:num w:numId="32" w16cid:durableId="712465958">
    <w:abstractNumId w:val="24"/>
  </w:num>
  <w:num w:numId="33" w16cid:durableId="170178294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gutterAtTop/>
  <w:proofState w:spelling="clean" w:grammar="clean"/>
  <w:defaultTabStop w:val="799"/>
  <w:autoHyphenation/>
  <w:drawingGridHorizontalSpacing w:val="110"/>
  <w:drawingGridVerticalSpacing w:val="285"/>
  <w:displayHorizontalDrawingGridEvery w:val="0"/>
  <w:noPunctuationKerning/>
  <w:characterSpacingControl w:val="doNotCompress"/>
  <w:hdrShapeDefaults>
    <o:shapedefaults v:ext="edit" spidmax="2050" strokecolor="#c00000">
      <v:stroke color="#c00000" weight="2.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3NTIzszS2NDRQ0lEKTi0uzszPAykwrgUALXdKjiwAAAA="/>
  </w:docVars>
  <w:rsids>
    <w:rsidRoot w:val="00786E14"/>
    <w:rsid w:val="0000189B"/>
    <w:rsid w:val="00002969"/>
    <w:rsid w:val="000032A2"/>
    <w:rsid w:val="00004442"/>
    <w:rsid w:val="00004A1E"/>
    <w:rsid w:val="00004F94"/>
    <w:rsid w:val="000062AE"/>
    <w:rsid w:val="000065DD"/>
    <w:rsid w:val="000065E9"/>
    <w:rsid w:val="000078EB"/>
    <w:rsid w:val="00007EE8"/>
    <w:rsid w:val="000116FF"/>
    <w:rsid w:val="000119B9"/>
    <w:rsid w:val="00012166"/>
    <w:rsid w:val="00012180"/>
    <w:rsid w:val="00012432"/>
    <w:rsid w:val="00012807"/>
    <w:rsid w:val="000130B1"/>
    <w:rsid w:val="00013429"/>
    <w:rsid w:val="00013DAF"/>
    <w:rsid w:val="00013F31"/>
    <w:rsid w:val="0001438E"/>
    <w:rsid w:val="00014483"/>
    <w:rsid w:val="0001616C"/>
    <w:rsid w:val="00016C20"/>
    <w:rsid w:val="00017ADD"/>
    <w:rsid w:val="00017C08"/>
    <w:rsid w:val="00021002"/>
    <w:rsid w:val="00021FB3"/>
    <w:rsid w:val="000221D7"/>
    <w:rsid w:val="00022E48"/>
    <w:rsid w:val="00024D39"/>
    <w:rsid w:val="000250FB"/>
    <w:rsid w:val="000259E2"/>
    <w:rsid w:val="00025B95"/>
    <w:rsid w:val="0002650E"/>
    <w:rsid w:val="00026596"/>
    <w:rsid w:val="000268E7"/>
    <w:rsid w:val="00026A31"/>
    <w:rsid w:val="0002710D"/>
    <w:rsid w:val="00027ED3"/>
    <w:rsid w:val="00030B4C"/>
    <w:rsid w:val="00030CC3"/>
    <w:rsid w:val="000315B5"/>
    <w:rsid w:val="000319DE"/>
    <w:rsid w:val="00031B7A"/>
    <w:rsid w:val="000323CB"/>
    <w:rsid w:val="00032F9F"/>
    <w:rsid w:val="00034654"/>
    <w:rsid w:val="000348DA"/>
    <w:rsid w:val="00035FF3"/>
    <w:rsid w:val="0003637E"/>
    <w:rsid w:val="000363BE"/>
    <w:rsid w:val="0003640D"/>
    <w:rsid w:val="0003692E"/>
    <w:rsid w:val="00036A8E"/>
    <w:rsid w:val="00036E6A"/>
    <w:rsid w:val="000403B7"/>
    <w:rsid w:val="000405AF"/>
    <w:rsid w:val="00040DA8"/>
    <w:rsid w:val="00041194"/>
    <w:rsid w:val="00041643"/>
    <w:rsid w:val="0004199E"/>
    <w:rsid w:val="00042BB9"/>
    <w:rsid w:val="00043196"/>
    <w:rsid w:val="00043A72"/>
    <w:rsid w:val="00045195"/>
    <w:rsid w:val="0004536F"/>
    <w:rsid w:val="0004543E"/>
    <w:rsid w:val="00045E10"/>
    <w:rsid w:val="00046405"/>
    <w:rsid w:val="0004645C"/>
    <w:rsid w:val="00046715"/>
    <w:rsid w:val="00046EE0"/>
    <w:rsid w:val="0004700B"/>
    <w:rsid w:val="00047AAC"/>
    <w:rsid w:val="0005139C"/>
    <w:rsid w:val="00052FAE"/>
    <w:rsid w:val="000534FF"/>
    <w:rsid w:val="00053C83"/>
    <w:rsid w:val="00053CF5"/>
    <w:rsid w:val="000541C3"/>
    <w:rsid w:val="00054965"/>
    <w:rsid w:val="00054F06"/>
    <w:rsid w:val="00056A6A"/>
    <w:rsid w:val="0005749F"/>
    <w:rsid w:val="0005793B"/>
    <w:rsid w:val="00057B5C"/>
    <w:rsid w:val="000606BC"/>
    <w:rsid w:val="00062340"/>
    <w:rsid w:val="00062680"/>
    <w:rsid w:val="000627CF"/>
    <w:rsid w:val="00062C2D"/>
    <w:rsid w:val="00062EE0"/>
    <w:rsid w:val="0006325A"/>
    <w:rsid w:val="00063271"/>
    <w:rsid w:val="00063741"/>
    <w:rsid w:val="000661D8"/>
    <w:rsid w:val="00066D7B"/>
    <w:rsid w:val="0007009E"/>
    <w:rsid w:val="00070BA1"/>
    <w:rsid w:val="0007126B"/>
    <w:rsid w:val="00071CF9"/>
    <w:rsid w:val="000726BC"/>
    <w:rsid w:val="00072ADF"/>
    <w:rsid w:val="00072D39"/>
    <w:rsid w:val="00072DE2"/>
    <w:rsid w:val="00073524"/>
    <w:rsid w:val="00073EB7"/>
    <w:rsid w:val="000745AA"/>
    <w:rsid w:val="000754DF"/>
    <w:rsid w:val="0007671E"/>
    <w:rsid w:val="00077712"/>
    <w:rsid w:val="00077BEF"/>
    <w:rsid w:val="0008025B"/>
    <w:rsid w:val="0008042D"/>
    <w:rsid w:val="000805E4"/>
    <w:rsid w:val="00080FC3"/>
    <w:rsid w:val="0008181F"/>
    <w:rsid w:val="00082961"/>
    <w:rsid w:val="0008405E"/>
    <w:rsid w:val="00084C97"/>
    <w:rsid w:val="00084E4E"/>
    <w:rsid w:val="00084EE9"/>
    <w:rsid w:val="000852E3"/>
    <w:rsid w:val="000864D6"/>
    <w:rsid w:val="0008771A"/>
    <w:rsid w:val="00090CB3"/>
    <w:rsid w:val="00090E0A"/>
    <w:rsid w:val="0009109A"/>
    <w:rsid w:val="000910D9"/>
    <w:rsid w:val="00091811"/>
    <w:rsid w:val="00091D63"/>
    <w:rsid w:val="0009204A"/>
    <w:rsid w:val="000934E0"/>
    <w:rsid w:val="00093775"/>
    <w:rsid w:val="00093B16"/>
    <w:rsid w:val="0009429C"/>
    <w:rsid w:val="00094C90"/>
    <w:rsid w:val="000952AD"/>
    <w:rsid w:val="000957A1"/>
    <w:rsid w:val="00095C11"/>
    <w:rsid w:val="00096239"/>
    <w:rsid w:val="000965B3"/>
    <w:rsid w:val="00097082"/>
    <w:rsid w:val="00097400"/>
    <w:rsid w:val="00097A57"/>
    <w:rsid w:val="00097F13"/>
    <w:rsid w:val="000A0159"/>
    <w:rsid w:val="000A0707"/>
    <w:rsid w:val="000A18F6"/>
    <w:rsid w:val="000A1A05"/>
    <w:rsid w:val="000A21D1"/>
    <w:rsid w:val="000A2A26"/>
    <w:rsid w:val="000A2E66"/>
    <w:rsid w:val="000A3983"/>
    <w:rsid w:val="000A439C"/>
    <w:rsid w:val="000A484F"/>
    <w:rsid w:val="000A4A3B"/>
    <w:rsid w:val="000A4B58"/>
    <w:rsid w:val="000A5880"/>
    <w:rsid w:val="000A6264"/>
    <w:rsid w:val="000A6C9E"/>
    <w:rsid w:val="000A722C"/>
    <w:rsid w:val="000A7C7D"/>
    <w:rsid w:val="000B0155"/>
    <w:rsid w:val="000B06B8"/>
    <w:rsid w:val="000B0792"/>
    <w:rsid w:val="000B08C6"/>
    <w:rsid w:val="000B0D1C"/>
    <w:rsid w:val="000B12F2"/>
    <w:rsid w:val="000B1875"/>
    <w:rsid w:val="000B19A4"/>
    <w:rsid w:val="000B1D45"/>
    <w:rsid w:val="000B253C"/>
    <w:rsid w:val="000B2E05"/>
    <w:rsid w:val="000B2EFE"/>
    <w:rsid w:val="000B3C34"/>
    <w:rsid w:val="000B46D0"/>
    <w:rsid w:val="000B4946"/>
    <w:rsid w:val="000B49F5"/>
    <w:rsid w:val="000B4A33"/>
    <w:rsid w:val="000B4BDB"/>
    <w:rsid w:val="000B5608"/>
    <w:rsid w:val="000B5851"/>
    <w:rsid w:val="000B58BC"/>
    <w:rsid w:val="000B59FF"/>
    <w:rsid w:val="000B6945"/>
    <w:rsid w:val="000B6C56"/>
    <w:rsid w:val="000B7277"/>
    <w:rsid w:val="000B7EAD"/>
    <w:rsid w:val="000C068C"/>
    <w:rsid w:val="000C0704"/>
    <w:rsid w:val="000C08E0"/>
    <w:rsid w:val="000C1B0B"/>
    <w:rsid w:val="000C24F9"/>
    <w:rsid w:val="000C2CC3"/>
    <w:rsid w:val="000C367B"/>
    <w:rsid w:val="000C4054"/>
    <w:rsid w:val="000C4986"/>
    <w:rsid w:val="000C5AA2"/>
    <w:rsid w:val="000C691D"/>
    <w:rsid w:val="000C6DCC"/>
    <w:rsid w:val="000C733F"/>
    <w:rsid w:val="000C7B3A"/>
    <w:rsid w:val="000D06DA"/>
    <w:rsid w:val="000D1023"/>
    <w:rsid w:val="000D145A"/>
    <w:rsid w:val="000D202C"/>
    <w:rsid w:val="000D2C6D"/>
    <w:rsid w:val="000D2EEC"/>
    <w:rsid w:val="000D333F"/>
    <w:rsid w:val="000D48DB"/>
    <w:rsid w:val="000D576A"/>
    <w:rsid w:val="000D7F9B"/>
    <w:rsid w:val="000E0720"/>
    <w:rsid w:val="000E0988"/>
    <w:rsid w:val="000E0E2B"/>
    <w:rsid w:val="000E0F3E"/>
    <w:rsid w:val="000E1A88"/>
    <w:rsid w:val="000E205B"/>
    <w:rsid w:val="000E3EFF"/>
    <w:rsid w:val="000E4041"/>
    <w:rsid w:val="000E48DB"/>
    <w:rsid w:val="000E52C8"/>
    <w:rsid w:val="000E75FE"/>
    <w:rsid w:val="000E7B7D"/>
    <w:rsid w:val="000E7BF1"/>
    <w:rsid w:val="000F1AFA"/>
    <w:rsid w:val="000F49E9"/>
    <w:rsid w:val="000F5AB4"/>
    <w:rsid w:val="000F5CE1"/>
    <w:rsid w:val="000F6DF5"/>
    <w:rsid w:val="000F7902"/>
    <w:rsid w:val="000F7F39"/>
    <w:rsid w:val="001006F7"/>
    <w:rsid w:val="00100F1A"/>
    <w:rsid w:val="001014A5"/>
    <w:rsid w:val="001023A4"/>
    <w:rsid w:val="00103494"/>
    <w:rsid w:val="00103CBB"/>
    <w:rsid w:val="00103F74"/>
    <w:rsid w:val="00104D71"/>
    <w:rsid w:val="00104DEF"/>
    <w:rsid w:val="00105025"/>
    <w:rsid w:val="00105F14"/>
    <w:rsid w:val="0010694D"/>
    <w:rsid w:val="00106DC2"/>
    <w:rsid w:val="00107187"/>
    <w:rsid w:val="00107262"/>
    <w:rsid w:val="0010755A"/>
    <w:rsid w:val="001102F6"/>
    <w:rsid w:val="00111416"/>
    <w:rsid w:val="00111668"/>
    <w:rsid w:val="0011183C"/>
    <w:rsid w:val="00111E3F"/>
    <w:rsid w:val="00112297"/>
    <w:rsid w:val="001126B4"/>
    <w:rsid w:val="001128A6"/>
    <w:rsid w:val="00112C61"/>
    <w:rsid w:val="00112E3B"/>
    <w:rsid w:val="0011389F"/>
    <w:rsid w:val="001143AB"/>
    <w:rsid w:val="001146FD"/>
    <w:rsid w:val="00117F45"/>
    <w:rsid w:val="00120599"/>
    <w:rsid w:val="001205E5"/>
    <w:rsid w:val="001211FD"/>
    <w:rsid w:val="001225B3"/>
    <w:rsid w:val="00122E73"/>
    <w:rsid w:val="00123061"/>
    <w:rsid w:val="001243AE"/>
    <w:rsid w:val="00125463"/>
    <w:rsid w:val="00125F1D"/>
    <w:rsid w:val="001262B5"/>
    <w:rsid w:val="00126347"/>
    <w:rsid w:val="0012675D"/>
    <w:rsid w:val="00126CF7"/>
    <w:rsid w:val="00126E4B"/>
    <w:rsid w:val="00127A68"/>
    <w:rsid w:val="001307AA"/>
    <w:rsid w:val="00130837"/>
    <w:rsid w:val="001309EA"/>
    <w:rsid w:val="00130CEE"/>
    <w:rsid w:val="00130E96"/>
    <w:rsid w:val="00131A78"/>
    <w:rsid w:val="001326B7"/>
    <w:rsid w:val="00133CEA"/>
    <w:rsid w:val="00133F62"/>
    <w:rsid w:val="001341A7"/>
    <w:rsid w:val="00134249"/>
    <w:rsid w:val="00134C76"/>
    <w:rsid w:val="00134DEF"/>
    <w:rsid w:val="00135516"/>
    <w:rsid w:val="00136F56"/>
    <w:rsid w:val="001371C6"/>
    <w:rsid w:val="0014037B"/>
    <w:rsid w:val="00140C93"/>
    <w:rsid w:val="00141660"/>
    <w:rsid w:val="00142CF9"/>
    <w:rsid w:val="0014335C"/>
    <w:rsid w:val="0014345F"/>
    <w:rsid w:val="00143E25"/>
    <w:rsid w:val="00144795"/>
    <w:rsid w:val="0014483A"/>
    <w:rsid w:val="00144E25"/>
    <w:rsid w:val="0014523D"/>
    <w:rsid w:val="001452B3"/>
    <w:rsid w:val="00145465"/>
    <w:rsid w:val="00145667"/>
    <w:rsid w:val="001457FF"/>
    <w:rsid w:val="00145F1F"/>
    <w:rsid w:val="001464A8"/>
    <w:rsid w:val="00147B37"/>
    <w:rsid w:val="00150DF1"/>
    <w:rsid w:val="00151A63"/>
    <w:rsid w:val="00151F89"/>
    <w:rsid w:val="0015220E"/>
    <w:rsid w:val="00152CA1"/>
    <w:rsid w:val="0015390D"/>
    <w:rsid w:val="0015393B"/>
    <w:rsid w:val="00155CC3"/>
    <w:rsid w:val="00155FA7"/>
    <w:rsid w:val="00156851"/>
    <w:rsid w:val="0015694B"/>
    <w:rsid w:val="00157762"/>
    <w:rsid w:val="00157C2B"/>
    <w:rsid w:val="00157F60"/>
    <w:rsid w:val="00160911"/>
    <w:rsid w:val="00160B86"/>
    <w:rsid w:val="00161553"/>
    <w:rsid w:val="0016182B"/>
    <w:rsid w:val="0016280C"/>
    <w:rsid w:val="00162B90"/>
    <w:rsid w:val="00162F52"/>
    <w:rsid w:val="00163442"/>
    <w:rsid w:val="00163517"/>
    <w:rsid w:val="00163753"/>
    <w:rsid w:val="001643BA"/>
    <w:rsid w:val="00164948"/>
    <w:rsid w:val="00164D4F"/>
    <w:rsid w:val="001658BA"/>
    <w:rsid w:val="00166B64"/>
    <w:rsid w:val="00166FC9"/>
    <w:rsid w:val="00167BCE"/>
    <w:rsid w:val="001708A4"/>
    <w:rsid w:val="0017282B"/>
    <w:rsid w:val="00172B4D"/>
    <w:rsid w:val="0017340D"/>
    <w:rsid w:val="001743A3"/>
    <w:rsid w:val="0017487E"/>
    <w:rsid w:val="00174956"/>
    <w:rsid w:val="00174FAF"/>
    <w:rsid w:val="00175159"/>
    <w:rsid w:val="00175295"/>
    <w:rsid w:val="00177170"/>
    <w:rsid w:val="00177711"/>
    <w:rsid w:val="00177A2F"/>
    <w:rsid w:val="00177CDF"/>
    <w:rsid w:val="00177EFC"/>
    <w:rsid w:val="00180068"/>
    <w:rsid w:val="00180600"/>
    <w:rsid w:val="00180E9F"/>
    <w:rsid w:val="001834B2"/>
    <w:rsid w:val="001842B6"/>
    <w:rsid w:val="001846F2"/>
    <w:rsid w:val="001851DE"/>
    <w:rsid w:val="001858A0"/>
    <w:rsid w:val="00185AD6"/>
    <w:rsid w:val="00186143"/>
    <w:rsid w:val="0018674B"/>
    <w:rsid w:val="00186DA8"/>
    <w:rsid w:val="0018777A"/>
    <w:rsid w:val="001877A1"/>
    <w:rsid w:val="0019158D"/>
    <w:rsid w:val="001921A8"/>
    <w:rsid w:val="001921C9"/>
    <w:rsid w:val="00192218"/>
    <w:rsid w:val="00192E3C"/>
    <w:rsid w:val="00192F4C"/>
    <w:rsid w:val="00193369"/>
    <w:rsid w:val="0019414C"/>
    <w:rsid w:val="001943B9"/>
    <w:rsid w:val="00194772"/>
    <w:rsid w:val="0019480F"/>
    <w:rsid w:val="00194A80"/>
    <w:rsid w:val="0019627D"/>
    <w:rsid w:val="001A06E1"/>
    <w:rsid w:val="001A0A44"/>
    <w:rsid w:val="001A0C6B"/>
    <w:rsid w:val="001A1BDE"/>
    <w:rsid w:val="001A20A7"/>
    <w:rsid w:val="001A21E3"/>
    <w:rsid w:val="001A30B2"/>
    <w:rsid w:val="001A4308"/>
    <w:rsid w:val="001A4A45"/>
    <w:rsid w:val="001A4E76"/>
    <w:rsid w:val="001A5189"/>
    <w:rsid w:val="001A5B6D"/>
    <w:rsid w:val="001A7132"/>
    <w:rsid w:val="001B007E"/>
    <w:rsid w:val="001B02B9"/>
    <w:rsid w:val="001B0E49"/>
    <w:rsid w:val="001B1D8C"/>
    <w:rsid w:val="001B1EF1"/>
    <w:rsid w:val="001B1F67"/>
    <w:rsid w:val="001B21F0"/>
    <w:rsid w:val="001B2B1B"/>
    <w:rsid w:val="001B3248"/>
    <w:rsid w:val="001B4DC7"/>
    <w:rsid w:val="001B5810"/>
    <w:rsid w:val="001B6BBE"/>
    <w:rsid w:val="001C0730"/>
    <w:rsid w:val="001C1616"/>
    <w:rsid w:val="001C20B2"/>
    <w:rsid w:val="001C222F"/>
    <w:rsid w:val="001C2738"/>
    <w:rsid w:val="001C2DAA"/>
    <w:rsid w:val="001C4A06"/>
    <w:rsid w:val="001C4F09"/>
    <w:rsid w:val="001C5A81"/>
    <w:rsid w:val="001C5D53"/>
    <w:rsid w:val="001C62B9"/>
    <w:rsid w:val="001C68B8"/>
    <w:rsid w:val="001C6936"/>
    <w:rsid w:val="001C6C92"/>
    <w:rsid w:val="001C6D04"/>
    <w:rsid w:val="001C721E"/>
    <w:rsid w:val="001C788A"/>
    <w:rsid w:val="001D0157"/>
    <w:rsid w:val="001D1012"/>
    <w:rsid w:val="001D1849"/>
    <w:rsid w:val="001D1CB8"/>
    <w:rsid w:val="001D1F11"/>
    <w:rsid w:val="001D2084"/>
    <w:rsid w:val="001D2830"/>
    <w:rsid w:val="001D3F11"/>
    <w:rsid w:val="001D420E"/>
    <w:rsid w:val="001D430A"/>
    <w:rsid w:val="001D556F"/>
    <w:rsid w:val="001D66B5"/>
    <w:rsid w:val="001D7CA0"/>
    <w:rsid w:val="001D7CFB"/>
    <w:rsid w:val="001D7D52"/>
    <w:rsid w:val="001D7FA0"/>
    <w:rsid w:val="001E0761"/>
    <w:rsid w:val="001E1183"/>
    <w:rsid w:val="001E2337"/>
    <w:rsid w:val="001E2AF9"/>
    <w:rsid w:val="001E3C2D"/>
    <w:rsid w:val="001E3EE4"/>
    <w:rsid w:val="001E3F25"/>
    <w:rsid w:val="001E4040"/>
    <w:rsid w:val="001E4900"/>
    <w:rsid w:val="001E4F53"/>
    <w:rsid w:val="001E674E"/>
    <w:rsid w:val="001E6B74"/>
    <w:rsid w:val="001E73DD"/>
    <w:rsid w:val="001F1A9A"/>
    <w:rsid w:val="001F2188"/>
    <w:rsid w:val="001F2227"/>
    <w:rsid w:val="001F442C"/>
    <w:rsid w:val="001F4ED2"/>
    <w:rsid w:val="001F54F1"/>
    <w:rsid w:val="001F582E"/>
    <w:rsid w:val="001F599A"/>
    <w:rsid w:val="001F5CF0"/>
    <w:rsid w:val="001F5F9C"/>
    <w:rsid w:val="001F65C0"/>
    <w:rsid w:val="001F7478"/>
    <w:rsid w:val="002005D5"/>
    <w:rsid w:val="002013FC"/>
    <w:rsid w:val="00201454"/>
    <w:rsid w:val="00201E0C"/>
    <w:rsid w:val="00201E6D"/>
    <w:rsid w:val="00202225"/>
    <w:rsid w:val="00202B60"/>
    <w:rsid w:val="002031DF"/>
    <w:rsid w:val="0020376F"/>
    <w:rsid w:val="00204A49"/>
    <w:rsid w:val="00205BD5"/>
    <w:rsid w:val="002061AC"/>
    <w:rsid w:val="002062ED"/>
    <w:rsid w:val="00206354"/>
    <w:rsid w:val="0020688E"/>
    <w:rsid w:val="00206F04"/>
    <w:rsid w:val="00207DE5"/>
    <w:rsid w:val="00207E6C"/>
    <w:rsid w:val="0021024C"/>
    <w:rsid w:val="00210B22"/>
    <w:rsid w:val="00211024"/>
    <w:rsid w:val="00211492"/>
    <w:rsid w:val="002129DD"/>
    <w:rsid w:val="002132D3"/>
    <w:rsid w:val="00213953"/>
    <w:rsid w:val="002143BE"/>
    <w:rsid w:val="00214C32"/>
    <w:rsid w:val="0021509C"/>
    <w:rsid w:val="00215B78"/>
    <w:rsid w:val="00215BD9"/>
    <w:rsid w:val="00216BDB"/>
    <w:rsid w:val="00216C98"/>
    <w:rsid w:val="00217EFB"/>
    <w:rsid w:val="0022074A"/>
    <w:rsid w:val="00220D50"/>
    <w:rsid w:val="00220EFC"/>
    <w:rsid w:val="002225CA"/>
    <w:rsid w:val="00222925"/>
    <w:rsid w:val="00222A96"/>
    <w:rsid w:val="00222E6A"/>
    <w:rsid w:val="002236F2"/>
    <w:rsid w:val="00223739"/>
    <w:rsid w:val="00223A38"/>
    <w:rsid w:val="002241C9"/>
    <w:rsid w:val="00224A55"/>
    <w:rsid w:val="00224AC3"/>
    <w:rsid w:val="00225935"/>
    <w:rsid w:val="002262CB"/>
    <w:rsid w:val="002267AE"/>
    <w:rsid w:val="00226DA3"/>
    <w:rsid w:val="00227AFE"/>
    <w:rsid w:val="00230FCC"/>
    <w:rsid w:val="00231CEB"/>
    <w:rsid w:val="002325C5"/>
    <w:rsid w:val="0023306B"/>
    <w:rsid w:val="0023385D"/>
    <w:rsid w:val="00234901"/>
    <w:rsid w:val="00234F76"/>
    <w:rsid w:val="002356AF"/>
    <w:rsid w:val="00235EEC"/>
    <w:rsid w:val="0023628C"/>
    <w:rsid w:val="002362C4"/>
    <w:rsid w:val="00236434"/>
    <w:rsid w:val="002375CD"/>
    <w:rsid w:val="002379A3"/>
    <w:rsid w:val="00237A16"/>
    <w:rsid w:val="00237DFC"/>
    <w:rsid w:val="002400C1"/>
    <w:rsid w:val="00240D51"/>
    <w:rsid w:val="00241AA7"/>
    <w:rsid w:val="00242254"/>
    <w:rsid w:val="00242652"/>
    <w:rsid w:val="002426A8"/>
    <w:rsid w:val="00242880"/>
    <w:rsid w:val="00243B38"/>
    <w:rsid w:val="002442B5"/>
    <w:rsid w:val="00244D83"/>
    <w:rsid w:val="00245BB1"/>
    <w:rsid w:val="00245BE7"/>
    <w:rsid w:val="00246D58"/>
    <w:rsid w:val="00246E2F"/>
    <w:rsid w:val="00251A49"/>
    <w:rsid w:val="0025298A"/>
    <w:rsid w:val="002533C7"/>
    <w:rsid w:val="00253737"/>
    <w:rsid w:val="002549C4"/>
    <w:rsid w:val="00254DEF"/>
    <w:rsid w:val="00254E58"/>
    <w:rsid w:val="002557B2"/>
    <w:rsid w:val="0025682C"/>
    <w:rsid w:val="002568AD"/>
    <w:rsid w:val="00256F05"/>
    <w:rsid w:val="00257097"/>
    <w:rsid w:val="00257388"/>
    <w:rsid w:val="00257D9B"/>
    <w:rsid w:val="002604BC"/>
    <w:rsid w:val="00261B3D"/>
    <w:rsid w:val="00262D60"/>
    <w:rsid w:val="0026334D"/>
    <w:rsid w:val="00264A89"/>
    <w:rsid w:val="00265148"/>
    <w:rsid w:val="00265640"/>
    <w:rsid w:val="00265E79"/>
    <w:rsid w:val="00266949"/>
    <w:rsid w:val="0026702C"/>
    <w:rsid w:val="00267652"/>
    <w:rsid w:val="002709C8"/>
    <w:rsid w:val="00271777"/>
    <w:rsid w:val="00271D64"/>
    <w:rsid w:val="0027219E"/>
    <w:rsid w:val="002721C3"/>
    <w:rsid w:val="002726D5"/>
    <w:rsid w:val="00272F1A"/>
    <w:rsid w:val="0027330F"/>
    <w:rsid w:val="00273988"/>
    <w:rsid w:val="0027417A"/>
    <w:rsid w:val="00275B1E"/>
    <w:rsid w:val="0027601F"/>
    <w:rsid w:val="00277B21"/>
    <w:rsid w:val="00280447"/>
    <w:rsid w:val="00280FF5"/>
    <w:rsid w:val="002827BB"/>
    <w:rsid w:val="00282921"/>
    <w:rsid w:val="00283AF2"/>
    <w:rsid w:val="00283F3D"/>
    <w:rsid w:val="00284143"/>
    <w:rsid w:val="002849A3"/>
    <w:rsid w:val="00284B2A"/>
    <w:rsid w:val="00284BCD"/>
    <w:rsid w:val="00285C53"/>
    <w:rsid w:val="00285E0D"/>
    <w:rsid w:val="00286365"/>
    <w:rsid w:val="0028644B"/>
    <w:rsid w:val="00287059"/>
    <w:rsid w:val="00290EFA"/>
    <w:rsid w:val="00291A43"/>
    <w:rsid w:val="00291ABC"/>
    <w:rsid w:val="00292ADF"/>
    <w:rsid w:val="00292AE1"/>
    <w:rsid w:val="00292D38"/>
    <w:rsid w:val="0029382E"/>
    <w:rsid w:val="00293F1E"/>
    <w:rsid w:val="002945A7"/>
    <w:rsid w:val="00296031"/>
    <w:rsid w:val="0029618B"/>
    <w:rsid w:val="00297F56"/>
    <w:rsid w:val="002A0ADD"/>
    <w:rsid w:val="002A1AB1"/>
    <w:rsid w:val="002A2348"/>
    <w:rsid w:val="002A33A4"/>
    <w:rsid w:val="002A369A"/>
    <w:rsid w:val="002A40E9"/>
    <w:rsid w:val="002A63FE"/>
    <w:rsid w:val="002A6405"/>
    <w:rsid w:val="002A6515"/>
    <w:rsid w:val="002A66DE"/>
    <w:rsid w:val="002A69BA"/>
    <w:rsid w:val="002A6DE7"/>
    <w:rsid w:val="002A751B"/>
    <w:rsid w:val="002B08A0"/>
    <w:rsid w:val="002B2B93"/>
    <w:rsid w:val="002B2CAD"/>
    <w:rsid w:val="002B2F11"/>
    <w:rsid w:val="002B32E6"/>
    <w:rsid w:val="002B3E09"/>
    <w:rsid w:val="002B3E36"/>
    <w:rsid w:val="002B415B"/>
    <w:rsid w:val="002B425A"/>
    <w:rsid w:val="002B5E9F"/>
    <w:rsid w:val="002B5EE9"/>
    <w:rsid w:val="002B61DD"/>
    <w:rsid w:val="002B6ABB"/>
    <w:rsid w:val="002C04BE"/>
    <w:rsid w:val="002C1014"/>
    <w:rsid w:val="002C180E"/>
    <w:rsid w:val="002C1A1C"/>
    <w:rsid w:val="002C2301"/>
    <w:rsid w:val="002C29D1"/>
    <w:rsid w:val="002C3505"/>
    <w:rsid w:val="002C42DF"/>
    <w:rsid w:val="002C4793"/>
    <w:rsid w:val="002C4AA6"/>
    <w:rsid w:val="002C4D8C"/>
    <w:rsid w:val="002C4DDD"/>
    <w:rsid w:val="002C5C3D"/>
    <w:rsid w:val="002C6761"/>
    <w:rsid w:val="002C77B2"/>
    <w:rsid w:val="002D209D"/>
    <w:rsid w:val="002D22AE"/>
    <w:rsid w:val="002D25EA"/>
    <w:rsid w:val="002D267E"/>
    <w:rsid w:val="002D3201"/>
    <w:rsid w:val="002D3248"/>
    <w:rsid w:val="002D3726"/>
    <w:rsid w:val="002D432C"/>
    <w:rsid w:val="002D468F"/>
    <w:rsid w:val="002D4894"/>
    <w:rsid w:val="002D49F0"/>
    <w:rsid w:val="002D590B"/>
    <w:rsid w:val="002D5B31"/>
    <w:rsid w:val="002D5E8E"/>
    <w:rsid w:val="002D6DC2"/>
    <w:rsid w:val="002D6E98"/>
    <w:rsid w:val="002D71B8"/>
    <w:rsid w:val="002D7978"/>
    <w:rsid w:val="002E0AD4"/>
    <w:rsid w:val="002E1510"/>
    <w:rsid w:val="002E16BC"/>
    <w:rsid w:val="002E1D87"/>
    <w:rsid w:val="002E25D5"/>
    <w:rsid w:val="002E2F4F"/>
    <w:rsid w:val="002E3144"/>
    <w:rsid w:val="002E3537"/>
    <w:rsid w:val="002E582F"/>
    <w:rsid w:val="002E7822"/>
    <w:rsid w:val="002F0791"/>
    <w:rsid w:val="002F181E"/>
    <w:rsid w:val="002F191E"/>
    <w:rsid w:val="002F198D"/>
    <w:rsid w:val="002F1A20"/>
    <w:rsid w:val="002F1B4E"/>
    <w:rsid w:val="002F1EAE"/>
    <w:rsid w:val="002F2061"/>
    <w:rsid w:val="002F35A5"/>
    <w:rsid w:val="002F5721"/>
    <w:rsid w:val="002F5A9B"/>
    <w:rsid w:val="002F5BDD"/>
    <w:rsid w:val="002F62FA"/>
    <w:rsid w:val="002F665E"/>
    <w:rsid w:val="002F6795"/>
    <w:rsid w:val="002F6C20"/>
    <w:rsid w:val="002F6D38"/>
    <w:rsid w:val="002F79CB"/>
    <w:rsid w:val="00300EF0"/>
    <w:rsid w:val="003010FE"/>
    <w:rsid w:val="003023A5"/>
    <w:rsid w:val="00302453"/>
    <w:rsid w:val="00302CB0"/>
    <w:rsid w:val="00302D11"/>
    <w:rsid w:val="00302D75"/>
    <w:rsid w:val="0030313E"/>
    <w:rsid w:val="003035F6"/>
    <w:rsid w:val="00303853"/>
    <w:rsid w:val="003047CD"/>
    <w:rsid w:val="00304808"/>
    <w:rsid w:val="00304B32"/>
    <w:rsid w:val="00305584"/>
    <w:rsid w:val="00305961"/>
    <w:rsid w:val="00306053"/>
    <w:rsid w:val="00306992"/>
    <w:rsid w:val="00310022"/>
    <w:rsid w:val="00310455"/>
    <w:rsid w:val="0031091E"/>
    <w:rsid w:val="00310E9C"/>
    <w:rsid w:val="00311987"/>
    <w:rsid w:val="00311A38"/>
    <w:rsid w:val="00311E15"/>
    <w:rsid w:val="00312CED"/>
    <w:rsid w:val="00313616"/>
    <w:rsid w:val="003142B9"/>
    <w:rsid w:val="00314D00"/>
    <w:rsid w:val="00314F26"/>
    <w:rsid w:val="003150D9"/>
    <w:rsid w:val="0031526E"/>
    <w:rsid w:val="00315A51"/>
    <w:rsid w:val="00315C8F"/>
    <w:rsid w:val="00315D6D"/>
    <w:rsid w:val="0031684D"/>
    <w:rsid w:val="003176A5"/>
    <w:rsid w:val="003205E5"/>
    <w:rsid w:val="00320679"/>
    <w:rsid w:val="00321A57"/>
    <w:rsid w:val="00321B7E"/>
    <w:rsid w:val="00321C5E"/>
    <w:rsid w:val="00321EB2"/>
    <w:rsid w:val="00322F19"/>
    <w:rsid w:val="00323083"/>
    <w:rsid w:val="00323314"/>
    <w:rsid w:val="00323C60"/>
    <w:rsid w:val="003243F9"/>
    <w:rsid w:val="00324979"/>
    <w:rsid w:val="003252EA"/>
    <w:rsid w:val="00325767"/>
    <w:rsid w:val="003257BA"/>
    <w:rsid w:val="0032584E"/>
    <w:rsid w:val="00326A14"/>
    <w:rsid w:val="00326B15"/>
    <w:rsid w:val="00327746"/>
    <w:rsid w:val="003304CA"/>
    <w:rsid w:val="00330F7D"/>
    <w:rsid w:val="003310FB"/>
    <w:rsid w:val="003316B0"/>
    <w:rsid w:val="00331FCB"/>
    <w:rsid w:val="003333DF"/>
    <w:rsid w:val="0033449A"/>
    <w:rsid w:val="00334F8C"/>
    <w:rsid w:val="0033537D"/>
    <w:rsid w:val="00335835"/>
    <w:rsid w:val="003358DE"/>
    <w:rsid w:val="00335EFE"/>
    <w:rsid w:val="003362AB"/>
    <w:rsid w:val="00336573"/>
    <w:rsid w:val="00336938"/>
    <w:rsid w:val="00336ED9"/>
    <w:rsid w:val="003374F5"/>
    <w:rsid w:val="00337BEB"/>
    <w:rsid w:val="00340240"/>
    <w:rsid w:val="00340250"/>
    <w:rsid w:val="00340E1B"/>
    <w:rsid w:val="0034118F"/>
    <w:rsid w:val="003418CB"/>
    <w:rsid w:val="00341DB7"/>
    <w:rsid w:val="00342BD5"/>
    <w:rsid w:val="00343F2C"/>
    <w:rsid w:val="00343F82"/>
    <w:rsid w:val="00343FC9"/>
    <w:rsid w:val="00344160"/>
    <w:rsid w:val="00344DA1"/>
    <w:rsid w:val="00344F84"/>
    <w:rsid w:val="00345A4F"/>
    <w:rsid w:val="003462D3"/>
    <w:rsid w:val="00347297"/>
    <w:rsid w:val="00350D8F"/>
    <w:rsid w:val="00351D85"/>
    <w:rsid w:val="00351DA2"/>
    <w:rsid w:val="00351FBE"/>
    <w:rsid w:val="0035301D"/>
    <w:rsid w:val="003549A8"/>
    <w:rsid w:val="003549DE"/>
    <w:rsid w:val="00355A45"/>
    <w:rsid w:val="00355FAA"/>
    <w:rsid w:val="00357473"/>
    <w:rsid w:val="00360B90"/>
    <w:rsid w:val="00360C2C"/>
    <w:rsid w:val="003619C0"/>
    <w:rsid w:val="00361DD7"/>
    <w:rsid w:val="00363D95"/>
    <w:rsid w:val="00363E78"/>
    <w:rsid w:val="003645C3"/>
    <w:rsid w:val="00365110"/>
    <w:rsid w:val="00365139"/>
    <w:rsid w:val="00365478"/>
    <w:rsid w:val="00365746"/>
    <w:rsid w:val="003659AC"/>
    <w:rsid w:val="003662AB"/>
    <w:rsid w:val="003665B1"/>
    <w:rsid w:val="003667D7"/>
    <w:rsid w:val="00366DDF"/>
    <w:rsid w:val="00367127"/>
    <w:rsid w:val="003702F6"/>
    <w:rsid w:val="00370567"/>
    <w:rsid w:val="0037170D"/>
    <w:rsid w:val="00371ABE"/>
    <w:rsid w:val="00371C9F"/>
    <w:rsid w:val="00372068"/>
    <w:rsid w:val="0037293F"/>
    <w:rsid w:val="003737C0"/>
    <w:rsid w:val="00374694"/>
    <w:rsid w:val="00374E95"/>
    <w:rsid w:val="0037606D"/>
    <w:rsid w:val="003769ED"/>
    <w:rsid w:val="0037741D"/>
    <w:rsid w:val="00377462"/>
    <w:rsid w:val="003775EB"/>
    <w:rsid w:val="003778FC"/>
    <w:rsid w:val="00377C5D"/>
    <w:rsid w:val="0038002A"/>
    <w:rsid w:val="00380992"/>
    <w:rsid w:val="00380998"/>
    <w:rsid w:val="0038171F"/>
    <w:rsid w:val="00382FDB"/>
    <w:rsid w:val="00383072"/>
    <w:rsid w:val="003836D8"/>
    <w:rsid w:val="00383DFE"/>
    <w:rsid w:val="003842C7"/>
    <w:rsid w:val="003847F8"/>
    <w:rsid w:val="00385D65"/>
    <w:rsid w:val="0038654D"/>
    <w:rsid w:val="0038699B"/>
    <w:rsid w:val="00387B98"/>
    <w:rsid w:val="00390AFE"/>
    <w:rsid w:val="00391F6C"/>
    <w:rsid w:val="00392D11"/>
    <w:rsid w:val="003933BE"/>
    <w:rsid w:val="00393551"/>
    <w:rsid w:val="003939F9"/>
    <w:rsid w:val="00394BB3"/>
    <w:rsid w:val="00394E7D"/>
    <w:rsid w:val="0039502F"/>
    <w:rsid w:val="00396009"/>
    <w:rsid w:val="00396DA9"/>
    <w:rsid w:val="003A0B7C"/>
    <w:rsid w:val="003A0CAC"/>
    <w:rsid w:val="003A156D"/>
    <w:rsid w:val="003A15D6"/>
    <w:rsid w:val="003A19D5"/>
    <w:rsid w:val="003A1E2C"/>
    <w:rsid w:val="003A2969"/>
    <w:rsid w:val="003A3791"/>
    <w:rsid w:val="003A48CF"/>
    <w:rsid w:val="003A4B6C"/>
    <w:rsid w:val="003A56AA"/>
    <w:rsid w:val="003A5C19"/>
    <w:rsid w:val="003A5EBA"/>
    <w:rsid w:val="003A6494"/>
    <w:rsid w:val="003A65ED"/>
    <w:rsid w:val="003A6CC2"/>
    <w:rsid w:val="003A6ECD"/>
    <w:rsid w:val="003A7203"/>
    <w:rsid w:val="003A7238"/>
    <w:rsid w:val="003A7ABD"/>
    <w:rsid w:val="003B099F"/>
    <w:rsid w:val="003B0D24"/>
    <w:rsid w:val="003B2430"/>
    <w:rsid w:val="003B2F19"/>
    <w:rsid w:val="003B3B91"/>
    <w:rsid w:val="003B4510"/>
    <w:rsid w:val="003B4914"/>
    <w:rsid w:val="003B4AF1"/>
    <w:rsid w:val="003B4DCB"/>
    <w:rsid w:val="003B4EB1"/>
    <w:rsid w:val="003B5859"/>
    <w:rsid w:val="003B5EDC"/>
    <w:rsid w:val="003B6004"/>
    <w:rsid w:val="003B611D"/>
    <w:rsid w:val="003B64E2"/>
    <w:rsid w:val="003B6723"/>
    <w:rsid w:val="003B67B5"/>
    <w:rsid w:val="003B79FB"/>
    <w:rsid w:val="003B7B4A"/>
    <w:rsid w:val="003B7D4C"/>
    <w:rsid w:val="003C1130"/>
    <w:rsid w:val="003C217A"/>
    <w:rsid w:val="003C253B"/>
    <w:rsid w:val="003C267B"/>
    <w:rsid w:val="003C273A"/>
    <w:rsid w:val="003C2A61"/>
    <w:rsid w:val="003C3CAF"/>
    <w:rsid w:val="003C4DDF"/>
    <w:rsid w:val="003C5BAE"/>
    <w:rsid w:val="003C6731"/>
    <w:rsid w:val="003C721B"/>
    <w:rsid w:val="003D04B1"/>
    <w:rsid w:val="003D07C3"/>
    <w:rsid w:val="003D1C9A"/>
    <w:rsid w:val="003D2729"/>
    <w:rsid w:val="003D302A"/>
    <w:rsid w:val="003D3FC0"/>
    <w:rsid w:val="003D48A0"/>
    <w:rsid w:val="003D4937"/>
    <w:rsid w:val="003D5927"/>
    <w:rsid w:val="003D69EE"/>
    <w:rsid w:val="003D6A7C"/>
    <w:rsid w:val="003D6C7C"/>
    <w:rsid w:val="003D6CD1"/>
    <w:rsid w:val="003D75DB"/>
    <w:rsid w:val="003E06D9"/>
    <w:rsid w:val="003E0E75"/>
    <w:rsid w:val="003E1C19"/>
    <w:rsid w:val="003E1EB7"/>
    <w:rsid w:val="003E252E"/>
    <w:rsid w:val="003E2E6A"/>
    <w:rsid w:val="003E31AB"/>
    <w:rsid w:val="003E3290"/>
    <w:rsid w:val="003E3C40"/>
    <w:rsid w:val="003E5090"/>
    <w:rsid w:val="003E5EA6"/>
    <w:rsid w:val="003E69B0"/>
    <w:rsid w:val="003E6A00"/>
    <w:rsid w:val="003E6AB3"/>
    <w:rsid w:val="003E6BEC"/>
    <w:rsid w:val="003F1109"/>
    <w:rsid w:val="003F1396"/>
    <w:rsid w:val="003F16FA"/>
    <w:rsid w:val="003F228F"/>
    <w:rsid w:val="003F291B"/>
    <w:rsid w:val="003F2C0C"/>
    <w:rsid w:val="003F3C7E"/>
    <w:rsid w:val="003F3DFC"/>
    <w:rsid w:val="003F46AE"/>
    <w:rsid w:val="003F4B51"/>
    <w:rsid w:val="003F4B84"/>
    <w:rsid w:val="003F522F"/>
    <w:rsid w:val="003F58B9"/>
    <w:rsid w:val="003F72A5"/>
    <w:rsid w:val="003F72FD"/>
    <w:rsid w:val="003F7F53"/>
    <w:rsid w:val="004013F3"/>
    <w:rsid w:val="00401B9D"/>
    <w:rsid w:val="00401D6C"/>
    <w:rsid w:val="004026C6"/>
    <w:rsid w:val="00402ED9"/>
    <w:rsid w:val="00402F74"/>
    <w:rsid w:val="0040346E"/>
    <w:rsid w:val="00403FBE"/>
    <w:rsid w:val="00404066"/>
    <w:rsid w:val="00404B89"/>
    <w:rsid w:val="004053C5"/>
    <w:rsid w:val="00406B1F"/>
    <w:rsid w:val="004073D0"/>
    <w:rsid w:val="004076F2"/>
    <w:rsid w:val="00407B0F"/>
    <w:rsid w:val="0041056A"/>
    <w:rsid w:val="00410A93"/>
    <w:rsid w:val="00411E06"/>
    <w:rsid w:val="00412B72"/>
    <w:rsid w:val="0041364B"/>
    <w:rsid w:val="00413746"/>
    <w:rsid w:val="00413974"/>
    <w:rsid w:val="00414BB7"/>
    <w:rsid w:val="004154B8"/>
    <w:rsid w:val="00415504"/>
    <w:rsid w:val="004158BA"/>
    <w:rsid w:val="004166D1"/>
    <w:rsid w:val="00417275"/>
    <w:rsid w:val="004172C6"/>
    <w:rsid w:val="00417DE1"/>
    <w:rsid w:val="004206C3"/>
    <w:rsid w:val="004208D7"/>
    <w:rsid w:val="00420F85"/>
    <w:rsid w:val="004211A8"/>
    <w:rsid w:val="00421379"/>
    <w:rsid w:val="00421852"/>
    <w:rsid w:val="00422559"/>
    <w:rsid w:val="00422E33"/>
    <w:rsid w:val="004241D4"/>
    <w:rsid w:val="0042434D"/>
    <w:rsid w:val="0042479C"/>
    <w:rsid w:val="00424D8F"/>
    <w:rsid w:val="00425145"/>
    <w:rsid w:val="004261C5"/>
    <w:rsid w:val="00426AE0"/>
    <w:rsid w:val="00426AF5"/>
    <w:rsid w:val="00427252"/>
    <w:rsid w:val="00427304"/>
    <w:rsid w:val="00427336"/>
    <w:rsid w:val="0042765D"/>
    <w:rsid w:val="0042794D"/>
    <w:rsid w:val="00431437"/>
    <w:rsid w:val="00431AA5"/>
    <w:rsid w:val="00432387"/>
    <w:rsid w:val="0043371B"/>
    <w:rsid w:val="0043373A"/>
    <w:rsid w:val="00434AF5"/>
    <w:rsid w:val="00434D10"/>
    <w:rsid w:val="0043593B"/>
    <w:rsid w:val="0043611E"/>
    <w:rsid w:val="004361BA"/>
    <w:rsid w:val="00437665"/>
    <w:rsid w:val="0043793A"/>
    <w:rsid w:val="0044006E"/>
    <w:rsid w:val="0044056A"/>
    <w:rsid w:val="00440796"/>
    <w:rsid w:val="00441109"/>
    <w:rsid w:val="00441633"/>
    <w:rsid w:val="00441643"/>
    <w:rsid w:val="004420E9"/>
    <w:rsid w:val="00442204"/>
    <w:rsid w:val="00442F13"/>
    <w:rsid w:val="00443FFD"/>
    <w:rsid w:val="00444110"/>
    <w:rsid w:val="00444A93"/>
    <w:rsid w:val="00445173"/>
    <w:rsid w:val="0044578C"/>
    <w:rsid w:val="00445C4A"/>
    <w:rsid w:val="00445C60"/>
    <w:rsid w:val="0044638A"/>
    <w:rsid w:val="00446E6A"/>
    <w:rsid w:val="004470CB"/>
    <w:rsid w:val="004470D4"/>
    <w:rsid w:val="00450961"/>
    <w:rsid w:val="00451628"/>
    <w:rsid w:val="00451E8C"/>
    <w:rsid w:val="004522E7"/>
    <w:rsid w:val="0045299E"/>
    <w:rsid w:val="004534F0"/>
    <w:rsid w:val="00453F71"/>
    <w:rsid w:val="00453FF7"/>
    <w:rsid w:val="0045437F"/>
    <w:rsid w:val="00454B19"/>
    <w:rsid w:val="00455B22"/>
    <w:rsid w:val="00455EBA"/>
    <w:rsid w:val="00455F76"/>
    <w:rsid w:val="00455FCE"/>
    <w:rsid w:val="004560DA"/>
    <w:rsid w:val="00456B5C"/>
    <w:rsid w:val="00456E46"/>
    <w:rsid w:val="00457A87"/>
    <w:rsid w:val="00461ABB"/>
    <w:rsid w:val="00461AF6"/>
    <w:rsid w:val="004620D2"/>
    <w:rsid w:val="004623B0"/>
    <w:rsid w:val="004626AE"/>
    <w:rsid w:val="00462ECB"/>
    <w:rsid w:val="00462F1B"/>
    <w:rsid w:val="00463381"/>
    <w:rsid w:val="00463675"/>
    <w:rsid w:val="00464100"/>
    <w:rsid w:val="004644A4"/>
    <w:rsid w:val="00465B1E"/>
    <w:rsid w:val="00466D59"/>
    <w:rsid w:val="00466F2E"/>
    <w:rsid w:val="00471991"/>
    <w:rsid w:val="00471993"/>
    <w:rsid w:val="004723C9"/>
    <w:rsid w:val="004725D5"/>
    <w:rsid w:val="004732E1"/>
    <w:rsid w:val="00474AFB"/>
    <w:rsid w:val="00474F5F"/>
    <w:rsid w:val="00475C98"/>
    <w:rsid w:val="00476965"/>
    <w:rsid w:val="00476CBD"/>
    <w:rsid w:val="0047762F"/>
    <w:rsid w:val="00477970"/>
    <w:rsid w:val="00477A4A"/>
    <w:rsid w:val="00480470"/>
    <w:rsid w:val="00480D23"/>
    <w:rsid w:val="004814B8"/>
    <w:rsid w:val="00481F15"/>
    <w:rsid w:val="004825D3"/>
    <w:rsid w:val="00482F24"/>
    <w:rsid w:val="004832C2"/>
    <w:rsid w:val="00485087"/>
    <w:rsid w:val="00485464"/>
    <w:rsid w:val="00485542"/>
    <w:rsid w:val="00486AF8"/>
    <w:rsid w:val="00486E9B"/>
    <w:rsid w:val="004875A0"/>
    <w:rsid w:val="00487958"/>
    <w:rsid w:val="00487FC2"/>
    <w:rsid w:val="00491130"/>
    <w:rsid w:val="00491429"/>
    <w:rsid w:val="00491DBE"/>
    <w:rsid w:val="00492222"/>
    <w:rsid w:val="00492E60"/>
    <w:rsid w:val="004944BF"/>
    <w:rsid w:val="00494C82"/>
    <w:rsid w:val="0049529D"/>
    <w:rsid w:val="00495F00"/>
    <w:rsid w:val="00496DA1"/>
    <w:rsid w:val="00497519"/>
    <w:rsid w:val="00497AD1"/>
    <w:rsid w:val="00497CDD"/>
    <w:rsid w:val="004A03E2"/>
    <w:rsid w:val="004A04C8"/>
    <w:rsid w:val="004A0D37"/>
    <w:rsid w:val="004A1A82"/>
    <w:rsid w:val="004A26FC"/>
    <w:rsid w:val="004A355E"/>
    <w:rsid w:val="004A3DA9"/>
    <w:rsid w:val="004A4822"/>
    <w:rsid w:val="004A4FCC"/>
    <w:rsid w:val="004A5FB1"/>
    <w:rsid w:val="004A6F6E"/>
    <w:rsid w:val="004A71C6"/>
    <w:rsid w:val="004A74AD"/>
    <w:rsid w:val="004A7D03"/>
    <w:rsid w:val="004B0534"/>
    <w:rsid w:val="004B0C7A"/>
    <w:rsid w:val="004B0D81"/>
    <w:rsid w:val="004B1115"/>
    <w:rsid w:val="004B1818"/>
    <w:rsid w:val="004B19E2"/>
    <w:rsid w:val="004B1DC7"/>
    <w:rsid w:val="004B1FD9"/>
    <w:rsid w:val="004B3023"/>
    <w:rsid w:val="004B586F"/>
    <w:rsid w:val="004C086F"/>
    <w:rsid w:val="004C089B"/>
    <w:rsid w:val="004C099B"/>
    <w:rsid w:val="004C0B25"/>
    <w:rsid w:val="004C1522"/>
    <w:rsid w:val="004C2FAE"/>
    <w:rsid w:val="004C3E5A"/>
    <w:rsid w:val="004C420F"/>
    <w:rsid w:val="004C49B3"/>
    <w:rsid w:val="004C52C2"/>
    <w:rsid w:val="004C5737"/>
    <w:rsid w:val="004C6C50"/>
    <w:rsid w:val="004C78B1"/>
    <w:rsid w:val="004C7F91"/>
    <w:rsid w:val="004D0101"/>
    <w:rsid w:val="004D074D"/>
    <w:rsid w:val="004D08F5"/>
    <w:rsid w:val="004D0E48"/>
    <w:rsid w:val="004D1005"/>
    <w:rsid w:val="004D13D3"/>
    <w:rsid w:val="004D1CDA"/>
    <w:rsid w:val="004D258E"/>
    <w:rsid w:val="004D28F3"/>
    <w:rsid w:val="004D2D1A"/>
    <w:rsid w:val="004D37EE"/>
    <w:rsid w:val="004D4DB7"/>
    <w:rsid w:val="004D4EEF"/>
    <w:rsid w:val="004D5B38"/>
    <w:rsid w:val="004D68A4"/>
    <w:rsid w:val="004E084F"/>
    <w:rsid w:val="004E1891"/>
    <w:rsid w:val="004E2244"/>
    <w:rsid w:val="004E2E8D"/>
    <w:rsid w:val="004E361F"/>
    <w:rsid w:val="004E4137"/>
    <w:rsid w:val="004E46E7"/>
    <w:rsid w:val="004E48FE"/>
    <w:rsid w:val="004E5EB5"/>
    <w:rsid w:val="004E633E"/>
    <w:rsid w:val="004E6A15"/>
    <w:rsid w:val="004E6EEC"/>
    <w:rsid w:val="004E7496"/>
    <w:rsid w:val="004E75D6"/>
    <w:rsid w:val="004E7D34"/>
    <w:rsid w:val="004F0296"/>
    <w:rsid w:val="004F03FC"/>
    <w:rsid w:val="004F0C76"/>
    <w:rsid w:val="004F1107"/>
    <w:rsid w:val="004F2570"/>
    <w:rsid w:val="004F34C9"/>
    <w:rsid w:val="004F3697"/>
    <w:rsid w:val="004F3DB2"/>
    <w:rsid w:val="004F444C"/>
    <w:rsid w:val="004F53BD"/>
    <w:rsid w:val="004F6DCF"/>
    <w:rsid w:val="004F6E5E"/>
    <w:rsid w:val="004F7204"/>
    <w:rsid w:val="004F7C08"/>
    <w:rsid w:val="005001E1"/>
    <w:rsid w:val="005006EA"/>
    <w:rsid w:val="005008D1"/>
    <w:rsid w:val="0050150E"/>
    <w:rsid w:val="005019BE"/>
    <w:rsid w:val="005019E9"/>
    <w:rsid w:val="005022F1"/>
    <w:rsid w:val="00502A23"/>
    <w:rsid w:val="00502C81"/>
    <w:rsid w:val="00503E59"/>
    <w:rsid w:val="005041B2"/>
    <w:rsid w:val="0050440D"/>
    <w:rsid w:val="00504576"/>
    <w:rsid w:val="00504A7B"/>
    <w:rsid w:val="00505CA5"/>
    <w:rsid w:val="00506886"/>
    <w:rsid w:val="00506B1B"/>
    <w:rsid w:val="00506E5E"/>
    <w:rsid w:val="005074AF"/>
    <w:rsid w:val="0051016A"/>
    <w:rsid w:val="00510E61"/>
    <w:rsid w:val="005118DF"/>
    <w:rsid w:val="00511E5F"/>
    <w:rsid w:val="00511FE9"/>
    <w:rsid w:val="00513486"/>
    <w:rsid w:val="00513575"/>
    <w:rsid w:val="00514109"/>
    <w:rsid w:val="005142BD"/>
    <w:rsid w:val="00514521"/>
    <w:rsid w:val="00515621"/>
    <w:rsid w:val="0051585D"/>
    <w:rsid w:val="00515A20"/>
    <w:rsid w:val="00517D05"/>
    <w:rsid w:val="00517FC9"/>
    <w:rsid w:val="00520A38"/>
    <w:rsid w:val="00521969"/>
    <w:rsid w:val="00521CE1"/>
    <w:rsid w:val="00522CB2"/>
    <w:rsid w:val="00523302"/>
    <w:rsid w:val="00523638"/>
    <w:rsid w:val="005244D1"/>
    <w:rsid w:val="00524ECB"/>
    <w:rsid w:val="00526409"/>
    <w:rsid w:val="0052684E"/>
    <w:rsid w:val="00526874"/>
    <w:rsid w:val="00526A83"/>
    <w:rsid w:val="00526B95"/>
    <w:rsid w:val="0052707C"/>
    <w:rsid w:val="005272F9"/>
    <w:rsid w:val="005273F2"/>
    <w:rsid w:val="00530591"/>
    <w:rsid w:val="005309C4"/>
    <w:rsid w:val="00530C17"/>
    <w:rsid w:val="005316C2"/>
    <w:rsid w:val="00531E94"/>
    <w:rsid w:val="005320D7"/>
    <w:rsid w:val="0053224D"/>
    <w:rsid w:val="00532327"/>
    <w:rsid w:val="005348C6"/>
    <w:rsid w:val="00534E36"/>
    <w:rsid w:val="005350DA"/>
    <w:rsid w:val="0053522F"/>
    <w:rsid w:val="005354AC"/>
    <w:rsid w:val="00535BD4"/>
    <w:rsid w:val="00536A8D"/>
    <w:rsid w:val="00537389"/>
    <w:rsid w:val="005377B5"/>
    <w:rsid w:val="00541B16"/>
    <w:rsid w:val="0054279B"/>
    <w:rsid w:val="005427D9"/>
    <w:rsid w:val="005434D9"/>
    <w:rsid w:val="005436CB"/>
    <w:rsid w:val="0054474D"/>
    <w:rsid w:val="00544B74"/>
    <w:rsid w:val="00544C46"/>
    <w:rsid w:val="00545498"/>
    <w:rsid w:val="00545B4B"/>
    <w:rsid w:val="00545D0C"/>
    <w:rsid w:val="00547761"/>
    <w:rsid w:val="00547F94"/>
    <w:rsid w:val="00550056"/>
    <w:rsid w:val="00550348"/>
    <w:rsid w:val="0055247C"/>
    <w:rsid w:val="00552787"/>
    <w:rsid w:val="00552B27"/>
    <w:rsid w:val="00552CFA"/>
    <w:rsid w:val="00553FF5"/>
    <w:rsid w:val="00554E63"/>
    <w:rsid w:val="00555047"/>
    <w:rsid w:val="00555324"/>
    <w:rsid w:val="005559A7"/>
    <w:rsid w:val="0055647B"/>
    <w:rsid w:val="00556558"/>
    <w:rsid w:val="00557BC4"/>
    <w:rsid w:val="00557C87"/>
    <w:rsid w:val="0056035C"/>
    <w:rsid w:val="00560ABB"/>
    <w:rsid w:val="005614B3"/>
    <w:rsid w:val="005619DB"/>
    <w:rsid w:val="00561A3D"/>
    <w:rsid w:val="00561A8C"/>
    <w:rsid w:val="00561AF1"/>
    <w:rsid w:val="00562014"/>
    <w:rsid w:val="00562122"/>
    <w:rsid w:val="005621A2"/>
    <w:rsid w:val="00562E3C"/>
    <w:rsid w:val="00562EE3"/>
    <w:rsid w:val="0056408D"/>
    <w:rsid w:val="0056479C"/>
    <w:rsid w:val="00564A91"/>
    <w:rsid w:val="00564F4E"/>
    <w:rsid w:val="005650DB"/>
    <w:rsid w:val="00565848"/>
    <w:rsid w:val="005658AB"/>
    <w:rsid w:val="00565989"/>
    <w:rsid w:val="005659A8"/>
    <w:rsid w:val="00566690"/>
    <w:rsid w:val="0056685A"/>
    <w:rsid w:val="005716F0"/>
    <w:rsid w:val="00572153"/>
    <w:rsid w:val="00572626"/>
    <w:rsid w:val="005727DB"/>
    <w:rsid w:val="005736C1"/>
    <w:rsid w:val="00573B6B"/>
    <w:rsid w:val="00574F3E"/>
    <w:rsid w:val="005755A5"/>
    <w:rsid w:val="0057614A"/>
    <w:rsid w:val="005761E5"/>
    <w:rsid w:val="005766E7"/>
    <w:rsid w:val="0057793D"/>
    <w:rsid w:val="00577AEF"/>
    <w:rsid w:val="00580B11"/>
    <w:rsid w:val="00580CD0"/>
    <w:rsid w:val="0058301B"/>
    <w:rsid w:val="005832BF"/>
    <w:rsid w:val="00583894"/>
    <w:rsid w:val="005838DB"/>
    <w:rsid w:val="005842C1"/>
    <w:rsid w:val="00584324"/>
    <w:rsid w:val="005846D1"/>
    <w:rsid w:val="005847C8"/>
    <w:rsid w:val="00584B18"/>
    <w:rsid w:val="005851B2"/>
    <w:rsid w:val="00585683"/>
    <w:rsid w:val="00585884"/>
    <w:rsid w:val="00585D5E"/>
    <w:rsid w:val="005860BF"/>
    <w:rsid w:val="0058653F"/>
    <w:rsid w:val="00586748"/>
    <w:rsid w:val="00586DB3"/>
    <w:rsid w:val="00587021"/>
    <w:rsid w:val="005877D4"/>
    <w:rsid w:val="00587B57"/>
    <w:rsid w:val="00590DC4"/>
    <w:rsid w:val="005911AA"/>
    <w:rsid w:val="00591E88"/>
    <w:rsid w:val="0059272E"/>
    <w:rsid w:val="00593549"/>
    <w:rsid w:val="00593998"/>
    <w:rsid w:val="00594374"/>
    <w:rsid w:val="00594758"/>
    <w:rsid w:val="0059484F"/>
    <w:rsid w:val="00594C11"/>
    <w:rsid w:val="00594D83"/>
    <w:rsid w:val="00595A33"/>
    <w:rsid w:val="00595D83"/>
    <w:rsid w:val="0059754B"/>
    <w:rsid w:val="00597D07"/>
    <w:rsid w:val="00597D48"/>
    <w:rsid w:val="005A0554"/>
    <w:rsid w:val="005A0A2E"/>
    <w:rsid w:val="005A0D9D"/>
    <w:rsid w:val="005A1721"/>
    <w:rsid w:val="005A40C3"/>
    <w:rsid w:val="005A4284"/>
    <w:rsid w:val="005A5AB7"/>
    <w:rsid w:val="005A5DBA"/>
    <w:rsid w:val="005A6444"/>
    <w:rsid w:val="005A73C3"/>
    <w:rsid w:val="005A7D5E"/>
    <w:rsid w:val="005B0BCE"/>
    <w:rsid w:val="005B13ED"/>
    <w:rsid w:val="005B2AE9"/>
    <w:rsid w:val="005B4802"/>
    <w:rsid w:val="005B4D7A"/>
    <w:rsid w:val="005B530B"/>
    <w:rsid w:val="005B6332"/>
    <w:rsid w:val="005B7476"/>
    <w:rsid w:val="005B7FDD"/>
    <w:rsid w:val="005C06BE"/>
    <w:rsid w:val="005C133D"/>
    <w:rsid w:val="005C1E0A"/>
    <w:rsid w:val="005C2964"/>
    <w:rsid w:val="005C2DCB"/>
    <w:rsid w:val="005C3813"/>
    <w:rsid w:val="005C3EF3"/>
    <w:rsid w:val="005C3F4A"/>
    <w:rsid w:val="005C50FA"/>
    <w:rsid w:val="005C55ED"/>
    <w:rsid w:val="005C5B93"/>
    <w:rsid w:val="005C5E34"/>
    <w:rsid w:val="005C6D45"/>
    <w:rsid w:val="005C738C"/>
    <w:rsid w:val="005C74E4"/>
    <w:rsid w:val="005D0604"/>
    <w:rsid w:val="005D2418"/>
    <w:rsid w:val="005D245E"/>
    <w:rsid w:val="005D25E2"/>
    <w:rsid w:val="005D2C1A"/>
    <w:rsid w:val="005D3071"/>
    <w:rsid w:val="005D311D"/>
    <w:rsid w:val="005D426F"/>
    <w:rsid w:val="005D48A0"/>
    <w:rsid w:val="005D4AF3"/>
    <w:rsid w:val="005D4E6A"/>
    <w:rsid w:val="005D55F7"/>
    <w:rsid w:val="005D57E2"/>
    <w:rsid w:val="005D5A49"/>
    <w:rsid w:val="005D73C2"/>
    <w:rsid w:val="005D7C48"/>
    <w:rsid w:val="005D7F5A"/>
    <w:rsid w:val="005E01ED"/>
    <w:rsid w:val="005E132B"/>
    <w:rsid w:val="005E1390"/>
    <w:rsid w:val="005E190D"/>
    <w:rsid w:val="005E1B6E"/>
    <w:rsid w:val="005E1D3D"/>
    <w:rsid w:val="005E3A94"/>
    <w:rsid w:val="005E3C82"/>
    <w:rsid w:val="005E41CA"/>
    <w:rsid w:val="005E4652"/>
    <w:rsid w:val="005E4969"/>
    <w:rsid w:val="005E4D30"/>
    <w:rsid w:val="005E5297"/>
    <w:rsid w:val="005E56C0"/>
    <w:rsid w:val="005E5BAE"/>
    <w:rsid w:val="005E5C7F"/>
    <w:rsid w:val="005E7139"/>
    <w:rsid w:val="005E7535"/>
    <w:rsid w:val="005E7C87"/>
    <w:rsid w:val="005E7FC0"/>
    <w:rsid w:val="005F0522"/>
    <w:rsid w:val="005F20F4"/>
    <w:rsid w:val="005F35E0"/>
    <w:rsid w:val="005F3B3D"/>
    <w:rsid w:val="005F4404"/>
    <w:rsid w:val="005F4B76"/>
    <w:rsid w:val="005F551F"/>
    <w:rsid w:val="005F55AB"/>
    <w:rsid w:val="005F5AF3"/>
    <w:rsid w:val="005F5D0D"/>
    <w:rsid w:val="005F6271"/>
    <w:rsid w:val="005F66BB"/>
    <w:rsid w:val="005F6E47"/>
    <w:rsid w:val="005F7316"/>
    <w:rsid w:val="005F7407"/>
    <w:rsid w:val="005F7604"/>
    <w:rsid w:val="005F7B0A"/>
    <w:rsid w:val="005F7BE0"/>
    <w:rsid w:val="00600763"/>
    <w:rsid w:val="00600C69"/>
    <w:rsid w:val="00600F2D"/>
    <w:rsid w:val="00601943"/>
    <w:rsid w:val="00601C2B"/>
    <w:rsid w:val="00601CDA"/>
    <w:rsid w:val="006023BD"/>
    <w:rsid w:val="00602403"/>
    <w:rsid w:val="00602788"/>
    <w:rsid w:val="00602948"/>
    <w:rsid w:val="00604C1E"/>
    <w:rsid w:val="00605E5B"/>
    <w:rsid w:val="00606C77"/>
    <w:rsid w:val="0061001A"/>
    <w:rsid w:val="006108A9"/>
    <w:rsid w:val="00610EE1"/>
    <w:rsid w:val="006113B9"/>
    <w:rsid w:val="00611551"/>
    <w:rsid w:val="006127DE"/>
    <w:rsid w:val="00612E95"/>
    <w:rsid w:val="0061354C"/>
    <w:rsid w:val="00613649"/>
    <w:rsid w:val="00615821"/>
    <w:rsid w:val="00615CFC"/>
    <w:rsid w:val="00615F93"/>
    <w:rsid w:val="00616C0D"/>
    <w:rsid w:val="0061780A"/>
    <w:rsid w:val="00617D7A"/>
    <w:rsid w:val="00620335"/>
    <w:rsid w:val="006204BC"/>
    <w:rsid w:val="00620BFE"/>
    <w:rsid w:val="00620C54"/>
    <w:rsid w:val="00620D45"/>
    <w:rsid w:val="00621777"/>
    <w:rsid w:val="006226BE"/>
    <w:rsid w:val="00622E31"/>
    <w:rsid w:val="00623631"/>
    <w:rsid w:val="00623E86"/>
    <w:rsid w:val="00623F5F"/>
    <w:rsid w:val="006247FB"/>
    <w:rsid w:val="00625129"/>
    <w:rsid w:val="00625DA8"/>
    <w:rsid w:val="00625E1D"/>
    <w:rsid w:val="00626B19"/>
    <w:rsid w:val="00627056"/>
    <w:rsid w:val="00627555"/>
    <w:rsid w:val="00627A62"/>
    <w:rsid w:val="006305AD"/>
    <w:rsid w:val="00630857"/>
    <w:rsid w:val="00630EF0"/>
    <w:rsid w:val="00631BB6"/>
    <w:rsid w:val="00632682"/>
    <w:rsid w:val="00632704"/>
    <w:rsid w:val="00633B22"/>
    <w:rsid w:val="006347B7"/>
    <w:rsid w:val="006350B4"/>
    <w:rsid w:val="0063515D"/>
    <w:rsid w:val="00635864"/>
    <w:rsid w:val="00635D48"/>
    <w:rsid w:val="006362EA"/>
    <w:rsid w:val="00636B99"/>
    <w:rsid w:val="00636C7C"/>
    <w:rsid w:val="0063779F"/>
    <w:rsid w:val="006420F4"/>
    <w:rsid w:val="0064338A"/>
    <w:rsid w:val="006440C9"/>
    <w:rsid w:val="00644DA2"/>
    <w:rsid w:val="00646819"/>
    <w:rsid w:val="00647873"/>
    <w:rsid w:val="00647DA6"/>
    <w:rsid w:val="00647F18"/>
    <w:rsid w:val="00650F24"/>
    <w:rsid w:val="00650FCE"/>
    <w:rsid w:val="0065159A"/>
    <w:rsid w:val="0065163B"/>
    <w:rsid w:val="006516BD"/>
    <w:rsid w:val="00652204"/>
    <w:rsid w:val="006525AB"/>
    <w:rsid w:val="00652A34"/>
    <w:rsid w:val="00652B17"/>
    <w:rsid w:val="00652FC4"/>
    <w:rsid w:val="0065415E"/>
    <w:rsid w:val="00655585"/>
    <w:rsid w:val="00655D46"/>
    <w:rsid w:val="00656A32"/>
    <w:rsid w:val="006575B0"/>
    <w:rsid w:val="006575FA"/>
    <w:rsid w:val="006579EB"/>
    <w:rsid w:val="0066025B"/>
    <w:rsid w:val="00660319"/>
    <w:rsid w:val="006609C6"/>
    <w:rsid w:val="00660CC1"/>
    <w:rsid w:val="00661108"/>
    <w:rsid w:val="00661371"/>
    <w:rsid w:val="00663547"/>
    <w:rsid w:val="00663B8D"/>
    <w:rsid w:val="006645E6"/>
    <w:rsid w:val="00664B2F"/>
    <w:rsid w:val="00664EF7"/>
    <w:rsid w:val="00665A53"/>
    <w:rsid w:val="00665A99"/>
    <w:rsid w:val="00665B11"/>
    <w:rsid w:val="00666D49"/>
    <w:rsid w:val="006672D1"/>
    <w:rsid w:val="00667595"/>
    <w:rsid w:val="006679A5"/>
    <w:rsid w:val="0067162C"/>
    <w:rsid w:val="00671A7C"/>
    <w:rsid w:val="00671DBC"/>
    <w:rsid w:val="00671DFD"/>
    <w:rsid w:val="006727DC"/>
    <w:rsid w:val="00673419"/>
    <w:rsid w:val="00674513"/>
    <w:rsid w:val="00674C26"/>
    <w:rsid w:val="00676854"/>
    <w:rsid w:val="00676F38"/>
    <w:rsid w:val="006803D6"/>
    <w:rsid w:val="006806C3"/>
    <w:rsid w:val="00680904"/>
    <w:rsid w:val="00681287"/>
    <w:rsid w:val="00681531"/>
    <w:rsid w:val="006816B9"/>
    <w:rsid w:val="006817E9"/>
    <w:rsid w:val="006818E5"/>
    <w:rsid w:val="006818F0"/>
    <w:rsid w:val="00682058"/>
    <w:rsid w:val="00682616"/>
    <w:rsid w:val="00682AB0"/>
    <w:rsid w:val="00683F1C"/>
    <w:rsid w:val="00684391"/>
    <w:rsid w:val="00684BCC"/>
    <w:rsid w:val="00686B96"/>
    <w:rsid w:val="006876EA"/>
    <w:rsid w:val="00687D2F"/>
    <w:rsid w:val="00690613"/>
    <w:rsid w:val="00690B48"/>
    <w:rsid w:val="00692198"/>
    <w:rsid w:val="00692262"/>
    <w:rsid w:val="00692AA7"/>
    <w:rsid w:val="00692E4D"/>
    <w:rsid w:val="0069340F"/>
    <w:rsid w:val="006951C9"/>
    <w:rsid w:val="00696AD0"/>
    <w:rsid w:val="00696B7F"/>
    <w:rsid w:val="00696C5E"/>
    <w:rsid w:val="00697C4E"/>
    <w:rsid w:val="006A0644"/>
    <w:rsid w:val="006A0B95"/>
    <w:rsid w:val="006A0E50"/>
    <w:rsid w:val="006A1C91"/>
    <w:rsid w:val="006A1CC6"/>
    <w:rsid w:val="006A1E97"/>
    <w:rsid w:val="006A1E9C"/>
    <w:rsid w:val="006A4B67"/>
    <w:rsid w:val="006A5021"/>
    <w:rsid w:val="006A620E"/>
    <w:rsid w:val="006A7C41"/>
    <w:rsid w:val="006B0857"/>
    <w:rsid w:val="006B0DA2"/>
    <w:rsid w:val="006B202A"/>
    <w:rsid w:val="006B25C7"/>
    <w:rsid w:val="006B3166"/>
    <w:rsid w:val="006B388E"/>
    <w:rsid w:val="006B414C"/>
    <w:rsid w:val="006B6059"/>
    <w:rsid w:val="006B6473"/>
    <w:rsid w:val="006B6B62"/>
    <w:rsid w:val="006B7DE8"/>
    <w:rsid w:val="006C11B2"/>
    <w:rsid w:val="006C14CF"/>
    <w:rsid w:val="006C1B37"/>
    <w:rsid w:val="006C1BA7"/>
    <w:rsid w:val="006C268F"/>
    <w:rsid w:val="006C4264"/>
    <w:rsid w:val="006C43B5"/>
    <w:rsid w:val="006C546A"/>
    <w:rsid w:val="006C5C99"/>
    <w:rsid w:val="006C68FE"/>
    <w:rsid w:val="006D0F17"/>
    <w:rsid w:val="006D32B3"/>
    <w:rsid w:val="006D365A"/>
    <w:rsid w:val="006D36DF"/>
    <w:rsid w:val="006D3962"/>
    <w:rsid w:val="006D3A10"/>
    <w:rsid w:val="006D4237"/>
    <w:rsid w:val="006D4571"/>
    <w:rsid w:val="006D547B"/>
    <w:rsid w:val="006D5F8D"/>
    <w:rsid w:val="006D5FF8"/>
    <w:rsid w:val="006D7523"/>
    <w:rsid w:val="006D7EA0"/>
    <w:rsid w:val="006E0024"/>
    <w:rsid w:val="006E07BE"/>
    <w:rsid w:val="006E0887"/>
    <w:rsid w:val="006E0E4F"/>
    <w:rsid w:val="006E1212"/>
    <w:rsid w:val="006E13A6"/>
    <w:rsid w:val="006E1999"/>
    <w:rsid w:val="006E1EFC"/>
    <w:rsid w:val="006E3397"/>
    <w:rsid w:val="006E355C"/>
    <w:rsid w:val="006E36CA"/>
    <w:rsid w:val="006E3833"/>
    <w:rsid w:val="006E3C8A"/>
    <w:rsid w:val="006E5060"/>
    <w:rsid w:val="006E5112"/>
    <w:rsid w:val="006E5ED8"/>
    <w:rsid w:val="006E64CA"/>
    <w:rsid w:val="006E66B6"/>
    <w:rsid w:val="006E6A7E"/>
    <w:rsid w:val="006E7D59"/>
    <w:rsid w:val="006E7D9B"/>
    <w:rsid w:val="006F0763"/>
    <w:rsid w:val="006F0C94"/>
    <w:rsid w:val="006F16EB"/>
    <w:rsid w:val="006F187C"/>
    <w:rsid w:val="006F1D86"/>
    <w:rsid w:val="006F2CD4"/>
    <w:rsid w:val="006F2E88"/>
    <w:rsid w:val="006F33D1"/>
    <w:rsid w:val="006F345B"/>
    <w:rsid w:val="006F353F"/>
    <w:rsid w:val="006F3F1F"/>
    <w:rsid w:val="006F4ED5"/>
    <w:rsid w:val="006F554D"/>
    <w:rsid w:val="006F5833"/>
    <w:rsid w:val="006F5AAC"/>
    <w:rsid w:val="006F6797"/>
    <w:rsid w:val="006F6D50"/>
    <w:rsid w:val="006F6FB7"/>
    <w:rsid w:val="006F7E96"/>
    <w:rsid w:val="007008E9"/>
    <w:rsid w:val="00701161"/>
    <w:rsid w:val="0070145D"/>
    <w:rsid w:val="007017C6"/>
    <w:rsid w:val="00702CCF"/>
    <w:rsid w:val="00702EB7"/>
    <w:rsid w:val="0070304B"/>
    <w:rsid w:val="00703C1D"/>
    <w:rsid w:val="00703D74"/>
    <w:rsid w:val="00704161"/>
    <w:rsid w:val="0070478E"/>
    <w:rsid w:val="007047A9"/>
    <w:rsid w:val="00704AEC"/>
    <w:rsid w:val="00704E67"/>
    <w:rsid w:val="007055AE"/>
    <w:rsid w:val="00706BD6"/>
    <w:rsid w:val="00707026"/>
    <w:rsid w:val="00707748"/>
    <w:rsid w:val="00707B48"/>
    <w:rsid w:val="00707E37"/>
    <w:rsid w:val="00710038"/>
    <w:rsid w:val="007100EC"/>
    <w:rsid w:val="007104B5"/>
    <w:rsid w:val="00712116"/>
    <w:rsid w:val="00712610"/>
    <w:rsid w:val="007126CB"/>
    <w:rsid w:val="00713116"/>
    <w:rsid w:val="007136EE"/>
    <w:rsid w:val="00713955"/>
    <w:rsid w:val="00713AB4"/>
    <w:rsid w:val="0071572D"/>
    <w:rsid w:val="0071742D"/>
    <w:rsid w:val="0071747D"/>
    <w:rsid w:val="007174ED"/>
    <w:rsid w:val="007206F7"/>
    <w:rsid w:val="007207F5"/>
    <w:rsid w:val="00720BE3"/>
    <w:rsid w:val="00720CF8"/>
    <w:rsid w:val="00720E6D"/>
    <w:rsid w:val="007210B0"/>
    <w:rsid w:val="007213D6"/>
    <w:rsid w:val="00721F26"/>
    <w:rsid w:val="00722289"/>
    <w:rsid w:val="0072347C"/>
    <w:rsid w:val="0072518D"/>
    <w:rsid w:val="00725785"/>
    <w:rsid w:val="00725D50"/>
    <w:rsid w:val="00725EE2"/>
    <w:rsid w:val="00726276"/>
    <w:rsid w:val="00726B2A"/>
    <w:rsid w:val="00727138"/>
    <w:rsid w:val="00727875"/>
    <w:rsid w:val="00730799"/>
    <w:rsid w:val="007311D8"/>
    <w:rsid w:val="007324B9"/>
    <w:rsid w:val="007326F4"/>
    <w:rsid w:val="00732E94"/>
    <w:rsid w:val="00733B16"/>
    <w:rsid w:val="00735277"/>
    <w:rsid w:val="00735461"/>
    <w:rsid w:val="007355BE"/>
    <w:rsid w:val="00735B4E"/>
    <w:rsid w:val="00736D4B"/>
    <w:rsid w:val="0073707E"/>
    <w:rsid w:val="007371A9"/>
    <w:rsid w:val="0073731B"/>
    <w:rsid w:val="00737678"/>
    <w:rsid w:val="0073790C"/>
    <w:rsid w:val="00737BDE"/>
    <w:rsid w:val="00737D70"/>
    <w:rsid w:val="0074036C"/>
    <w:rsid w:val="0074062A"/>
    <w:rsid w:val="00740ADB"/>
    <w:rsid w:val="00740BA9"/>
    <w:rsid w:val="007426DB"/>
    <w:rsid w:val="00743061"/>
    <w:rsid w:val="007435F7"/>
    <w:rsid w:val="007447A6"/>
    <w:rsid w:val="00744EAD"/>
    <w:rsid w:val="00747231"/>
    <w:rsid w:val="00747356"/>
    <w:rsid w:val="00747FC7"/>
    <w:rsid w:val="007508E0"/>
    <w:rsid w:val="00750965"/>
    <w:rsid w:val="00752026"/>
    <w:rsid w:val="007525A9"/>
    <w:rsid w:val="0075261D"/>
    <w:rsid w:val="007530C5"/>
    <w:rsid w:val="0075327B"/>
    <w:rsid w:val="007532EA"/>
    <w:rsid w:val="007545E5"/>
    <w:rsid w:val="007553BE"/>
    <w:rsid w:val="00755C05"/>
    <w:rsid w:val="00755DF4"/>
    <w:rsid w:val="007565A9"/>
    <w:rsid w:val="0075662E"/>
    <w:rsid w:val="00757075"/>
    <w:rsid w:val="00757B21"/>
    <w:rsid w:val="00760148"/>
    <w:rsid w:val="00760A80"/>
    <w:rsid w:val="0076124C"/>
    <w:rsid w:val="0076178C"/>
    <w:rsid w:val="00761F23"/>
    <w:rsid w:val="0076280F"/>
    <w:rsid w:val="0076362D"/>
    <w:rsid w:val="00763ABE"/>
    <w:rsid w:val="007640D6"/>
    <w:rsid w:val="00764C94"/>
    <w:rsid w:val="007654DC"/>
    <w:rsid w:val="00765560"/>
    <w:rsid w:val="00766204"/>
    <w:rsid w:val="00766D9D"/>
    <w:rsid w:val="00766F83"/>
    <w:rsid w:val="0076730B"/>
    <w:rsid w:val="00767530"/>
    <w:rsid w:val="00767790"/>
    <w:rsid w:val="00767941"/>
    <w:rsid w:val="00770434"/>
    <w:rsid w:val="00770C5C"/>
    <w:rsid w:val="007715E5"/>
    <w:rsid w:val="00771997"/>
    <w:rsid w:val="00772C5D"/>
    <w:rsid w:val="00773176"/>
    <w:rsid w:val="0077337D"/>
    <w:rsid w:val="00773B70"/>
    <w:rsid w:val="00775208"/>
    <w:rsid w:val="007753EB"/>
    <w:rsid w:val="00775A21"/>
    <w:rsid w:val="00775AC3"/>
    <w:rsid w:val="00775B29"/>
    <w:rsid w:val="0077664E"/>
    <w:rsid w:val="00776F9D"/>
    <w:rsid w:val="007802D4"/>
    <w:rsid w:val="00780404"/>
    <w:rsid w:val="0078068D"/>
    <w:rsid w:val="00780782"/>
    <w:rsid w:val="007810BC"/>
    <w:rsid w:val="00781554"/>
    <w:rsid w:val="0078325F"/>
    <w:rsid w:val="0078338C"/>
    <w:rsid w:val="00783674"/>
    <w:rsid w:val="00783A32"/>
    <w:rsid w:val="00783ECA"/>
    <w:rsid w:val="0078428F"/>
    <w:rsid w:val="007844CB"/>
    <w:rsid w:val="00785945"/>
    <w:rsid w:val="007859B3"/>
    <w:rsid w:val="00786E14"/>
    <w:rsid w:val="0078711B"/>
    <w:rsid w:val="007878A4"/>
    <w:rsid w:val="00787E7B"/>
    <w:rsid w:val="00790A00"/>
    <w:rsid w:val="00790C85"/>
    <w:rsid w:val="00790C9D"/>
    <w:rsid w:val="007911C0"/>
    <w:rsid w:val="007912ED"/>
    <w:rsid w:val="007929E3"/>
    <w:rsid w:val="00792DD5"/>
    <w:rsid w:val="00793EDB"/>
    <w:rsid w:val="00794328"/>
    <w:rsid w:val="0079547A"/>
    <w:rsid w:val="007961DD"/>
    <w:rsid w:val="00797DD1"/>
    <w:rsid w:val="007A03DE"/>
    <w:rsid w:val="007A0569"/>
    <w:rsid w:val="007A0FA0"/>
    <w:rsid w:val="007A17F7"/>
    <w:rsid w:val="007A1D79"/>
    <w:rsid w:val="007A50BC"/>
    <w:rsid w:val="007A58DA"/>
    <w:rsid w:val="007B0029"/>
    <w:rsid w:val="007B0DEF"/>
    <w:rsid w:val="007B11A8"/>
    <w:rsid w:val="007B1C1A"/>
    <w:rsid w:val="007B21D5"/>
    <w:rsid w:val="007B3CC4"/>
    <w:rsid w:val="007B45B4"/>
    <w:rsid w:val="007B5731"/>
    <w:rsid w:val="007B59CA"/>
    <w:rsid w:val="007B5FA5"/>
    <w:rsid w:val="007B60C5"/>
    <w:rsid w:val="007B69E8"/>
    <w:rsid w:val="007B6A78"/>
    <w:rsid w:val="007B6D74"/>
    <w:rsid w:val="007B6E10"/>
    <w:rsid w:val="007C01E4"/>
    <w:rsid w:val="007C11DB"/>
    <w:rsid w:val="007C19EE"/>
    <w:rsid w:val="007C1A35"/>
    <w:rsid w:val="007C24D7"/>
    <w:rsid w:val="007C352C"/>
    <w:rsid w:val="007C3819"/>
    <w:rsid w:val="007C3AFA"/>
    <w:rsid w:val="007C4962"/>
    <w:rsid w:val="007C4B29"/>
    <w:rsid w:val="007C5647"/>
    <w:rsid w:val="007C5C5B"/>
    <w:rsid w:val="007C5F49"/>
    <w:rsid w:val="007C60A0"/>
    <w:rsid w:val="007C64E5"/>
    <w:rsid w:val="007C69CA"/>
    <w:rsid w:val="007C6D3A"/>
    <w:rsid w:val="007C7891"/>
    <w:rsid w:val="007C7EA7"/>
    <w:rsid w:val="007D0A18"/>
    <w:rsid w:val="007D265B"/>
    <w:rsid w:val="007D2B81"/>
    <w:rsid w:val="007D3891"/>
    <w:rsid w:val="007D46CA"/>
    <w:rsid w:val="007D49FD"/>
    <w:rsid w:val="007D5519"/>
    <w:rsid w:val="007D5FF1"/>
    <w:rsid w:val="007D64C7"/>
    <w:rsid w:val="007D7DEF"/>
    <w:rsid w:val="007E058F"/>
    <w:rsid w:val="007E1627"/>
    <w:rsid w:val="007E193D"/>
    <w:rsid w:val="007E1F57"/>
    <w:rsid w:val="007E2001"/>
    <w:rsid w:val="007E23FF"/>
    <w:rsid w:val="007E48CD"/>
    <w:rsid w:val="007E4BD3"/>
    <w:rsid w:val="007E5CB7"/>
    <w:rsid w:val="007E66B0"/>
    <w:rsid w:val="007E6810"/>
    <w:rsid w:val="007E713E"/>
    <w:rsid w:val="007E7E01"/>
    <w:rsid w:val="007E7F6C"/>
    <w:rsid w:val="007E7FE8"/>
    <w:rsid w:val="007F0A14"/>
    <w:rsid w:val="007F0E4B"/>
    <w:rsid w:val="007F111B"/>
    <w:rsid w:val="007F1A2A"/>
    <w:rsid w:val="007F1B1D"/>
    <w:rsid w:val="007F20B0"/>
    <w:rsid w:val="007F4178"/>
    <w:rsid w:val="007F43FE"/>
    <w:rsid w:val="007F5177"/>
    <w:rsid w:val="007F5DD5"/>
    <w:rsid w:val="007F5F72"/>
    <w:rsid w:val="007F75DA"/>
    <w:rsid w:val="0080070C"/>
    <w:rsid w:val="008014CC"/>
    <w:rsid w:val="008016F0"/>
    <w:rsid w:val="00801B3A"/>
    <w:rsid w:val="00801DF6"/>
    <w:rsid w:val="00802DDC"/>
    <w:rsid w:val="00803949"/>
    <w:rsid w:val="00805C84"/>
    <w:rsid w:val="00805E1D"/>
    <w:rsid w:val="00807992"/>
    <w:rsid w:val="008079D4"/>
    <w:rsid w:val="0081045D"/>
    <w:rsid w:val="00810907"/>
    <w:rsid w:val="00810C20"/>
    <w:rsid w:val="00811424"/>
    <w:rsid w:val="008126C4"/>
    <w:rsid w:val="00812CAC"/>
    <w:rsid w:val="00814A17"/>
    <w:rsid w:val="00815D18"/>
    <w:rsid w:val="0081625F"/>
    <w:rsid w:val="00817955"/>
    <w:rsid w:val="00817D73"/>
    <w:rsid w:val="00817DA7"/>
    <w:rsid w:val="00820117"/>
    <w:rsid w:val="008219A0"/>
    <w:rsid w:val="00821FE3"/>
    <w:rsid w:val="008220B3"/>
    <w:rsid w:val="00822612"/>
    <w:rsid w:val="00822627"/>
    <w:rsid w:val="00822666"/>
    <w:rsid w:val="00822BCD"/>
    <w:rsid w:val="00823D6B"/>
    <w:rsid w:val="00823D9D"/>
    <w:rsid w:val="00824207"/>
    <w:rsid w:val="00824A56"/>
    <w:rsid w:val="00825482"/>
    <w:rsid w:val="00825806"/>
    <w:rsid w:val="008259A3"/>
    <w:rsid w:val="00826B44"/>
    <w:rsid w:val="008301F0"/>
    <w:rsid w:val="0083170D"/>
    <w:rsid w:val="00831EBA"/>
    <w:rsid w:val="00831EF1"/>
    <w:rsid w:val="008325BD"/>
    <w:rsid w:val="00832D25"/>
    <w:rsid w:val="00833C9A"/>
    <w:rsid w:val="00833EB6"/>
    <w:rsid w:val="0083440E"/>
    <w:rsid w:val="00834B8D"/>
    <w:rsid w:val="0083650A"/>
    <w:rsid w:val="00836B67"/>
    <w:rsid w:val="00836CBC"/>
    <w:rsid w:val="00840069"/>
    <w:rsid w:val="00840D7E"/>
    <w:rsid w:val="00841225"/>
    <w:rsid w:val="00841F99"/>
    <w:rsid w:val="0084247D"/>
    <w:rsid w:val="00842629"/>
    <w:rsid w:val="00843419"/>
    <w:rsid w:val="008436D2"/>
    <w:rsid w:val="0084441E"/>
    <w:rsid w:val="008446EA"/>
    <w:rsid w:val="00844ABD"/>
    <w:rsid w:val="00844AFF"/>
    <w:rsid w:val="00844BA0"/>
    <w:rsid w:val="00844ECC"/>
    <w:rsid w:val="00845717"/>
    <w:rsid w:val="00845BEA"/>
    <w:rsid w:val="00845FF9"/>
    <w:rsid w:val="00846207"/>
    <w:rsid w:val="00846824"/>
    <w:rsid w:val="008469BE"/>
    <w:rsid w:val="00847D8A"/>
    <w:rsid w:val="0085081C"/>
    <w:rsid w:val="0085111B"/>
    <w:rsid w:val="008519E0"/>
    <w:rsid w:val="00851D97"/>
    <w:rsid w:val="008520F7"/>
    <w:rsid w:val="008530A3"/>
    <w:rsid w:val="0085356A"/>
    <w:rsid w:val="008538D0"/>
    <w:rsid w:val="008547CC"/>
    <w:rsid w:val="008552A2"/>
    <w:rsid w:val="008552CA"/>
    <w:rsid w:val="0085537D"/>
    <w:rsid w:val="00855D43"/>
    <w:rsid w:val="00856B88"/>
    <w:rsid w:val="00856BEB"/>
    <w:rsid w:val="0085700F"/>
    <w:rsid w:val="00857282"/>
    <w:rsid w:val="008600CB"/>
    <w:rsid w:val="00861241"/>
    <w:rsid w:val="00862708"/>
    <w:rsid w:val="008629A0"/>
    <w:rsid w:val="00862B0F"/>
    <w:rsid w:val="008636F7"/>
    <w:rsid w:val="00863A87"/>
    <w:rsid w:val="008647FC"/>
    <w:rsid w:val="00864B72"/>
    <w:rsid w:val="00865DCC"/>
    <w:rsid w:val="00866543"/>
    <w:rsid w:val="0086673D"/>
    <w:rsid w:val="00866E8A"/>
    <w:rsid w:val="00866F6D"/>
    <w:rsid w:val="008671B5"/>
    <w:rsid w:val="0087047D"/>
    <w:rsid w:val="008705F0"/>
    <w:rsid w:val="0087077D"/>
    <w:rsid w:val="0087138D"/>
    <w:rsid w:val="00871888"/>
    <w:rsid w:val="00873232"/>
    <w:rsid w:val="008736D3"/>
    <w:rsid w:val="00873CF3"/>
    <w:rsid w:val="008748E6"/>
    <w:rsid w:val="00874B60"/>
    <w:rsid w:val="00875375"/>
    <w:rsid w:val="00875724"/>
    <w:rsid w:val="00875890"/>
    <w:rsid w:val="00875920"/>
    <w:rsid w:val="00875FA3"/>
    <w:rsid w:val="008763D1"/>
    <w:rsid w:val="00876F27"/>
    <w:rsid w:val="008775E2"/>
    <w:rsid w:val="00877C81"/>
    <w:rsid w:val="00877D44"/>
    <w:rsid w:val="00880002"/>
    <w:rsid w:val="00880170"/>
    <w:rsid w:val="008806D8"/>
    <w:rsid w:val="00881A9F"/>
    <w:rsid w:val="0088205B"/>
    <w:rsid w:val="0088213D"/>
    <w:rsid w:val="00882149"/>
    <w:rsid w:val="00882405"/>
    <w:rsid w:val="00883471"/>
    <w:rsid w:val="00883F97"/>
    <w:rsid w:val="008841D0"/>
    <w:rsid w:val="00884E78"/>
    <w:rsid w:val="00885B38"/>
    <w:rsid w:val="00885C75"/>
    <w:rsid w:val="00885E66"/>
    <w:rsid w:val="00886257"/>
    <w:rsid w:val="00886D00"/>
    <w:rsid w:val="00890356"/>
    <w:rsid w:val="00890877"/>
    <w:rsid w:val="00890C87"/>
    <w:rsid w:val="008910D0"/>
    <w:rsid w:val="0089122F"/>
    <w:rsid w:val="00891957"/>
    <w:rsid w:val="00891E8F"/>
    <w:rsid w:val="00892569"/>
    <w:rsid w:val="00892D62"/>
    <w:rsid w:val="00892E75"/>
    <w:rsid w:val="008932FA"/>
    <w:rsid w:val="00893E77"/>
    <w:rsid w:val="008941F5"/>
    <w:rsid w:val="008949BA"/>
    <w:rsid w:val="00894D24"/>
    <w:rsid w:val="00896B38"/>
    <w:rsid w:val="0089739C"/>
    <w:rsid w:val="008A009F"/>
    <w:rsid w:val="008A055B"/>
    <w:rsid w:val="008A085F"/>
    <w:rsid w:val="008A0FE4"/>
    <w:rsid w:val="008A133C"/>
    <w:rsid w:val="008A1EED"/>
    <w:rsid w:val="008A20AA"/>
    <w:rsid w:val="008A2CDC"/>
    <w:rsid w:val="008A3748"/>
    <w:rsid w:val="008A3ECF"/>
    <w:rsid w:val="008A51C3"/>
    <w:rsid w:val="008A55A7"/>
    <w:rsid w:val="008A5A7B"/>
    <w:rsid w:val="008A640F"/>
    <w:rsid w:val="008A79B8"/>
    <w:rsid w:val="008A7ACB"/>
    <w:rsid w:val="008B05BA"/>
    <w:rsid w:val="008B098A"/>
    <w:rsid w:val="008B0CB5"/>
    <w:rsid w:val="008B13DC"/>
    <w:rsid w:val="008B1C42"/>
    <w:rsid w:val="008B2216"/>
    <w:rsid w:val="008B2A11"/>
    <w:rsid w:val="008B3F19"/>
    <w:rsid w:val="008B44CA"/>
    <w:rsid w:val="008B551D"/>
    <w:rsid w:val="008B5922"/>
    <w:rsid w:val="008B59BB"/>
    <w:rsid w:val="008B5C33"/>
    <w:rsid w:val="008B5D17"/>
    <w:rsid w:val="008B6346"/>
    <w:rsid w:val="008B7CA1"/>
    <w:rsid w:val="008C0AFE"/>
    <w:rsid w:val="008C15BA"/>
    <w:rsid w:val="008C1847"/>
    <w:rsid w:val="008C19B2"/>
    <w:rsid w:val="008C2760"/>
    <w:rsid w:val="008C382C"/>
    <w:rsid w:val="008C3C0B"/>
    <w:rsid w:val="008C3EF6"/>
    <w:rsid w:val="008C4B10"/>
    <w:rsid w:val="008C50A5"/>
    <w:rsid w:val="008C5163"/>
    <w:rsid w:val="008C5B89"/>
    <w:rsid w:val="008C5E6F"/>
    <w:rsid w:val="008C6589"/>
    <w:rsid w:val="008C6891"/>
    <w:rsid w:val="008C750B"/>
    <w:rsid w:val="008C7BE0"/>
    <w:rsid w:val="008D0D3D"/>
    <w:rsid w:val="008D17A6"/>
    <w:rsid w:val="008D1D31"/>
    <w:rsid w:val="008D1DBC"/>
    <w:rsid w:val="008D24A0"/>
    <w:rsid w:val="008D313F"/>
    <w:rsid w:val="008D34EC"/>
    <w:rsid w:val="008D3FDF"/>
    <w:rsid w:val="008D4256"/>
    <w:rsid w:val="008D49E0"/>
    <w:rsid w:val="008D51DF"/>
    <w:rsid w:val="008D5F63"/>
    <w:rsid w:val="008D6B37"/>
    <w:rsid w:val="008D6CC8"/>
    <w:rsid w:val="008D73BF"/>
    <w:rsid w:val="008D7435"/>
    <w:rsid w:val="008D7B88"/>
    <w:rsid w:val="008E038B"/>
    <w:rsid w:val="008E0FBC"/>
    <w:rsid w:val="008E2593"/>
    <w:rsid w:val="008E2B07"/>
    <w:rsid w:val="008E2E18"/>
    <w:rsid w:val="008E4ED2"/>
    <w:rsid w:val="008E77E2"/>
    <w:rsid w:val="008F05E1"/>
    <w:rsid w:val="008F2690"/>
    <w:rsid w:val="008F27CD"/>
    <w:rsid w:val="008F2A06"/>
    <w:rsid w:val="008F2C74"/>
    <w:rsid w:val="008F30CC"/>
    <w:rsid w:val="008F3F5A"/>
    <w:rsid w:val="008F5A98"/>
    <w:rsid w:val="008F71B3"/>
    <w:rsid w:val="008F7347"/>
    <w:rsid w:val="008F7801"/>
    <w:rsid w:val="009007BB"/>
    <w:rsid w:val="009007BD"/>
    <w:rsid w:val="00900C97"/>
    <w:rsid w:val="00901003"/>
    <w:rsid w:val="00901090"/>
    <w:rsid w:val="00901AB0"/>
    <w:rsid w:val="00901D68"/>
    <w:rsid w:val="009021E8"/>
    <w:rsid w:val="009024D2"/>
    <w:rsid w:val="0090269A"/>
    <w:rsid w:val="00902F7A"/>
    <w:rsid w:val="00903053"/>
    <w:rsid w:val="00904A16"/>
    <w:rsid w:val="00904A80"/>
    <w:rsid w:val="0090588A"/>
    <w:rsid w:val="00905A60"/>
    <w:rsid w:val="00905AED"/>
    <w:rsid w:val="00905D58"/>
    <w:rsid w:val="009061E9"/>
    <w:rsid w:val="0090732D"/>
    <w:rsid w:val="00910787"/>
    <w:rsid w:val="00911998"/>
    <w:rsid w:val="00911F00"/>
    <w:rsid w:val="0091214A"/>
    <w:rsid w:val="00912737"/>
    <w:rsid w:val="00912C2C"/>
    <w:rsid w:val="00913096"/>
    <w:rsid w:val="009146D2"/>
    <w:rsid w:val="0091470E"/>
    <w:rsid w:val="00914A8D"/>
    <w:rsid w:val="00915099"/>
    <w:rsid w:val="0091532F"/>
    <w:rsid w:val="009156A6"/>
    <w:rsid w:val="009157B7"/>
    <w:rsid w:val="00915A9B"/>
    <w:rsid w:val="00916CC9"/>
    <w:rsid w:val="00917400"/>
    <w:rsid w:val="009178DD"/>
    <w:rsid w:val="00917A6E"/>
    <w:rsid w:val="00917D46"/>
    <w:rsid w:val="0092114D"/>
    <w:rsid w:val="00921524"/>
    <w:rsid w:val="00921695"/>
    <w:rsid w:val="00922C68"/>
    <w:rsid w:val="00922F6C"/>
    <w:rsid w:val="0092331E"/>
    <w:rsid w:val="00923347"/>
    <w:rsid w:val="00923707"/>
    <w:rsid w:val="00923B36"/>
    <w:rsid w:val="00923E7B"/>
    <w:rsid w:val="009256CD"/>
    <w:rsid w:val="009257CE"/>
    <w:rsid w:val="00925D35"/>
    <w:rsid w:val="00926305"/>
    <w:rsid w:val="00926649"/>
    <w:rsid w:val="00926BFE"/>
    <w:rsid w:val="00926C44"/>
    <w:rsid w:val="00930153"/>
    <w:rsid w:val="00930370"/>
    <w:rsid w:val="00931D6A"/>
    <w:rsid w:val="00932AB2"/>
    <w:rsid w:val="00932C4A"/>
    <w:rsid w:val="009330F3"/>
    <w:rsid w:val="00933CBA"/>
    <w:rsid w:val="0093432C"/>
    <w:rsid w:val="00934887"/>
    <w:rsid w:val="00934D9D"/>
    <w:rsid w:val="00934F49"/>
    <w:rsid w:val="009356DB"/>
    <w:rsid w:val="00935742"/>
    <w:rsid w:val="00935A90"/>
    <w:rsid w:val="00935E57"/>
    <w:rsid w:val="00936038"/>
    <w:rsid w:val="00936472"/>
    <w:rsid w:val="00937015"/>
    <w:rsid w:val="0093734E"/>
    <w:rsid w:val="00937615"/>
    <w:rsid w:val="00937A5D"/>
    <w:rsid w:val="0094023B"/>
    <w:rsid w:val="00940549"/>
    <w:rsid w:val="00940621"/>
    <w:rsid w:val="009407B6"/>
    <w:rsid w:val="009407E2"/>
    <w:rsid w:val="009412BA"/>
    <w:rsid w:val="00941AE1"/>
    <w:rsid w:val="009429AB"/>
    <w:rsid w:val="009435F8"/>
    <w:rsid w:val="009436F1"/>
    <w:rsid w:val="009438B9"/>
    <w:rsid w:val="00943BBB"/>
    <w:rsid w:val="00943BF4"/>
    <w:rsid w:val="00943EFB"/>
    <w:rsid w:val="00944534"/>
    <w:rsid w:val="00944ABD"/>
    <w:rsid w:val="00945F72"/>
    <w:rsid w:val="00945FFC"/>
    <w:rsid w:val="009465A1"/>
    <w:rsid w:val="009466B7"/>
    <w:rsid w:val="00946CD2"/>
    <w:rsid w:val="0094729D"/>
    <w:rsid w:val="009500CD"/>
    <w:rsid w:val="0095045A"/>
    <w:rsid w:val="009517DE"/>
    <w:rsid w:val="00951BED"/>
    <w:rsid w:val="00951E0E"/>
    <w:rsid w:val="00953779"/>
    <w:rsid w:val="00954681"/>
    <w:rsid w:val="0095524B"/>
    <w:rsid w:val="009552AF"/>
    <w:rsid w:val="00955ABE"/>
    <w:rsid w:val="00955C50"/>
    <w:rsid w:val="00955D9E"/>
    <w:rsid w:val="009564C7"/>
    <w:rsid w:val="00957A50"/>
    <w:rsid w:val="00961B8F"/>
    <w:rsid w:val="00962759"/>
    <w:rsid w:val="00964E69"/>
    <w:rsid w:val="00964FBE"/>
    <w:rsid w:val="00965345"/>
    <w:rsid w:val="0096569B"/>
    <w:rsid w:val="009657E5"/>
    <w:rsid w:val="00966004"/>
    <w:rsid w:val="00966488"/>
    <w:rsid w:val="00966F1E"/>
    <w:rsid w:val="00971F17"/>
    <w:rsid w:val="009723E5"/>
    <w:rsid w:val="00973A05"/>
    <w:rsid w:val="00974085"/>
    <w:rsid w:val="00975A87"/>
    <w:rsid w:val="00975BE2"/>
    <w:rsid w:val="00975C0A"/>
    <w:rsid w:val="00977174"/>
    <w:rsid w:val="009778EB"/>
    <w:rsid w:val="00977DB0"/>
    <w:rsid w:val="0098064B"/>
    <w:rsid w:val="009808A3"/>
    <w:rsid w:val="00980CF5"/>
    <w:rsid w:val="00980F6E"/>
    <w:rsid w:val="009822A8"/>
    <w:rsid w:val="00983461"/>
    <w:rsid w:val="00983DD7"/>
    <w:rsid w:val="0098488E"/>
    <w:rsid w:val="00984F98"/>
    <w:rsid w:val="00984FBC"/>
    <w:rsid w:val="0098552E"/>
    <w:rsid w:val="00985BE9"/>
    <w:rsid w:val="00985EC1"/>
    <w:rsid w:val="00985F4E"/>
    <w:rsid w:val="0098636E"/>
    <w:rsid w:val="009867F9"/>
    <w:rsid w:val="0098696D"/>
    <w:rsid w:val="00987A36"/>
    <w:rsid w:val="00990EE3"/>
    <w:rsid w:val="0099267C"/>
    <w:rsid w:val="00993019"/>
    <w:rsid w:val="009941BB"/>
    <w:rsid w:val="009945BD"/>
    <w:rsid w:val="00994DC6"/>
    <w:rsid w:val="00994E45"/>
    <w:rsid w:val="009956B2"/>
    <w:rsid w:val="0099622F"/>
    <w:rsid w:val="00996745"/>
    <w:rsid w:val="00997583"/>
    <w:rsid w:val="00997B48"/>
    <w:rsid w:val="00997E03"/>
    <w:rsid w:val="00997F89"/>
    <w:rsid w:val="009A0160"/>
    <w:rsid w:val="009A2157"/>
    <w:rsid w:val="009A29B4"/>
    <w:rsid w:val="009A2D1E"/>
    <w:rsid w:val="009A3DB5"/>
    <w:rsid w:val="009A40D6"/>
    <w:rsid w:val="009A4364"/>
    <w:rsid w:val="009A4BB0"/>
    <w:rsid w:val="009A4BF9"/>
    <w:rsid w:val="009A4CA1"/>
    <w:rsid w:val="009A5255"/>
    <w:rsid w:val="009A5A7B"/>
    <w:rsid w:val="009A5C66"/>
    <w:rsid w:val="009A6ED6"/>
    <w:rsid w:val="009A7550"/>
    <w:rsid w:val="009B0261"/>
    <w:rsid w:val="009B0D3A"/>
    <w:rsid w:val="009B1E61"/>
    <w:rsid w:val="009B1F2C"/>
    <w:rsid w:val="009B1F95"/>
    <w:rsid w:val="009B2C5A"/>
    <w:rsid w:val="009B3425"/>
    <w:rsid w:val="009B4378"/>
    <w:rsid w:val="009B4A23"/>
    <w:rsid w:val="009B4BDD"/>
    <w:rsid w:val="009B5D64"/>
    <w:rsid w:val="009B5E1A"/>
    <w:rsid w:val="009B600C"/>
    <w:rsid w:val="009B6677"/>
    <w:rsid w:val="009B721E"/>
    <w:rsid w:val="009B778C"/>
    <w:rsid w:val="009C0127"/>
    <w:rsid w:val="009C0635"/>
    <w:rsid w:val="009C1044"/>
    <w:rsid w:val="009C10AD"/>
    <w:rsid w:val="009C12B9"/>
    <w:rsid w:val="009C4A12"/>
    <w:rsid w:val="009C4F86"/>
    <w:rsid w:val="009C5A55"/>
    <w:rsid w:val="009C621E"/>
    <w:rsid w:val="009C761A"/>
    <w:rsid w:val="009C7E19"/>
    <w:rsid w:val="009C7E63"/>
    <w:rsid w:val="009D00CD"/>
    <w:rsid w:val="009D03ED"/>
    <w:rsid w:val="009D0589"/>
    <w:rsid w:val="009D0660"/>
    <w:rsid w:val="009D0826"/>
    <w:rsid w:val="009D2670"/>
    <w:rsid w:val="009D313F"/>
    <w:rsid w:val="009D3192"/>
    <w:rsid w:val="009D359F"/>
    <w:rsid w:val="009D36C4"/>
    <w:rsid w:val="009D3966"/>
    <w:rsid w:val="009D3C36"/>
    <w:rsid w:val="009D3FC9"/>
    <w:rsid w:val="009D4980"/>
    <w:rsid w:val="009D5336"/>
    <w:rsid w:val="009D5C37"/>
    <w:rsid w:val="009D6231"/>
    <w:rsid w:val="009D6254"/>
    <w:rsid w:val="009D71F9"/>
    <w:rsid w:val="009D7699"/>
    <w:rsid w:val="009D789E"/>
    <w:rsid w:val="009D7CFB"/>
    <w:rsid w:val="009E045C"/>
    <w:rsid w:val="009E15E3"/>
    <w:rsid w:val="009E2F8E"/>
    <w:rsid w:val="009E31BC"/>
    <w:rsid w:val="009E435C"/>
    <w:rsid w:val="009E48EE"/>
    <w:rsid w:val="009E4B39"/>
    <w:rsid w:val="009E4C68"/>
    <w:rsid w:val="009E6D05"/>
    <w:rsid w:val="009E735D"/>
    <w:rsid w:val="009F091B"/>
    <w:rsid w:val="009F0965"/>
    <w:rsid w:val="009F09F6"/>
    <w:rsid w:val="009F0E30"/>
    <w:rsid w:val="009F144D"/>
    <w:rsid w:val="009F15CE"/>
    <w:rsid w:val="009F1FF9"/>
    <w:rsid w:val="009F28C6"/>
    <w:rsid w:val="009F29A2"/>
    <w:rsid w:val="009F3838"/>
    <w:rsid w:val="009F3928"/>
    <w:rsid w:val="009F3EA0"/>
    <w:rsid w:val="009F5390"/>
    <w:rsid w:val="009F5946"/>
    <w:rsid w:val="009F5B1A"/>
    <w:rsid w:val="009F6D87"/>
    <w:rsid w:val="009F6F1C"/>
    <w:rsid w:val="009F7B61"/>
    <w:rsid w:val="009F7D8E"/>
    <w:rsid w:val="00A01CD0"/>
    <w:rsid w:val="00A0245D"/>
    <w:rsid w:val="00A0264B"/>
    <w:rsid w:val="00A027C0"/>
    <w:rsid w:val="00A02B26"/>
    <w:rsid w:val="00A02CEF"/>
    <w:rsid w:val="00A03033"/>
    <w:rsid w:val="00A03365"/>
    <w:rsid w:val="00A0448C"/>
    <w:rsid w:val="00A044AC"/>
    <w:rsid w:val="00A045D4"/>
    <w:rsid w:val="00A04CE9"/>
    <w:rsid w:val="00A04D17"/>
    <w:rsid w:val="00A04D2E"/>
    <w:rsid w:val="00A075EA"/>
    <w:rsid w:val="00A123DA"/>
    <w:rsid w:val="00A131BA"/>
    <w:rsid w:val="00A1320E"/>
    <w:rsid w:val="00A14990"/>
    <w:rsid w:val="00A14EAF"/>
    <w:rsid w:val="00A15796"/>
    <w:rsid w:val="00A15BFC"/>
    <w:rsid w:val="00A16C56"/>
    <w:rsid w:val="00A173CE"/>
    <w:rsid w:val="00A17E79"/>
    <w:rsid w:val="00A20370"/>
    <w:rsid w:val="00A20644"/>
    <w:rsid w:val="00A214C1"/>
    <w:rsid w:val="00A21530"/>
    <w:rsid w:val="00A21CB9"/>
    <w:rsid w:val="00A21F68"/>
    <w:rsid w:val="00A2286C"/>
    <w:rsid w:val="00A2290E"/>
    <w:rsid w:val="00A22B7E"/>
    <w:rsid w:val="00A230C4"/>
    <w:rsid w:val="00A2320E"/>
    <w:rsid w:val="00A2416C"/>
    <w:rsid w:val="00A24E03"/>
    <w:rsid w:val="00A2553E"/>
    <w:rsid w:val="00A25596"/>
    <w:rsid w:val="00A2607A"/>
    <w:rsid w:val="00A268B3"/>
    <w:rsid w:val="00A2705E"/>
    <w:rsid w:val="00A30468"/>
    <w:rsid w:val="00A310E6"/>
    <w:rsid w:val="00A310F8"/>
    <w:rsid w:val="00A32007"/>
    <w:rsid w:val="00A32255"/>
    <w:rsid w:val="00A330D6"/>
    <w:rsid w:val="00A34C98"/>
    <w:rsid w:val="00A34E0D"/>
    <w:rsid w:val="00A35AB3"/>
    <w:rsid w:val="00A36131"/>
    <w:rsid w:val="00A36554"/>
    <w:rsid w:val="00A36FAD"/>
    <w:rsid w:val="00A37A58"/>
    <w:rsid w:val="00A37D54"/>
    <w:rsid w:val="00A406E6"/>
    <w:rsid w:val="00A40970"/>
    <w:rsid w:val="00A40DFF"/>
    <w:rsid w:val="00A413DF"/>
    <w:rsid w:val="00A41C64"/>
    <w:rsid w:val="00A41F47"/>
    <w:rsid w:val="00A4240A"/>
    <w:rsid w:val="00A42606"/>
    <w:rsid w:val="00A42678"/>
    <w:rsid w:val="00A42832"/>
    <w:rsid w:val="00A42A85"/>
    <w:rsid w:val="00A42B23"/>
    <w:rsid w:val="00A42C07"/>
    <w:rsid w:val="00A435DC"/>
    <w:rsid w:val="00A43651"/>
    <w:rsid w:val="00A43ACD"/>
    <w:rsid w:val="00A43FB9"/>
    <w:rsid w:val="00A449D2"/>
    <w:rsid w:val="00A45EFE"/>
    <w:rsid w:val="00A46A57"/>
    <w:rsid w:val="00A4745D"/>
    <w:rsid w:val="00A474A7"/>
    <w:rsid w:val="00A47C96"/>
    <w:rsid w:val="00A47DA6"/>
    <w:rsid w:val="00A50343"/>
    <w:rsid w:val="00A5070A"/>
    <w:rsid w:val="00A50E77"/>
    <w:rsid w:val="00A51112"/>
    <w:rsid w:val="00A5223E"/>
    <w:rsid w:val="00A52873"/>
    <w:rsid w:val="00A5313F"/>
    <w:rsid w:val="00A53535"/>
    <w:rsid w:val="00A53FD3"/>
    <w:rsid w:val="00A5484E"/>
    <w:rsid w:val="00A54A51"/>
    <w:rsid w:val="00A56CD2"/>
    <w:rsid w:val="00A575B7"/>
    <w:rsid w:val="00A57DC8"/>
    <w:rsid w:val="00A601BA"/>
    <w:rsid w:val="00A60879"/>
    <w:rsid w:val="00A608D8"/>
    <w:rsid w:val="00A613E6"/>
    <w:rsid w:val="00A614A0"/>
    <w:rsid w:val="00A61C43"/>
    <w:rsid w:val="00A62117"/>
    <w:rsid w:val="00A62677"/>
    <w:rsid w:val="00A62AB6"/>
    <w:rsid w:val="00A62CF4"/>
    <w:rsid w:val="00A6476B"/>
    <w:rsid w:val="00A64990"/>
    <w:rsid w:val="00A65220"/>
    <w:rsid w:val="00A6525E"/>
    <w:rsid w:val="00A65E45"/>
    <w:rsid w:val="00A65F3A"/>
    <w:rsid w:val="00A663EF"/>
    <w:rsid w:val="00A66539"/>
    <w:rsid w:val="00A66BC6"/>
    <w:rsid w:val="00A66ED4"/>
    <w:rsid w:val="00A66F2A"/>
    <w:rsid w:val="00A67089"/>
    <w:rsid w:val="00A6751A"/>
    <w:rsid w:val="00A67E18"/>
    <w:rsid w:val="00A67E2E"/>
    <w:rsid w:val="00A70286"/>
    <w:rsid w:val="00A702FC"/>
    <w:rsid w:val="00A71B69"/>
    <w:rsid w:val="00A71ECC"/>
    <w:rsid w:val="00A746BB"/>
    <w:rsid w:val="00A75183"/>
    <w:rsid w:val="00A75AC3"/>
    <w:rsid w:val="00A76084"/>
    <w:rsid w:val="00A76152"/>
    <w:rsid w:val="00A768D3"/>
    <w:rsid w:val="00A77079"/>
    <w:rsid w:val="00A77455"/>
    <w:rsid w:val="00A775E2"/>
    <w:rsid w:val="00A77AB7"/>
    <w:rsid w:val="00A80221"/>
    <w:rsid w:val="00A81BDF"/>
    <w:rsid w:val="00A81E83"/>
    <w:rsid w:val="00A82176"/>
    <w:rsid w:val="00A82ABC"/>
    <w:rsid w:val="00A82FF9"/>
    <w:rsid w:val="00A840E6"/>
    <w:rsid w:val="00A84470"/>
    <w:rsid w:val="00A84B52"/>
    <w:rsid w:val="00A84DE1"/>
    <w:rsid w:val="00A85028"/>
    <w:rsid w:val="00A86038"/>
    <w:rsid w:val="00A8667B"/>
    <w:rsid w:val="00A87576"/>
    <w:rsid w:val="00A87C12"/>
    <w:rsid w:val="00A901A6"/>
    <w:rsid w:val="00A905B6"/>
    <w:rsid w:val="00A91175"/>
    <w:rsid w:val="00A92560"/>
    <w:rsid w:val="00A92AF2"/>
    <w:rsid w:val="00A935A5"/>
    <w:rsid w:val="00A93B77"/>
    <w:rsid w:val="00A953AF"/>
    <w:rsid w:val="00A95933"/>
    <w:rsid w:val="00A95B6D"/>
    <w:rsid w:val="00A95BD0"/>
    <w:rsid w:val="00A95D07"/>
    <w:rsid w:val="00A9642F"/>
    <w:rsid w:val="00A9657C"/>
    <w:rsid w:val="00A96B9A"/>
    <w:rsid w:val="00A96BCD"/>
    <w:rsid w:val="00A96DA2"/>
    <w:rsid w:val="00A9710C"/>
    <w:rsid w:val="00AA04A6"/>
    <w:rsid w:val="00AA061C"/>
    <w:rsid w:val="00AA067D"/>
    <w:rsid w:val="00AA0BF9"/>
    <w:rsid w:val="00AA106E"/>
    <w:rsid w:val="00AA16EC"/>
    <w:rsid w:val="00AA27ED"/>
    <w:rsid w:val="00AA333B"/>
    <w:rsid w:val="00AA34E5"/>
    <w:rsid w:val="00AA497A"/>
    <w:rsid w:val="00AA4D05"/>
    <w:rsid w:val="00AA60B6"/>
    <w:rsid w:val="00AA63F2"/>
    <w:rsid w:val="00AA6F79"/>
    <w:rsid w:val="00AA7349"/>
    <w:rsid w:val="00AA7DD6"/>
    <w:rsid w:val="00AB04DD"/>
    <w:rsid w:val="00AB1C52"/>
    <w:rsid w:val="00AB2306"/>
    <w:rsid w:val="00AB2671"/>
    <w:rsid w:val="00AB31AC"/>
    <w:rsid w:val="00AB3DC3"/>
    <w:rsid w:val="00AB4048"/>
    <w:rsid w:val="00AB4545"/>
    <w:rsid w:val="00AB4662"/>
    <w:rsid w:val="00AB47C5"/>
    <w:rsid w:val="00AB4DF9"/>
    <w:rsid w:val="00AB67EF"/>
    <w:rsid w:val="00AB6F83"/>
    <w:rsid w:val="00AB77BA"/>
    <w:rsid w:val="00AC02C2"/>
    <w:rsid w:val="00AC06B0"/>
    <w:rsid w:val="00AC0764"/>
    <w:rsid w:val="00AC0AD9"/>
    <w:rsid w:val="00AC0C0E"/>
    <w:rsid w:val="00AC2FB4"/>
    <w:rsid w:val="00AC34CE"/>
    <w:rsid w:val="00AC4878"/>
    <w:rsid w:val="00AC5700"/>
    <w:rsid w:val="00AC5867"/>
    <w:rsid w:val="00AC5F2E"/>
    <w:rsid w:val="00AC7A77"/>
    <w:rsid w:val="00AD0037"/>
    <w:rsid w:val="00AD02C7"/>
    <w:rsid w:val="00AD062D"/>
    <w:rsid w:val="00AD0B79"/>
    <w:rsid w:val="00AD0C5E"/>
    <w:rsid w:val="00AD108B"/>
    <w:rsid w:val="00AD142A"/>
    <w:rsid w:val="00AD15BC"/>
    <w:rsid w:val="00AD1A97"/>
    <w:rsid w:val="00AD1CCC"/>
    <w:rsid w:val="00AD34C6"/>
    <w:rsid w:val="00AD38F3"/>
    <w:rsid w:val="00AD4615"/>
    <w:rsid w:val="00AD593F"/>
    <w:rsid w:val="00AD5BDA"/>
    <w:rsid w:val="00AD5DE3"/>
    <w:rsid w:val="00AD5DFB"/>
    <w:rsid w:val="00AD5EBA"/>
    <w:rsid w:val="00AE0798"/>
    <w:rsid w:val="00AE0BC1"/>
    <w:rsid w:val="00AE1B61"/>
    <w:rsid w:val="00AE1CEE"/>
    <w:rsid w:val="00AE240D"/>
    <w:rsid w:val="00AE2ACB"/>
    <w:rsid w:val="00AE2F21"/>
    <w:rsid w:val="00AE37BF"/>
    <w:rsid w:val="00AE392E"/>
    <w:rsid w:val="00AE3C4A"/>
    <w:rsid w:val="00AE4AEA"/>
    <w:rsid w:val="00AE52AC"/>
    <w:rsid w:val="00AE6AF0"/>
    <w:rsid w:val="00AE6D3E"/>
    <w:rsid w:val="00AE759C"/>
    <w:rsid w:val="00AF049C"/>
    <w:rsid w:val="00AF04A8"/>
    <w:rsid w:val="00AF123B"/>
    <w:rsid w:val="00AF162B"/>
    <w:rsid w:val="00AF2153"/>
    <w:rsid w:val="00AF2B66"/>
    <w:rsid w:val="00AF44FF"/>
    <w:rsid w:val="00AF49E4"/>
    <w:rsid w:val="00AF5552"/>
    <w:rsid w:val="00AF5DA8"/>
    <w:rsid w:val="00AF74B1"/>
    <w:rsid w:val="00AF7E30"/>
    <w:rsid w:val="00B001F0"/>
    <w:rsid w:val="00B005E4"/>
    <w:rsid w:val="00B00EFD"/>
    <w:rsid w:val="00B027BB"/>
    <w:rsid w:val="00B02E40"/>
    <w:rsid w:val="00B02F0A"/>
    <w:rsid w:val="00B03AE3"/>
    <w:rsid w:val="00B041B7"/>
    <w:rsid w:val="00B04A74"/>
    <w:rsid w:val="00B05B74"/>
    <w:rsid w:val="00B0760E"/>
    <w:rsid w:val="00B101A2"/>
    <w:rsid w:val="00B103E6"/>
    <w:rsid w:val="00B1044A"/>
    <w:rsid w:val="00B1086D"/>
    <w:rsid w:val="00B10914"/>
    <w:rsid w:val="00B10C16"/>
    <w:rsid w:val="00B11015"/>
    <w:rsid w:val="00B123A8"/>
    <w:rsid w:val="00B15022"/>
    <w:rsid w:val="00B15BA4"/>
    <w:rsid w:val="00B15F9E"/>
    <w:rsid w:val="00B170F9"/>
    <w:rsid w:val="00B20571"/>
    <w:rsid w:val="00B2138E"/>
    <w:rsid w:val="00B216C2"/>
    <w:rsid w:val="00B21CCC"/>
    <w:rsid w:val="00B21EB2"/>
    <w:rsid w:val="00B23D7F"/>
    <w:rsid w:val="00B2471C"/>
    <w:rsid w:val="00B25272"/>
    <w:rsid w:val="00B25C22"/>
    <w:rsid w:val="00B2651B"/>
    <w:rsid w:val="00B269EC"/>
    <w:rsid w:val="00B2728E"/>
    <w:rsid w:val="00B276CC"/>
    <w:rsid w:val="00B27A25"/>
    <w:rsid w:val="00B27B49"/>
    <w:rsid w:val="00B27E77"/>
    <w:rsid w:val="00B31375"/>
    <w:rsid w:val="00B3142C"/>
    <w:rsid w:val="00B3209D"/>
    <w:rsid w:val="00B32D31"/>
    <w:rsid w:val="00B33FC4"/>
    <w:rsid w:val="00B3426B"/>
    <w:rsid w:val="00B3435C"/>
    <w:rsid w:val="00B34D5E"/>
    <w:rsid w:val="00B34F42"/>
    <w:rsid w:val="00B35507"/>
    <w:rsid w:val="00B362C1"/>
    <w:rsid w:val="00B400AB"/>
    <w:rsid w:val="00B40D21"/>
    <w:rsid w:val="00B41828"/>
    <w:rsid w:val="00B42715"/>
    <w:rsid w:val="00B427A0"/>
    <w:rsid w:val="00B42A01"/>
    <w:rsid w:val="00B42B3C"/>
    <w:rsid w:val="00B435E6"/>
    <w:rsid w:val="00B43F7A"/>
    <w:rsid w:val="00B44894"/>
    <w:rsid w:val="00B45356"/>
    <w:rsid w:val="00B46AB4"/>
    <w:rsid w:val="00B46BD9"/>
    <w:rsid w:val="00B46CC9"/>
    <w:rsid w:val="00B46FAE"/>
    <w:rsid w:val="00B4736E"/>
    <w:rsid w:val="00B47A3D"/>
    <w:rsid w:val="00B5062E"/>
    <w:rsid w:val="00B50BF1"/>
    <w:rsid w:val="00B50D37"/>
    <w:rsid w:val="00B51715"/>
    <w:rsid w:val="00B51A6B"/>
    <w:rsid w:val="00B51E48"/>
    <w:rsid w:val="00B54697"/>
    <w:rsid w:val="00B5479E"/>
    <w:rsid w:val="00B54F50"/>
    <w:rsid w:val="00B554FA"/>
    <w:rsid w:val="00B556DD"/>
    <w:rsid w:val="00B55F90"/>
    <w:rsid w:val="00B56887"/>
    <w:rsid w:val="00B574DA"/>
    <w:rsid w:val="00B57B4B"/>
    <w:rsid w:val="00B6032D"/>
    <w:rsid w:val="00B6157D"/>
    <w:rsid w:val="00B61B00"/>
    <w:rsid w:val="00B61DBA"/>
    <w:rsid w:val="00B62203"/>
    <w:rsid w:val="00B62243"/>
    <w:rsid w:val="00B6224E"/>
    <w:rsid w:val="00B62BD8"/>
    <w:rsid w:val="00B63466"/>
    <w:rsid w:val="00B63A71"/>
    <w:rsid w:val="00B64089"/>
    <w:rsid w:val="00B640D7"/>
    <w:rsid w:val="00B64627"/>
    <w:rsid w:val="00B648BA"/>
    <w:rsid w:val="00B64DE6"/>
    <w:rsid w:val="00B65CD8"/>
    <w:rsid w:val="00B66A2B"/>
    <w:rsid w:val="00B670B6"/>
    <w:rsid w:val="00B670FB"/>
    <w:rsid w:val="00B671BC"/>
    <w:rsid w:val="00B67C47"/>
    <w:rsid w:val="00B7115C"/>
    <w:rsid w:val="00B72320"/>
    <w:rsid w:val="00B72847"/>
    <w:rsid w:val="00B72A55"/>
    <w:rsid w:val="00B7347B"/>
    <w:rsid w:val="00B73640"/>
    <w:rsid w:val="00B74176"/>
    <w:rsid w:val="00B74651"/>
    <w:rsid w:val="00B74C19"/>
    <w:rsid w:val="00B74DF6"/>
    <w:rsid w:val="00B75062"/>
    <w:rsid w:val="00B75DE0"/>
    <w:rsid w:val="00B766AF"/>
    <w:rsid w:val="00B76C73"/>
    <w:rsid w:val="00B76D2F"/>
    <w:rsid w:val="00B77024"/>
    <w:rsid w:val="00B805DD"/>
    <w:rsid w:val="00B806C2"/>
    <w:rsid w:val="00B80BE8"/>
    <w:rsid w:val="00B80CB1"/>
    <w:rsid w:val="00B81484"/>
    <w:rsid w:val="00B81745"/>
    <w:rsid w:val="00B81C71"/>
    <w:rsid w:val="00B8219D"/>
    <w:rsid w:val="00B82605"/>
    <w:rsid w:val="00B82879"/>
    <w:rsid w:val="00B82B1F"/>
    <w:rsid w:val="00B8349D"/>
    <w:rsid w:val="00B84C08"/>
    <w:rsid w:val="00B84C38"/>
    <w:rsid w:val="00B875CE"/>
    <w:rsid w:val="00B878EA"/>
    <w:rsid w:val="00B87F32"/>
    <w:rsid w:val="00B90D39"/>
    <w:rsid w:val="00B90EAE"/>
    <w:rsid w:val="00B916D0"/>
    <w:rsid w:val="00B921A0"/>
    <w:rsid w:val="00B92D11"/>
    <w:rsid w:val="00B940B9"/>
    <w:rsid w:val="00B94823"/>
    <w:rsid w:val="00B949EB"/>
    <w:rsid w:val="00B950D4"/>
    <w:rsid w:val="00B95E98"/>
    <w:rsid w:val="00B96739"/>
    <w:rsid w:val="00B9677A"/>
    <w:rsid w:val="00B9690C"/>
    <w:rsid w:val="00B96D7E"/>
    <w:rsid w:val="00BA0FF6"/>
    <w:rsid w:val="00BA14BB"/>
    <w:rsid w:val="00BA16B5"/>
    <w:rsid w:val="00BA1976"/>
    <w:rsid w:val="00BA1B5B"/>
    <w:rsid w:val="00BA1CFE"/>
    <w:rsid w:val="00BA2F5E"/>
    <w:rsid w:val="00BA41F4"/>
    <w:rsid w:val="00BA4286"/>
    <w:rsid w:val="00BA4B9D"/>
    <w:rsid w:val="00BA4C99"/>
    <w:rsid w:val="00BA555B"/>
    <w:rsid w:val="00BA59D2"/>
    <w:rsid w:val="00BA60F2"/>
    <w:rsid w:val="00BA66F6"/>
    <w:rsid w:val="00BA672A"/>
    <w:rsid w:val="00BA68EB"/>
    <w:rsid w:val="00BA6AC8"/>
    <w:rsid w:val="00BA6E00"/>
    <w:rsid w:val="00BA7520"/>
    <w:rsid w:val="00BA7ECA"/>
    <w:rsid w:val="00BB05A3"/>
    <w:rsid w:val="00BB0B17"/>
    <w:rsid w:val="00BB18EE"/>
    <w:rsid w:val="00BB1DFB"/>
    <w:rsid w:val="00BB24C5"/>
    <w:rsid w:val="00BB2833"/>
    <w:rsid w:val="00BB5A31"/>
    <w:rsid w:val="00BB6542"/>
    <w:rsid w:val="00BB6A1E"/>
    <w:rsid w:val="00BC18F4"/>
    <w:rsid w:val="00BC221F"/>
    <w:rsid w:val="00BC2BD2"/>
    <w:rsid w:val="00BC3B26"/>
    <w:rsid w:val="00BC3C50"/>
    <w:rsid w:val="00BC3F65"/>
    <w:rsid w:val="00BC4276"/>
    <w:rsid w:val="00BC7C14"/>
    <w:rsid w:val="00BC7E15"/>
    <w:rsid w:val="00BD01D1"/>
    <w:rsid w:val="00BD029D"/>
    <w:rsid w:val="00BD0438"/>
    <w:rsid w:val="00BD0AB8"/>
    <w:rsid w:val="00BD14F3"/>
    <w:rsid w:val="00BD188D"/>
    <w:rsid w:val="00BD1F34"/>
    <w:rsid w:val="00BD359E"/>
    <w:rsid w:val="00BD3ED3"/>
    <w:rsid w:val="00BD45E6"/>
    <w:rsid w:val="00BD4C70"/>
    <w:rsid w:val="00BD534A"/>
    <w:rsid w:val="00BD53DF"/>
    <w:rsid w:val="00BD5994"/>
    <w:rsid w:val="00BD6DBF"/>
    <w:rsid w:val="00BD742C"/>
    <w:rsid w:val="00BD74A3"/>
    <w:rsid w:val="00BD7842"/>
    <w:rsid w:val="00BD7AF1"/>
    <w:rsid w:val="00BE0B14"/>
    <w:rsid w:val="00BE0C87"/>
    <w:rsid w:val="00BE109E"/>
    <w:rsid w:val="00BE1367"/>
    <w:rsid w:val="00BE1F0B"/>
    <w:rsid w:val="00BE2053"/>
    <w:rsid w:val="00BE2FD2"/>
    <w:rsid w:val="00BE322A"/>
    <w:rsid w:val="00BE38BD"/>
    <w:rsid w:val="00BE3CB4"/>
    <w:rsid w:val="00BE3D45"/>
    <w:rsid w:val="00BE3E03"/>
    <w:rsid w:val="00BE5206"/>
    <w:rsid w:val="00BE5345"/>
    <w:rsid w:val="00BE5B5A"/>
    <w:rsid w:val="00BE5F27"/>
    <w:rsid w:val="00BE61E4"/>
    <w:rsid w:val="00BE625B"/>
    <w:rsid w:val="00BE72DB"/>
    <w:rsid w:val="00BE7699"/>
    <w:rsid w:val="00BF023B"/>
    <w:rsid w:val="00BF042F"/>
    <w:rsid w:val="00BF0591"/>
    <w:rsid w:val="00BF1508"/>
    <w:rsid w:val="00BF1512"/>
    <w:rsid w:val="00BF23C0"/>
    <w:rsid w:val="00BF3C11"/>
    <w:rsid w:val="00BF3C44"/>
    <w:rsid w:val="00BF3E87"/>
    <w:rsid w:val="00BF43AB"/>
    <w:rsid w:val="00BF53EB"/>
    <w:rsid w:val="00BF55C7"/>
    <w:rsid w:val="00BF5623"/>
    <w:rsid w:val="00BF5DD9"/>
    <w:rsid w:val="00BF6A12"/>
    <w:rsid w:val="00BF6B83"/>
    <w:rsid w:val="00BF6D7B"/>
    <w:rsid w:val="00BF6E07"/>
    <w:rsid w:val="00BF7C1A"/>
    <w:rsid w:val="00BF7CE5"/>
    <w:rsid w:val="00C00383"/>
    <w:rsid w:val="00C0156E"/>
    <w:rsid w:val="00C0168B"/>
    <w:rsid w:val="00C01994"/>
    <w:rsid w:val="00C020DE"/>
    <w:rsid w:val="00C0252E"/>
    <w:rsid w:val="00C03556"/>
    <w:rsid w:val="00C04297"/>
    <w:rsid w:val="00C057AB"/>
    <w:rsid w:val="00C06331"/>
    <w:rsid w:val="00C069DD"/>
    <w:rsid w:val="00C06D86"/>
    <w:rsid w:val="00C071CE"/>
    <w:rsid w:val="00C07CE9"/>
    <w:rsid w:val="00C07DD0"/>
    <w:rsid w:val="00C10706"/>
    <w:rsid w:val="00C1091A"/>
    <w:rsid w:val="00C10A01"/>
    <w:rsid w:val="00C10D7E"/>
    <w:rsid w:val="00C11078"/>
    <w:rsid w:val="00C1126E"/>
    <w:rsid w:val="00C124F3"/>
    <w:rsid w:val="00C129BA"/>
    <w:rsid w:val="00C139AD"/>
    <w:rsid w:val="00C13F77"/>
    <w:rsid w:val="00C1483F"/>
    <w:rsid w:val="00C14BD4"/>
    <w:rsid w:val="00C15897"/>
    <w:rsid w:val="00C15A8F"/>
    <w:rsid w:val="00C15D54"/>
    <w:rsid w:val="00C16E1C"/>
    <w:rsid w:val="00C17090"/>
    <w:rsid w:val="00C17B76"/>
    <w:rsid w:val="00C201A8"/>
    <w:rsid w:val="00C20230"/>
    <w:rsid w:val="00C2079E"/>
    <w:rsid w:val="00C20B93"/>
    <w:rsid w:val="00C21A47"/>
    <w:rsid w:val="00C21A99"/>
    <w:rsid w:val="00C22059"/>
    <w:rsid w:val="00C22359"/>
    <w:rsid w:val="00C22552"/>
    <w:rsid w:val="00C22E3F"/>
    <w:rsid w:val="00C245E2"/>
    <w:rsid w:val="00C24D23"/>
    <w:rsid w:val="00C24D6E"/>
    <w:rsid w:val="00C25E8E"/>
    <w:rsid w:val="00C26A84"/>
    <w:rsid w:val="00C26B6B"/>
    <w:rsid w:val="00C271FB"/>
    <w:rsid w:val="00C2761F"/>
    <w:rsid w:val="00C30447"/>
    <w:rsid w:val="00C3158D"/>
    <w:rsid w:val="00C3172C"/>
    <w:rsid w:val="00C31A09"/>
    <w:rsid w:val="00C3208F"/>
    <w:rsid w:val="00C321B1"/>
    <w:rsid w:val="00C3229D"/>
    <w:rsid w:val="00C32E82"/>
    <w:rsid w:val="00C33248"/>
    <w:rsid w:val="00C353FD"/>
    <w:rsid w:val="00C3570C"/>
    <w:rsid w:val="00C35F91"/>
    <w:rsid w:val="00C36884"/>
    <w:rsid w:val="00C37ACA"/>
    <w:rsid w:val="00C40220"/>
    <w:rsid w:val="00C40662"/>
    <w:rsid w:val="00C40922"/>
    <w:rsid w:val="00C40A33"/>
    <w:rsid w:val="00C40F4F"/>
    <w:rsid w:val="00C420CF"/>
    <w:rsid w:val="00C43443"/>
    <w:rsid w:val="00C43BE0"/>
    <w:rsid w:val="00C44545"/>
    <w:rsid w:val="00C44BC3"/>
    <w:rsid w:val="00C44F60"/>
    <w:rsid w:val="00C457E6"/>
    <w:rsid w:val="00C45A1C"/>
    <w:rsid w:val="00C45FAE"/>
    <w:rsid w:val="00C4608A"/>
    <w:rsid w:val="00C460D5"/>
    <w:rsid w:val="00C461CD"/>
    <w:rsid w:val="00C465A2"/>
    <w:rsid w:val="00C4665B"/>
    <w:rsid w:val="00C46707"/>
    <w:rsid w:val="00C46C08"/>
    <w:rsid w:val="00C471E5"/>
    <w:rsid w:val="00C47AED"/>
    <w:rsid w:val="00C50B2A"/>
    <w:rsid w:val="00C51764"/>
    <w:rsid w:val="00C51A52"/>
    <w:rsid w:val="00C51E46"/>
    <w:rsid w:val="00C52399"/>
    <w:rsid w:val="00C52473"/>
    <w:rsid w:val="00C52D3F"/>
    <w:rsid w:val="00C53342"/>
    <w:rsid w:val="00C5368D"/>
    <w:rsid w:val="00C53EF5"/>
    <w:rsid w:val="00C5518A"/>
    <w:rsid w:val="00C56E9E"/>
    <w:rsid w:val="00C60E53"/>
    <w:rsid w:val="00C61615"/>
    <w:rsid w:val="00C6165B"/>
    <w:rsid w:val="00C61ACE"/>
    <w:rsid w:val="00C63182"/>
    <w:rsid w:val="00C63218"/>
    <w:rsid w:val="00C636A1"/>
    <w:rsid w:val="00C640B1"/>
    <w:rsid w:val="00C64134"/>
    <w:rsid w:val="00C643CE"/>
    <w:rsid w:val="00C647DA"/>
    <w:rsid w:val="00C6509D"/>
    <w:rsid w:val="00C653BE"/>
    <w:rsid w:val="00C65730"/>
    <w:rsid w:val="00C658AC"/>
    <w:rsid w:val="00C65B08"/>
    <w:rsid w:val="00C65B2B"/>
    <w:rsid w:val="00C65F72"/>
    <w:rsid w:val="00C66227"/>
    <w:rsid w:val="00C66620"/>
    <w:rsid w:val="00C66DC4"/>
    <w:rsid w:val="00C67645"/>
    <w:rsid w:val="00C703E3"/>
    <w:rsid w:val="00C711BD"/>
    <w:rsid w:val="00C715BC"/>
    <w:rsid w:val="00C7190B"/>
    <w:rsid w:val="00C719E1"/>
    <w:rsid w:val="00C74249"/>
    <w:rsid w:val="00C75E76"/>
    <w:rsid w:val="00C7689E"/>
    <w:rsid w:val="00C768AA"/>
    <w:rsid w:val="00C77172"/>
    <w:rsid w:val="00C776CE"/>
    <w:rsid w:val="00C77B33"/>
    <w:rsid w:val="00C77B72"/>
    <w:rsid w:val="00C77BE5"/>
    <w:rsid w:val="00C80028"/>
    <w:rsid w:val="00C809CC"/>
    <w:rsid w:val="00C815B1"/>
    <w:rsid w:val="00C81B56"/>
    <w:rsid w:val="00C8220A"/>
    <w:rsid w:val="00C82DC7"/>
    <w:rsid w:val="00C83A18"/>
    <w:rsid w:val="00C83DE0"/>
    <w:rsid w:val="00C84220"/>
    <w:rsid w:val="00C8430F"/>
    <w:rsid w:val="00C84538"/>
    <w:rsid w:val="00C84668"/>
    <w:rsid w:val="00C8485C"/>
    <w:rsid w:val="00C84F67"/>
    <w:rsid w:val="00C85BD3"/>
    <w:rsid w:val="00C86C8D"/>
    <w:rsid w:val="00C876FA"/>
    <w:rsid w:val="00C8796E"/>
    <w:rsid w:val="00C902C5"/>
    <w:rsid w:val="00C92425"/>
    <w:rsid w:val="00C92B61"/>
    <w:rsid w:val="00C934C3"/>
    <w:rsid w:val="00C93C5A"/>
    <w:rsid w:val="00C946A1"/>
    <w:rsid w:val="00C947E2"/>
    <w:rsid w:val="00C95109"/>
    <w:rsid w:val="00C95697"/>
    <w:rsid w:val="00C9613E"/>
    <w:rsid w:val="00C97089"/>
    <w:rsid w:val="00C974C8"/>
    <w:rsid w:val="00C97789"/>
    <w:rsid w:val="00CA0050"/>
    <w:rsid w:val="00CA0207"/>
    <w:rsid w:val="00CA153F"/>
    <w:rsid w:val="00CA34F0"/>
    <w:rsid w:val="00CA3A7C"/>
    <w:rsid w:val="00CA468A"/>
    <w:rsid w:val="00CA4F18"/>
    <w:rsid w:val="00CA5121"/>
    <w:rsid w:val="00CA5652"/>
    <w:rsid w:val="00CA6062"/>
    <w:rsid w:val="00CA6486"/>
    <w:rsid w:val="00CA6804"/>
    <w:rsid w:val="00CA6817"/>
    <w:rsid w:val="00CB0D2E"/>
    <w:rsid w:val="00CB0DE4"/>
    <w:rsid w:val="00CB150F"/>
    <w:rsid w:val="00CB187F"/>
    <w:rsid w:val="00CB1933"/>
    <w:rsid w:val="00CB1BEC"/>
    <w:rsid w:val="00CB1D0B"/>
    <w:rsid w:val="00CB1F51"/>
    <w:rsid w:val="00CB22CA"/>
    <w:rsid w:val="00CB3C3A"/>
    <w:rsid w:val="00CB418C"/>
    <w:rsid w:val="00CB4C1C"/>
    <w:rsid w:val="00CB4E84"/>
    <w:rsid w:val="00CB53D7"/>
    <w:rsid w:val="00CB6242"/>
    <w:rsid w:val="00CB6505"/>
    <w:rsid w:val="00CB6757"/>
    <w:rsid w:val="00CB6DBD"/>
    <w:rsid w:val="00CB75EF"/>
    <w:rsid w:val="00CB7A08"/>
    <w:rsid w:val="00CC03CE"/>
    <w:rsid w:val="00CC1A86"/>
    <w:rsid w:val="00CC1F90"/>
    <w:rsid w:val="00CC2146"/>
    <w:rsid w:val="00CC3C64"/>
    <w:rsid w:val="00CC3EFF"/>
    <w:rsid w:val="00CC3F7F"/>
    <w:rsid w:val="00CC40D1"/>
    <w:rsid w:val="00CC4752"/>
    <w:rsid w:val="00CC484B"/>
    <w:rsid w:val="00CC48F8"/>
    <w:rsid w:val="00CC4F16"/>
    <w:rsid w:val="00CC577F"/>
    <w:rsid w:val="00CC6E98"/>
    <w:rsid w:val="00CC7963"/>
    <w:rsid w:val="00CC79EE"/>
    <w:rsid w:val="00CC7EF3"/>
    <w:rsid w:val="00CD09E7"/>
    <w:rsid w:val="00CD13CB"/>
    <w:rsid w:val="00CD1BBC"/>
    <w:rsid w:val="00CD1C11"/>
    <w:rsid w:val="00CD2AF1"/>
    <w:rsid w:val="00CD3A23"/>
    <w:rsid w:val="00CD3F3D"/>
    <w:rsid w:val="00CD46AD"/>
    <w:rsid w:val="00CD5811"/>
    <w:rsid w:val="00CD5D18"/>
    <w:rsid w:val="00CD5E4C"/>
    <w:rsid w:val="00CD64E3"/>
    <w:rsid w:val="00CD67DD"/>
    <w:rsid w:val="00CD6AC3"/>
    <w:rsid w:val="00CD7C28"/>
    <w:rsid w:val="00CE1330"/>
    <w:rsid w:val="00CE1E46"/>
    <w:rsid w:val="00CE24EB"/>
    <w:rsid w:val="00CE2671"/>
    <w:rsid w:val="00CE36EA"/>
    <w:rsid w:val="00CE3A79"/>
    <w:rsid w:val="00CE417A"/>
    <w:rsid w:val="00CE45BC"/>
    <w:rsid w:val="00CE4973"/>
    <w:rsid w:val="00CE4F3D"/>
    <w:rsid w:val="00CE544A"/>
    <w:rsid w:val="00CE5829"/>
    <w:rsid w:val="00CE5D53"/>
    <w:rsid w:val="00CE675D"/>
    <w:rsid w:val="00CE6B5B"/>
    <w:rsid w:val="00CE6DB3"/>
    <w:rsid w:val="00CE6F78"/>
    <w:rsid w:val="00CF1BF3"/>
    <w:rsid w:val="00CF38AF"/>
    <w:rsid w:val="00CF3926"/>
    <w:rsid w:val="00CF3E43"/>
    <w:rsid w:val="00CF47F0"/>
    <w:rsid w:val="00CF49F8"/>
    <w:rsid w:val="00CF4CFF"/>
    <w:rsid w:val="00CF50A3"/>
    <w:rsid w:val="00CF5DE3"/>
    <w:rsid w:val="00CF6BB7"/>
    <w:rsid w:val="00CF7345"/>
    <w:rsid w:val="00D00AEE"/>
    <w:rsid w:val="00D00AF1"/>
    <w:rsid w:val="00D01A90"/>
    <w:rsid w:val="00D024EF"/>
    <w:rsid w:val="00D026AE"/>
    <w:rsid w:val="00D028F3"/>
    <w:rsid w:val="00D02F81"/>
    <w:rsid w:val="00D03023"/>
    <w:rsid w:val="00D030A2"/>
    <w:rsid w:val="00D030C6"/>
    <w:rsid w:val="00D032E7"/>
    <w:rsid w:val="00D037F9"/>
    <w:rsid w:val="00D03A78"/>
    <w:rsid w:val="00D03C1E"/>
    <w:rsid w:val="00D04A2A"/>
    <w:rsid w:val="00D051A5"/>
    <w:rsid w:val="00D052B2"/>
    <w:rsid w:val="00D05440"/>
    <w:rsid w:val="00D056D5"/>
    <w:rsid w:val="00D06735"/>
    <w:rsid w:val="00D06BE1"/>
    <w:rsid w:val="00D0736B"/>
    <w:rsid w:val="00D07457"/>
    <w:rsid w:val="00D07661"/>
    <w:rsid w:val="00D07E0C"/>
    <w:rsid w:val="00D11442"/>
    <w:rsid w:val="00D11857"/>
    <w:rsid w:val="00D11BA9"/>
    <w:rsid w:val="00D11E50"/>
    <w:rsid w:val="00D11EB5"/>
    <w:rsid w:val="00D123D5"/>
    <w:rsid w:val="00D12D0F"/>
    <w:rsid w:val="00D1354F"/>
    <w:rsid w:val="00D138AF"/>
    <w:rsid w:val="00D13FF5"/>
    <w:rsid w:val="00D140F7"/>
    <w:rsid w:val="00D14452"/>
    <w:rsid w:val="00D14538"/>
    <w:rsid w:val="00D162B6"/>
    <w:rsid w:val="00D1631B"/>
    <w:rsid w:val="00D166B1"/>
    <w:rsid w:val="00D170A2"/>
    <w:rsid w:val="00D20361"/>
    <w:rsid w:val="00D207BD"/>
    <w:rsid w:val="00D2112B"/>
    <w:rsid w:val="00D21B52"/>
    <w:rsid w:val="00D227A8"/>
    <w:rsid w:val="00D22B62"/>
    <w:rsid w:val="00D22D2A"/>
    <w:rsid w:val="00D25A98"/>
    <w:rsid w:val="00D269ED"/>
    <w:rsid w:val="00D300A7"/>
    <w:rsid w:val="00D301EF"/>
    <w:rsid w:val="00D30667"/>
    <w:rsid w:val="00D30715"/>
    <w:rsid w:val="00D30C6D"/>
    <w:rsid w:val="00D321F8"/>
    <w:rsid w:val="00D32C2B"/>
    <w:rsid w:val="00D335E3"/>
    <w:rsid w:val="00D33682"/>
    <w:rsid w:val="00D34F32"/>
    <w:rsid w:val="00D34F91"/>
    <w:rsid w:val="00D361E1"/>
    <w:rsid w:val="00D36F3E"/>
    <w:rsid w:val="00D37086"/>
    <w:rsid w:val="00D37340"/>
    <w:rsid w:val="00D37352"/>
    <w:rsid w:val="00D37744"/>
    <w:rsid w:val="00D3784B"/>
    <w:rsid w:val="00D37FED"/>
    <w:rsid w:val="00D40715"/>
    <w:rsid w:val="00D40BCB"/>
    <w:rsid w:val="00D412B1"/>
    <w:rsid w:val="00D41502"/>
    <w:rsid w:val="00D42D02"/>
    <w:rsid w:val="00D44661"/>
    <w:rsid w:val="00D44902"/>
    <w:rsid w:val="00D45BA7"/>
    <w:rsid w:val="00D46E3C"/>
    <w:rsid w:val="00D506BD"/>
    <w:rsid w:val="00D52345"/>
    <w:rsid w:val="00D52BBC"/>
    <w:rsid w:val="00D54440"/>
    <w:rsid w:val="00D5472B"/>
    <w:rsid w:val="00D558B4"/>
    <w:rsid w:val="00D55C35"/>
    <w:rsid w:val="00D56768"/>
    <w:rsid w:val="00D570AB"/>
    <w:rsid w:val="00D57717"/>
    <w:rsid w:val="00D57E6F"/>
    <w:rsid w:val="00D6177F"/>
    <w:rsid w:val="00D62218"/>
    <w:rsid w:val="00D638CD"/>
    <w:rsid w:val="00D63D41"/>
    <w:rsid w:val="00D65295"/>
    <w:rsid w:val="00D66697"/>
    <w:rsid w:val="00D66A07"/>
    <w:rsid w:val="00D66D3A"/>
    <w:rsid w:val="00D67DCF"/>
    <w:rsid w:val="00D7090A"/>
    <w:rsid w:val="00D70DC1"/>
    <w:rsid w:val="00D7175E"/>
    <w:rsid w:val="00D71E63"/>
    <w:rsid w:val="00D71F72"/>
    <w:rsid w:val="00D72B16"/>
    <w:rsid w:val="00D72BA3"/>
    <w:rsid w:val="00D75112"/>
    <w:rsid w:val="00D759F7"/>
    <w:rsid w:val="00D75C2D"/>
    <w:rsid w:val="00D8022A"/>
    <w:rsid w:val="00D80262"/>
    <w:rsid w:val="00D8058A"/>
    <w:rsid w:val="00D80BB5"/>
    <w:rsid w:val="00D80ED3"/>
    <w:rsid w:val="00D80F3E"/>
    <w:rsid w:val="00D81A06"/>
    <w:rsid w:val="00D81DFB"/>
    <w:rsid w:val="00D82201"/>
    <w:rsid w:val="00D824E3"/>
    <w:rsid w:val="00D82BFF"/>
    <w:rsid w:val="00D82DC3"/>
    <w:rsid w:val="00D82E6E"/>
    <w:rsid w:val="00D84E2A"/>
    <w:rsid w:val="00D87885"/>
    <w:rsid w:val="00D90087"/>
    <w:rsid w:val="00D91582"/>
    <w:rsid w:val="00D91841"/>
    <w:rsid w:val="00D933AD"/>
    <w:rsid w:val="00D934A0"/>
    <w:rsid w:val="00D944B7"/>
    <w:rsid w:val="00D94719"/>
    <w:rsid w:val="00D94E1D"/>
    <w:rsid w:val="00D96128"/>
    <w:rsid w:val="00D96652"/>
    <w:rsid w:val="00D96EB7"/>
    <w:rsid w:val="00D96F0A"/>
    <w:rsid w:val="00D972F9"/>
    <w:rsid w:val="00D97AD7"/>
    <w:rsid w:val="00D97FBD"/>
    <w:rsid w:val="00DA00EA"/>
    <w:rsid w:val="00DA0B9F"/>
    <w:rsid w:val="00DA1DFE"/>
    <w:rsid w:val="00DA2B47"/>
    <w:rsid w:val="00DA382A"/>
    <w:rsid w:val="00DA5E1A"/>
    <w:rsid w:val="00DA6259"/>
    <w:rsid w:val="00DA65A5"/>
    <w:rsid w:val="00DB09EF"/>
    <w:rsid w:val="00DB1E16"/>
    <w:rsid w:val="00DB2AA8"/>
    <w:rsid w:val="00DB5AB0"/>
    <w:rsid w:val="00DB6281"/>
    <w:rsid w:val="00DB6481"/>
    <w:rsid w:val="00DB6C87"/>
    <w:rsid w:val="00DB756D"/>
    <w:rsid w:val="00DC05AB"/>
    <w:rsid w:val="00DC0E6A"/>
    <w:rsid w:val="00DC2908"/>
    <w:rsid w:val="00DC2AFF"/>
    <w:rsid w:val="00DC3215"/>
    <w:rsid w:val="00DC33C5"/>
    <w:rsid w:val="00DC3D3F"/>
    <w:rsid w:val="00DC5141"/>
    <w:rsid w:val="00DC58FC"/>
    <w:rsid w:val="00DC68CC"/>
    <w:rsid w:val="00DC6D8A"/>
    <w:rsid w:val="00DD2714"/>
    <w:rsid w:val="00DD27FF"/>
    <w:rsid w:val="00DD3F53"/>
    <w:rsid w:val="00DD4C18"/>
    <w:rsid w:val="00DD5530"/>
    <w:rsid w:val="00DD6612"/>
    <w:rsid w:val="00DD699E"/>
    <w:rsid w:val="00DD6B18"/>
    <w:rsid w:val="00DE0018"/>
    <w:rsid w:val="00DE115F"/>
    <w:rsid w:val="00DE11CB"/>
    <w:rsid w:val="00DE1C48"/>
    <w:rsid w:val="00DE2859"/>
    <w:rsid w:val="00DE34C7"/>
    <w:rsid w:val="00DE5428"/>
    <w:rsid w:val="00DE6314"/>
    <w:rsid w:val="00DE637D"/>
    <w:rsid w:val="00DE6F4A"/>
    <w:rsid w:val="00DE7BF8"/>
    <w:rsid w:val="00DF0B23"/>
    <w:rsid w:val="00DF0E7C"/>
    <w:rsid w:val="00DF2368"/>
    <w:rsid w:val="00DF2D76"/>
    <w:rsid w:val="00DF4637"/>
    <w:rsid w:val="00DF4D5D"/>
    <w:rsid w:val="00DF6268"/>
    <w:rsid w:val="00DF660C"/>
    <w:rsid w:val="00DF66F8"/>
    <w:rsid w:val="00DF6A04"/>
    <w:rsid w:val="00DF73EF"/>
    <w:rsid w:val="00DF7E05"/>
    <w:rsid w:val="00E00415"/>
    <w:rsid w:val="00E01138"/>
    <w:rsid w:val="00E01C74"/>
    <w:rsid w:val="00E020A9"/>
    <w:rsid w:val="00E03926"/>
    <w:rsid w:val="00E03CA3"/>
    <w:rsid w:val="00E03D0B"/>
    <w:rsid w:val="00E0406C"/>
    <w:rsid w:val="00E04C63"/>
    <w:rsid w:val="00E05AD9"/>
    <w:rsid w:val="00E05CAB"/>
    <w:rsid w:val="00E062F0"/>
    <w:rsid w:val="00E06A80"/>
    <w:rsid w:val="00E06C5C"/>
    <w:rsid w:val="00E06FE1"/>
    <w:rsid w:val="00E06FEB"/>
    <w:rsid w:val="00E07068"/>
    <w:rsid w:val="00E074C0"/>
    <w:rsid w:val="00E078D3"/>
    <w:rsid w:val="00E07DCB"/>
    <w:rsid w:val="00E07E6C"/>
    <w:rsid w:val="00E100F5"/>
    <w:rsid w:val="00E106C7"/>
    <w:rsid w:val="00E10F91"/>
    <w:rsid w:val="00E11CFE"/>
    <w:rsid w:val="00E11EC3"/>
    <w:rsid w:val="00E1226E"/>
    <w:rsid w:val="00E124CF"/>
    <w:rsid w:val="00E124DB"/>
    <w:rsid w:val="00E12AC8"/>
    <w:rsid w:val="00E12EEA"/>
    <w:rsid w:val="00E1366E"/>
    <w:rsid w:val="00E14010"/>
    <w:rsid w:val="00E15A82"/>
    <w:rsid w:val="00E15AAF"/>
    <w:rsid w:val="00E163AD"/>
    <w:rsid w:val="00E16C18"/>
    <w:rsid w:val="00E16F02"/>
    <w:rsid w:val="00E1740C"/>
    <w:rsid w:val="00E17508"/>
    <w:rsid w:val="00E179AA"/>
    <w:rsid w:val="00E17DA9"/>
    <w:rsid w:val="00E17DE3"/>
    <w:rsid w:val="00E2120A"/>
    <w:rsid w:val="00E21A8B"/>
    <w:rsid w:val="00E21AB5"/>
    <w:rsid w:val="00E22B08"/>
    <w:rsid w:val="00E22D24"/>
    <w:rsid w:val="00E23500"/>
    <w:rsid w:val="00E24661"/>
    <w:rsid w:val="00E24F33"/>
    <w:rsid w:val="00E25326"/>
    <w:rsid w:val="00E25792"/>
    <w:rsid w:val="00E2589E"/>
    <w:rsid w:val="00E25C68"/>
    <w:rsid w:val="00E30572"/>
    <w:rsid w:val="00E3083F"/>
    <w:rsid w:val="00E30AFC"/>
    <w:rsid w:val="00E30B49"/>
    <w:rsid w:val="00E30DA2"/>
    <w:rsid w:val="00E315E1"/>
    <w:rsid w:val="00E31BAE"/>
    <w:rsid w:val="00E326DA"/>
    <w:rsid w:val="00E328C1"/>
    <w:rsid w:val="00E32C6B"/>
    <w:rsid w:val="00E33095"/>
    <w:rsid w:val="00E33AFB"/>
    <w:rsid w:val="00E33D14"/>
    <w:rsid w:val="00E3400F"/>
    <w:rsid w:val="00E3502C"/>
    <w:rsid w:val="00E35481"/>
    <w:rsid w:val="00E355FC"/>
    <w:rsid w:val="00E35B19"/>
    <w:rsid w:val="00E36912"/>
    <w:rsid w:val="00E41D32"/>
    <w:rsid w:val="00E420B2"/>
    <w:rsid w:val="00E43434"/>
    <w:rsid w:val="00E438B3"/>
    <w:rsid w:val="00E43B52"/>
    <w:rsid w:val="00E44A39"/>
    <w:rsid w:val="00E44B56"/>
    <w:rsid w:val="00E4566C"/>
    <w:rsid w:val="00E45A2F"/>
    <w:rsid w:val="00E45FD4"/>
    <w:rsid w:val="00E462AD"/>
    <w:rsid w:val="00E470EC"/>
    <w:rsid w:val="00E4736D"/>
    <w:rsid w:val="00E50979"/>
    <w:rsid w:val="00E50AAE"/>
    <w:rsid w:val="00E51507"/>
    <w:rsid w:val="00E51645"/>
    <w:rsid w:val="00E527D4"/>
    <w:rsid w:val="00E529D7"/>
    <w:rsid w:val="00E531FF"/>
    <w:rsid w:val="00E534DC"/>
    <w:rsid w:val="00E53D7A"/>
    <w:rsid w:val="00E53E95"/>
    <w:rsid w:val="00E53EA5"/>
    <w:rsid w:val="00E54E42"/>
    <w:rsid w:val="00E5573B"/>
    <w:rsid w:val="00E569FB"/>
    <w:rsid w:val="00E57FEE"/>
    <w:rsid w:val="00E60F52"/>
    <w:rsid w:val="00E6138B"/>
    <w:rsid w:val="00E616D9"/>
    <w:rsid w:val="00E62184"/>
    <w:rsid w:val="00E62656"/>
    <w:rsid w:val="00E62773"/>
    <w:rsid w:val="00E62AD4"/>
    <w:rsid w:val="00E62BA3"/>
    <w:rsid w:val="00E63135"/>
    <w:rsid w:val="00E633FC"/>
    <w:rsid w:val="00E6354F"/>
    <w:rsid w:val="00E6544F"/>
    <w:rsid w:val="00E65989"/>
    <w:rsid w:val="00E67228"/>
    <w:rsid w:val="00E677AB"/>
    <w:rsid w:val="00E710A2"/>
    <w:rsid w:val="00E71735"/>
    <w:rsid w:val="00E71A76"/>
    <w:rsid w:val="00E71C62"/>
    <w:rsid w:val="00E71D52"/>
    <w:rsid w:val="00E72223"/>
    <w:rsid w:val="00E730EB"/>
    <w:rsid w:val="00E73529"/>
    <w:rsid w:val="00E7443C"/>
    <w:rsid w:val="00E75300"/>
    <w:rsid w:val="00E75791"/>
    <w:rsid w:val="00E75E7D"/>
    <w:rsid w:val="00E761A0"/>
    <w:rsid w:val="00E765E6"/>
    <w:rsid w:val="00E817CD"/>
    <w:rsid w:val="00E81972"/>
    <w:rsid w:val="00E82520"/>
    <w:rsid w:val="00E826AC"/>
    <w:rsid w:val="00E82956"/>
    <w:rsid w:val="00E82B45"/>
    <w:rsid w:val="00E82E6C"/>
    <w:rsid w:val="00E8322B"/>
    <w:rsid w:val="00E8442B"/>
    <w:rsid w:val="00E84525"/>
    <w:rsid w:val="00E84A04"/>
    <w:rsid w:val="00E86839"/>
    <w:rsid w:val="00E91EE9"/>
    <w:rsid w:val="00E926E9"/>
    <w:rsid w:val="00E92C71"/>
    <w:rsid w:val="00E935BC"/>
    <w:rsid w:val="00E942D0"/>
    <w:rsid w:val="00E95786"/>
    <w:rsid w:val="00E95B2D"/>
    <w:rsid w:val="00E96225"/>
    <w:rsid w:val="00E97076"/>
    <w:rsid w:val="00E976D3"/>
    <w:rsid w:val="00EA0266"/>
    <w:rsid w:val="00EA0D2F"/>
    <w:rsid w:val="00EA0EE1"/>
    <w:rsid w:val="00EA1417"/>
    <w:rsid w:val="00EA245B"/>
    <w:rsid w:val="00EA2AC0"/>
    <w:rsid w:val="00EA2FEA"/>
    <w:rsid w:val="00EA319D"/>
    <w:rsid w:val="00EA3531"/>
    <w:rsid w:val="00EA3647"/>
    <w:rsid w:val="00EA5207"/>
    <w:rsid w:val="00EA5389"/>
    <w:rsid w:val="00EA5F68"/>
    <w:rsid w:val="00EA7DA5"/>
    <w:rsid w:val="00EB06E2"/>
    <w:rsid w:val="00EB07CB"/>
    <w:rsid w:val="00EB125C"/>
    <w:rsid w:val="00EB15DA"/>
    <w:rsid w:val="00EB470B"/>
    <w:rsid w:val="00EB479B"/>
    <w:rsid w:val="00EB47A6"/>
    <w:rsid w:val="00EB4BE5"/>
    <w:rsid w:val="00EB4C9F"/>
    <w:rsid w:val="00EB4F95"/>
    <w:rsid w:val="00EB509C"/>
    <w:rsid w:val="00EB6180"/>
    <w:rsid w:val="00EB65DE"/>
    <w:rsid w:val="00EB6A20"/>
    <w:rsid w:val="00EB6C1A"/>
    <w:rsid w:val="00EB79DF"/>
    <w:rsid w:val="00EC0FC3"/>
    <w:rsid w:val="00EC1528"/>
    <w:rsid w:val="00EC172F"/>
    <w:rsid w:val="00EC1AEF"/>
    <w:rsid w:val="00EC2375"/>
    <w:rsid w:val="00EC4239"/>
    <w:rsid w:val="00EC5C83"/>
    <w:rsid w:val="00EC5E4C"/>
    <w:rsid w:val="00EC5EDF"/>
    <w:rsid w:val="00EC61F9"/>
    <w:rsid w:val="00EC6AAF"/>
    <w:rsid w:val="00EC74E4"/>
    <w:rsid w:val="00EC7A3A"/>
    <w:rsid w:val="00ED049B"/>
    <w:rsid w:val="00ED05A9"/>
    <w:rsid w:val="00ED0722"/>
    <w:rsid w:val="00ED1A08"/>
    <w:rsid w:val="00ED3213"/>
    <w:rsid w:val="00ED486F"/>
    <w:rsid w:val="00ED4DFF"/>
    <w:rsid w:val="00ED5D0C"/>
    <w:rsid w:val="00ED6463"/>
    <w:rsid w:val="00ED716B"/>
    <w:rsid w:val="00ED72F1"/>
    <w:rsid w:val="00ED7349"/>
    <w:rsid w:val="00EE04FF"/>
    <w:rsid w:val="00EE09BE"/>
    <w:rsid w:val="00EE0C6D"/>
    <w:rsid w:val="00EE2159"/>
    <w:rsid w:val="00EE3351"/>
    <w:rsid w:val="00EE3887"/>
    <w:rsid w:val="00EE4144"/>
    <w:rsid w:val="00EE494F"/>
    <w:rsid w:val="00EE4A25"/>
    <w:rsid w:val="00EE5E32"/>
    <w:rsid w:val="00EE608A"/>
    <w:rsid w:val="00EE6D21"/>
    <w:rsid w:val="00EE72C0"/>
    <w:rsid w:val="00EE72D0"/>
    <w:rsid w:val="00EE7946"/>
    <w:rsid w:val="00EF02F2"/>
    <w:rsid w:val="00EF0DF2"/>
    <w:rsid w:val="00EF13E6"/>
    <w:rsid w:val="00EF1691"/>
    <w:rsid w:val="00EF30A5"/>
    <w:rsid w:val="00EF35D9"/>
    <w:rsid w:val="00EF4CB8"/>
    <w:rsid w:val="00EF5247"/>
    <w:rsid w:val="00EF601E"/>
    <w:rsid w:val="00EF60AE"/>
    <w:rsid w:val="00EF6B2C"/>
    <w:rsid w:val="00EF72B3"/>
    <w:rsid w:val="00F00641"/>
    <w:rsid w:val="00F00F68"/>
    <w:rsid w:val="00F01B7E"/>
    <w:rsid w:val="00F01DE0"/>
    <w:rsid w:val="00F025CD"/>
    <w:rsid w:val="00F028A5"/>
    <w:rsid w:val="00F02E68"/>
    <w:rsid w:val="00F02FBE"/>
    <w:rsid w:val="00F03620"/>
    <w:rsid w:val="00F052FC"/>
    <w:rsid w:val="00F06411"/>
    <w:rsid w:val="00F064D7"/>
    <w:rsid w:val="00F06544"/>
    <w:rsid w:val="00F071D0"/>
    <w:rsid w:val="00F071FE"/>
    <w:rsid w:val="00F07340"/>
    <w:rsid w:val="00F103F5"/>
    <w:rsid w:val="00F110EF"/>
    <w:rsid w:val="00F1159B"/>
    <w:rsid w:val="00F11CEC"/>
    <w:rsid w:val="00F12F88"/>
    <w:rsid w:val="00F139A4"/>
    <w:rsid w:val="00F13A6F"/>
    <w:rsid w:val="00F13DD9"/>
    <w:rsid w:val="00F14F3B"/>
    <w:rsid w:val="00F15579"/>
    <w:rsid w:val="00F15D17"/>
    <w:rsid w:val="00F16C9D"/>
    <w:rsid w:val="00F17287"/>
    <w:rsid w:val="00F178C2"/>
    <w:rsid w:val="00F1791B"/>
    <w:rsid w:val="00F207B9"/>
    <w:rsid w:val="00F209F6"/>
    <w:rsid w:val="00F20B12"/>
    <w:rsid w:val="00F21325"/>
    <w:rsid w:val="00F2343A"/>
    <w:rsid w:val="00F23BE4"/>
    <w:rsid w:val="00F2484D"/>
    <w:rsid w:val="00F24E47"/>
    <w:rsid w:val="00F26E46"/>
    <w:rsid w:val="00F27584"/>
    <w:rsid w:val="00F27D13"/>
    <w:rsid w:val="00F3081E"/>
    <w:rsid w:val="00F3098B"/>
    <w:rsid w:val="00F30C8B"/>
    <w:rsid w:val="00F30D0C"/>
    <w:rsid w:val="00F32582"/>
    <w:rsid w:val="00F32C18"/>
    <w:rsid w:val="00F334F6"/>
    <w:rsid w:val="00F33DA9"/>
    <w:rsid w:val="00F33DD3"/>
    <w:rsid w:val="00F34427"/>
    <w:rsid w:val="00F34EE7"/>
    <w:rsid w:val="00F35432"/>
    <w:rsid w:val="00F35D4F"/>
    <w:rsid w:val="00F36324"/>
    <w:rsid w:val="00F3665E"/>
    <w:rsid w:val="00F37432"/>
    <w:rsid w:val="00F37B7C"/>
    <w:rsid w:val="00F408FB"/>
    <w:rsid w:val="00F40AD8"/>
    <w:rsid w:val="00F44030"/>
    <w:rsid w:val="00F4438C"/>
    <w:rsid w:val="00F44BE2"/>
    <w:rsid w:val="00F465A0"/>
    <w:rsid w:val="00F4666F"/>
    <w:rsid w:val="00F4690F"/>
    <w:rsid w:val="00F476C4"/>
    <w:rsid w:val="00F5053C"/>
    <w:rsid w:val="00F50DEF"/>
    <w:rsid w:val="00F511DA"/>
    <w:rsid w:val="00F5140D"/>
    <w:rsid w:val="00F51CDD"/>
    <w:rsid w:val="00F521B4"/>
    <w:rsid w:val="00F5337A"/>
    <w:rsid w:val="00F53CD7"/>
    <w:rsid w:val="00F53F62"/>
    <w:rsid w:val="00F53FBC"/>
    <w:rsid w:val="00F54348"/>
    <w:rsid w:val="00F5445E"/>
    <w:rsid w:val="00F5455E"/>
    <w:rsid w:val="00F549F0"/>
    <w:rsid w:val="00F5508F"/>
    <w:rsid w:val="00F55128"/>
    <w:rsid w:val="00F554C7"/>
    <w:rsid w:val="00F562F8"/>
    <w:rsid w:val="00F5630A"/>
    <w:rsid w:val="00F56AEE"/>
    <w:rsid w:val="00F5714F"/>
    <w:rsid w:val="00F576AB"/>
    <w:rsid w:val="00F602EA"/>
    <w:rsid w:val="00F604DA"/>
    <w:rsid w:val="00F60506"/>
    <w:rsid w:val="00F6056F"/>
    <w:rsid w:val="00F61D08"/>
    <w:rsid w:val="00F61D1E"/>
    <w:rsid w:val="00F61FD8"/>
    <w:rsid w:val="00F621A6"/>
    <w:rsid w:val="00F62296"/>
    <w:rsid w:val="00F62AB6"/>
    <w:rsid w:val="00F62CA6"/>
    <w:rsid w:val="00F62D71"/>
    <w:rsid w:val="00F6433E"/>
    <w:rsid w:val="00F64521"/>
    <w:rsid w:val="00F64D78"/>
    <w:rsid w:val="00F64DE3"/>
    <w:rsid w:val="00F65BE3"/>
    <w:rsid w:val="00F66657"/>
    <w:rsid w:val="00F66F19"/>
    <w:rsid w:val="00F67F64"/>
    <w:rsid w:val="00F701E4"/>
    <w:rsid w:val="00F70224"/>
    <w:rsid w:val="00F70B2E"/>
    <w:rsid w:val="00F70ECD"/>
    <w:rsid w:val="00F71443"/>
    <w:rsid w:val="00F723C1"/>
    <w:rsid w:val="00F72D53"/>
    <w:rsid w:val="00F7302A"/>
    <w:rsid w:val="00F73CAA"/>
    <w:rsid w:val="00F744F1"/>
    <w:rsid w:val="00F75040"/>
    <w:rsid w:val="00F75334"/>
    <w:rsid w:val="00F75D11"/>
    <w:rsid w:val="00F7678C"/>
    <w:rsid w:val="00F768A7"/>
    <w:rsid w:val="00F76BEE"/>
    <w:rsid w:val="00F76F4D"/>
    <w:rsid w:val="00F77708"/>
    <w:rsid w:val="00F806CA"/>
    <w:rsid w:val="00F806DB"/>
    <w:rsid w:val="00F813A0"/>
    <w:rsid w:val="00F81C49"/>
    <w:rsid w:val="00F81E5E"/>
    <w:rsid w:val="00F834CA"/>
    <w:rsid w:val="00F83AE4"/>
    <w:rsid w:val="00F83E31"/>
    <w:rsid w:val="00F83F33"/>
    <w:rsid w:val="00F83FCB"/>
    <w:rsid w:val="00F842D7"/>
    <w:rsid w:val="00F8470E"/>
    <w:rsid w:val="00F848CF"/>
    <w:rsid w:val="00F84B01"/>
    <w:rsid w:val="00F84CAB"/>
    <w:rsid w:val="00F855CF"/>
    <w:rsid w:val="00F85A25"/>
    <w:rsid w:val="00F866AA"/>
    <w:rsid w:val="00F87044"/>
    <w:rsid w:val="00F87411"/>
    <w:rsid w:val="00F901C0"/>
    <w:rsid w:val="00F90C49"/>
    <w:rsid w:val="00F92CAD"/>
    <w:rsid w:val="00F93923"/>
    <w:rsid w:val="00F939D8"/>
    <w:rsid w:val="00F93BBC"/>
    <w:rsid w:val="00F9417A"/>
    <w:rsid w:val="00F949F9"/>
    <w:rsid w:val="00F94A4C"/>
    <w:rsid w:val="00F94F1E"/>
    <w:rsid w:val="00F962FB"/>
    <w:rsid w:val="00F96336"/>
    <w:rsid w:val="00F964AE"/>
    <w:rsid w:val="00F96957"/>
    <w:rsid w:val="00F96B41"/>
    <w:rsid w:val="00F97978"/>
    <w:rsid w:val="00F97A6F"/>
    <w:rsid w:val="00FA068F"/>
    <w:rsid w:val="00FA1450"/>
    <w:rsid w:val="00FA19E2"/>
    <w:rsid w:val="00FA1C7A"/>
    <w:rsid w:val="00FA2068"/>
    <w:rsid w:val="00FA239E"/>
    <w:rsid w:val="00FA329B"/>
    <w:rsid w:val="00FA33B5"/>
    <w:rsid w:val="00FA3402"/>
    <w:rsid w:val="00FA3F1A"/>
    <w:rsid w:val="00FA46F0"/>
    <w:rsid w:val="00FA4F36"/>
    <w:rsid w:val="00FA513D"/>
    <w:rsid w:val="00FA592B"/>
    <w:rsid w:val="00FA5CAD"/>
    <w:rsid w:val="00FA5E4A"/>
    <w:rsid w:val="00FA658E"/>
    <w:rsid w:val="00FA6EF5"/>
    <w:rsid w:val="00FA6F29"/>
    <w:rsid w:val="00FB0584"/>
    <w:rsid w:val="00FB1A25"/>
    <w:rsid w:val="00FB1B14"/>
    <w:rsid w:val="00FB24C9"/>
    <w:rsid w:val="00FB2A44"/>
    <w:rsid w:val="00FB2C10"/>
    <w:rsid w:val="00FB2F7B"/>
    <w:rsid w:val="00FB2F86"/>
    <w:rsid w:val="00FB3BFE"/>
    <w:rsid w:val="00FB3D3F"/>
    <w:rsid w:val="00FB40CE"/>
    <w:rsid w:val="00FB5116"/>
    <w:rsid w:val="00FB5355"/>
    <w:rsid w:val="00FB5AC5"/>
    <w:rsid w:val="00FB6B43"/>
    <w:rsid w:val="00FB7531"/>
    <w:rsid w:val="00FB7542"/>
    <w:rsid w:val="00FC0954"/>
    <w:rsid w:val="00FC096F"/>
    <w:rsid w:val="00FC20FE"/>
    <w:rsid w:val="00FC2489"/>
    <w:rsid w:val="00FC2E9A"/>
    <w:rsid w:val="00FC3040"/>
    <w:rsid w:val="00FC36FB"/>
    <w:rsid w:val="00FC38A6"/>
    <w:rsid w:val="00FC5120"/>
    <w:rsid w:val="00FC52F7"/>
    <w:rsid w:val="00FC58A2"/>
    <w:rsid w:val="00FC7888"/>
    <w:rsid w:val="00FC7AAF"/>
    <w:rsid w:val="00FC7B50"/>
    <w:rsid w:val="00FC7F66"/>
    <w:rsid w:val="00FD0F2B"/>
    <w:rsid w:val="00FD1A84"/>
    <w:rsid w:val="00FD30BF"/>
    <w:rsid w:val="00FD38BA"/>
    <w:rsid w:val="00FD4184"/>
    <w:rsid w:val="00FD435F"/>
    <w:rsid w:val="00FD47B8"/>
    <w:rsid w:val="00FD515D"/>
    <w:rsid w:val="00FD6278"/>
    <w:rsid w:val="00FD6516"/>
    <w:rsid w:val="00FD6A83"/>
    <w:rsid w:val="00FD6E6C"/>
    <w:rsid w:val="00FD76ED"/>
    <w:rsid w:val="00FE03AC"/>
    <w:rsid w:val="00FE195D"/>
    <w:rsid w:val="00FE1F1A"/>
    <w:rsid w:val="00FE2519"/>
    <w:rsid w:val="00FE2532"/>
    <w:rsid w:val="00FE3002"/>
    <w:rsid w:val="00FE336C"/>
    <w:rsid w:val="00FE39A4"/>
    <w:rsid w:val="00FE3F16"/>
    <w:rsid w:val="00FE420B"/>
    <w:rsid w:val="00FE487A"/>
    <w:rsid w:val="00FE4C9E"/>
    <w:rsid w:val="00FE5BA0"/>
    <w:rsid w:val="00FE662C"/>
    <w:rsid w:val="00FE6B70"/>
    <w:rsid w:val="00FE77C7"/>
    <w:rsid w:val="00FE7DF9"/>
    <w:rsid w:val="00FF16F2"/>
    <w:rsid w:val="00FF21E8"/>
    <w:rsid w:val="00FF2454"/>
    <w:rsid w:val="00FF246F"/>
    <w:rsid w:val="00FF2FEE"/>
    <w:rsid w:val="00FF39D1"/>
    <w:rsid w:val="00FF4429"/>
    <w:rsid w:val="00FF567B"/>
    <w:rsid w:val="00FF5C62"/>
    <w:rsid w:val="00FF5F16"/>
    <w:rsid w:val="00FF5F43"/>
    <w:rsid w:val="00FF6023"/>
    <w:rsid w:val="00FF7560"/>
    <w:rsid w:val="00FF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#c00000">
      <v:stroke color="#c00000" weight="2.5pt"/>
    </o:shapedefaults>
    <o:shapelayout v:ext="edit">
      <o:idmap v:ext="edit" data="2"/>
    </o:shapelayout>
  </w:shapeDefaults>
  <w:decimalSymbol w:val="."/>
  <w:listSeparator w:val=","/>
  <w14:docId w14:val="1803F7CE"/>
  <w15:docId w15:val="{ACECC324-76DD-42F2-AD50-CDC713AB3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oebius" w:eastAsia="맑은 고딕" w:hAnsi="Moebius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D2084"/>
    <w:pPr>
      <w:spacing w:after="200" w:line="276" w:lineRule="auto"/>
    </w:pPr>
    <w:rPr>
      <w:sz w:val="22"/>
      <w:szCs w:val="22"/>
      <w:lang w:eastAsia="en-US" w:bidi="en-US"/>
    </w:rPr>
  </w:style>
  <w:style w:type="paragraph" w:styleId="1">
    <w:name w:val="heading 1"/>
    <w:basedOn w:val="a0"/>
    <w:next w:val="a0"/>
    <w:link w:val="1Char"/>
    <w:uiPriority w:val="9"/>
    <w:qFormat/>
    <w:rsid w:val="001E2337"/>
    <w:pPr>
      <w:keepNext/>
      <w:keepLines/>
      <w:spacing w:before="480" w:after="0"/>
      <w:outlineLvl w:val="0"/>
    </w:pPr>
    <w:rPr>
      <w:b/>
      <w:bCs/>
      <w:color w:val="365F91"/>
      <w:sz w:val="28"/>
      <w:szCs w:val="28"/>
      <w:lang w:val="x-none" w:eastAsia="x-none" w:bidi="ar-SA"/>
    </w:rPr>
  </w:style>
  <w:style w:type="paragraph" w:styleId="2">
    <w:name w:val="heading 2"/>
    <w:basedOn w:val="a0"/>
    <w:next w:val="a0"/>
    <w:link w:val="2Char"/>
    <w:uiPriority w:val="9"/>
    <w:qFormat/>
    <w:rsid w:val="001E2337"/>
    <w:pPr>
      <w:keepNext/>
      <w:keepLines/>
      <w:spacing w:before="200" w:after="0"/>
      <w:outlineLvl w:val="1"/>
    </w:pPr>
    <w:rPr>
      <w:b/>
      <w:bCs/>
      <w:color w:val="4F81BD"/>
      <w:sz w:val="26"/>
      <w:szCs w:val="26"/>
      <w:lang w:val="x-none" w:eastAsia="x-none" w:bidi="ar-SA"/>
    </w:rPr>
  </w:style>
  <w:style w:type="paragraph" w:styleId="30">
    <w:name w:val="heading 3"/>
    <w:basedOn w:val="a0"/>
    <w:next w:val="a0"/>
    <w:link w:val="3Char"/>
    <w:uiPriority w:val="9"/>
    <w:qFormat/>
    <w:rsid w:val="001E2337"/>
    <w:pPr>
      <w:keepNext/>
      <w:keepLines/>
      <w:spacing w:before="200" w:after="0"/>
      <w:outlineLvl w:val="2"/>
    </w:pPr>
    <w:rPr>
      <w:b/>
      <w:bCs/>
      <w:color w:val="4F81BD"/>
      <w:sz w:val="20"/>
      <w:szCs w:val="20"/>
      <w:lang w:val="x-none" w:eastAsia="x-none" w:bidi="ar-SA"/>
    </w:rPr>
  </w:style>
  <w:style w:type="paragraph" w:styleId="4">
    <w:name w:val="heading 4"/>
    <w:basedOn w:val="a0"/>
    <w:next w:val="a0"/>
    <w:link w:val="4Char"/>
    <w:uiPriority w:val="9"/>
    <w:qFormat/>
    <w:rsid w:val="001E2337"/>
    <w:pPr>
      <w:keepNext/>
      <w:keepLines/>
      <w:spacing w:before="200" w:after="0"/>
      <w:outlineLvl w:val="3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paragraph" w:styleId="5">
    <w:name w:val="heading 5"/>
    <w:basedOn w:val="a0"/>
    <w:next w:val="a0"/>
    <w:link w:val="5Char"/>
    <w:uiPriority w:val="9"/>
    <w:qFormat/>
    <w:rsid w:val="001E2337"/>
    <w:pPr>
      <w:keepNext/>
      <w:keepLines/>
      <w:spacing w:before="200" w:after="0"/>
      <w:outlineLvl w:val="4"/>
    </w:pPr>
    <w:rPr>
      <w:color w:val="243F60"/>
      <w:sz w:val="20"/>
      <w:szCs w:val="20"/>
      <w:lang w:val="x-none" w:eastAsia="x-none" w:bidi="ar-SA"/>
    </w:rPr>
  </w:style>
  <w:style w:type="paragraph" w:styleId="6">
    <w:name w:val="heading 6"/>
    <w:basedOn w:val="a0"/>
    <w:next w:val="a0"/>
    <w:link w:val="6Char"/>
    <w:uiPriority w:val="9"/>
    <w:qFormat/>
    <w:rsid w:val="001E2337"/>
    <w:pPr>
      <w:keepNext/>
      <w:keepLines/>
      <w:spacing w:before="200" w:after="0"/>
      <w:outlineLvl w:val="5"/>
    </w:pPr>
    <w:rPr>
      <w:i/>
      <w:iCs/>
      <w:color w:val="243F60"/>
      <w:sz w:val="20"/>
      <w:szCs w:val="20"/>
      <w:lang w:val="x-none" w:eastAsia="x-none" w:bidi="ar-SA"/>
    </w:rPr>
  </w:style>
  <w:style w:type="paragraph" w:styleId="7">
    <w:name w:val="heading 7"/>
    <w:basedOn w:val="a0"/>
    <w:next w:val="a0"/>
    <w:link w:val="7Char"/>
    <w:uiPriority w:val="9"/>
    <w:qFormat/>
    <w:rsid w:val="001E2337"/>
    <w:pPr>
      <w:keepNext/>
      <w:keepLines/>
      <w:spacing w:before="200" w:after="0"/>
      <w:outlineLvl w:val="6"/>
    </w:pPr>
    <w:rPr>
      <w:i/>
      <w:iCs/>
      <w:color w:val="404040"/>
      <w:sz w:val="20"/>
      <w:szCs w:val="20"/>
      <w:lang w:val="x-none" w:eastAsia="x-none" w:bidi="ar-SA"/>
    </w:rPr>
  </w:style>
  <w:style w:type="paragraph" w:styleId="8">
    <w:name w:val="heading 8"/>
    <w:basedOn w:val="a0"/>
    <w:next w:val="a0"/>
    <w:link w:val="8Char"/>
    <w:uiPriority w:val="9"/>
    <w:qFormat/>
    <w:rsid w:val="001E2337"/>
    <w:pPr>
      <w:keepNext/>
      <w:keepLines/>
      <w:spacing w:before="200" w:after="0"/>
      <w:outlineLvl w:val="7"/>
    </w:pPr>
    <w:rPr>
      <w:color w:val="4F81BD"/>
      <w:sz w:val="20"/>
      <w:szCs w:val="20"/>
      <w:lang w:val="x-none" w:eastAsia="x-none" w:bidi="ar-SA"/>
    </w:rPr>
  </w:style>
  <w:style w:type="paragraph" w:styleId="9">
    <w:name w:val="heading 9"/>
    <w:basedOn w:val="a0"/>
    <w:next w:val="a0"/>
    <w:link w:val="9Char"/>
    <w:uiPriority w:val="9"/>
    <w:qFormat/>
    <w:rsid w:val="001E2337"/>
    <w:pPr>
      <w:keepNext/>
      <w:keepLines/>
      <w:spacing w:before="200" w:after="0"/>
      <w:outlineLvl w:val="8"/>
    </w:pPr>
    <w:rPr>
      <w:i/>
      <w:iCs/>
      <w:color w:val="404040"/>
      <w:sz w:val="20"/>
      <w:szCs w:val="20"/>
      <w:lang w:val="x-none" w:eastAsia="x-none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F02E68"/>
    <w:pPr>
      <w:tabs>
        <w:tab w:val="center" w:pos="4513"/>
        <w:tab w:val="right" w:pos="9026"/>
      </w:tabs>
      <w:snapToGrid w:val="0"/>
      <w:spacing w:line="240" w:lineRule="exact"/>
    </w:pPr>
    <w:rPr>
      <w:color w:val="4F81BD"/>
      <w:sz w:val="24"/>
      <w:szCs w:val="24"/>
      <w:lang w:val="x-none" w:eastAsia="ko-KR" w:bidi="ar-SA"/>
    </w:rPr>
  </w:style>
  <w:style w:type="character" w:customStyle="1" w:styleId="Char">
    <w:name w:val="머리글 Char"/>
    <w:link w:val="a4"/>
    <w:uiPriority w:val="99"/>
    <w:rsid w:val="00F02E68"/>
    <w:rPr>
      <w:rFonts w:ascii="Moebius" w:eastAsia="맑은 고딕" w:hAnsi="Moebius" w:cs="Times New Roman"/>
      <w:color w:val="4F81BD"/>
      <w:sz w:val="24"/>
      <w:szCs w:val="24"/>
      <w:lang w:eastAsia="ko-KR"/>
    </w:rPr>
  </w:style>
  <w:style w:type="paragraph" w:styleId="a5">
    <w:name w:val="footer"/>
    <w:basedOn w:val="a0"/>
    <w:link w:val="Char0"/>
    <w:uiPriority w:val="99"/>
    <w:unhideWhenUsed/>
    <w:rsid w:val="00786E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rsid w:val="00786E14"/>
  </w:style>
  <w:style w:type="paragraph" w:styleId="a6">
    <w:name w:val="Balloon Text"/>
    <w:basedOn w:val="a0"/>
    <w:link w:val="Char1"/>
    <w:uiPriority w:val="99"/>
    <w:semiHidden/>
    <w:unhideWhenUsed/>
    <w:rsid w:val="00786E14"/>
    <w:rPr>
      <w:sz w:val="20"/>
      <w:szCs w:val="20"/>
      <w:lang w:val="x-none" w:eastAsia="x-none" w:bidi="ar-SA"/>
    </w:rPr>
  </w:style>
  <w:style w:type="character" w:customStyle="1" w:styleId="Char1">
    <w:name w:val="풍선 도움말 텍스트 Char"/>
    <w:link w:val="a6"/>
    <w:uiPriority w:val="99"/>
    <w:semiHidden/>
    <w:rsid w:val="00786E14"/>
    <w:rPr>
      <w:rFonts w:ascii="Moebius" w:eastAsia="맑은 고딕" w:hAnsi="Moebius" w:cs="Times New Roman"/>
    </w:rPr>
  </w:style>
  <w:style w:type="character" w:styleId="a7">
    <w:name w:val="Placeholder Text"/>
    <w:uiPriority w:val="99"/>
    <w:semiHidden/>
    <w:rsid w:val="00786E14"/>
    <w:rPr>
      <w:color w:val="808080"/>
    </w:rPr>
  </w:style>
  <w:style w:type="character" w:styleId="a8">
    <w:name w:val="line number"/>
    <w:basedOn w:val="a1"/>
    <w:uiPriority w:val="99"/>
    <w:semiHidden/>
    <w:unhideWhenUsed/>
    <w:rsid w:val="00786E14"/>
  </w:style>
  <w:style w:type="paragraph" w:styleId="a9">
    <w:name w:val="List Paragraph"/>
    <w:basedOn w:val="a0"/>
    <w:link w:val="Char2"/>
    <w:uiPriority w:val="34"/>
    <w:qFormat/>
    <w:rsid w:val="001E2337"/>
    <w:pPr>
      <w:ind w:left="720"/>
      <w:contextualSpacing/>
    </w:pPr>
    <w:rPr>
      <w:lang w:val="x-none"/>
    </w:rPr>
  </w:style>
  <w:style w:type="paragraph" w:styleId="aa">
    <w:name w:val="No Spacing"/>
    <w:link w:val="Char3"/>
    <w:uiPriority w:val="1"/>
    <w:qFormat/>
    <w:rsid w:val="001E2337"/>
    <w:rPr>
      <w:sz w:val="22"/>
      <w:szCs w:val="22"/>
      <w:lang w:eastAsia="en-US" w:bidi="en-US"/>
    </w:rPr>
  </w:style>
  <w:style w:type="character" w:customStyle="1" w:styleId="Char3">
    <w:name w:val="간격 없음 Char"/>
    <w:link w:val="aa"/>
    <w:uiPriority w:val="1"/>
    <w:rsid w:val="00812CAC"/>
    <w:rPr>
      <w:sz w:val="22"/>
      <w:szCs w:val="22"/>
      <w:lang w:val="en-US" w:eastAsia="en-US" w:bidi="en-US"/>
    </w:rPr>
  </w:style>
  <w:style w:type="paragraph" w:styleId="ab">
    <w:name w:val="Date"/>
    <w:basedOn w:val="a0"/>
    <w:next w:val="a0"/>
    <w:link w:val="Char4"/>
    <w:uiPriority w:val="99"/>
    <w:semiHidden/>
    <w:unhideWhenUsed/>
    <w:rsid w:val="00156851"/>
  </w:style>
  <w:style w:type="character" w:customStyle="1" w:styleId="Char4">
    <w:name w:val="날짜 Char"/>
    <w:basedOn w:val="a1"/>
    <w:link w:val="ab"/>
    <w:uiPriority w:val="99"/>
    <w:semiHidden/>
    <w:rsid w:val="00156851"/>
  </w:style>
  <w:style w:type="paragraph" w:styleId="ac">
    <w:name w:val="Normal (Web)"/>
    <w:aliases w:val=" Char,Char"/>
    <w:basedOn w:val="a0"/>
    <w:link w:val="Char5"/>
    <w:uiPriority w:val="99"/>
    <w:qFormat/>
    <w:rsid w:val="000E52C8"/>
    <w:pPr>
      <w:spacing w:before="100" w:beforeAutospacing="1" w:after="100" w:afterAutospacing="1"/>
    </w:pPr>
    <w:rPr>
      <w:rFonts w:ascii="굴림" w:eastAsia="굴림" w:hAnsi="굴림"/>
      <w:sz w:val="24"/>
      <w:szCs w:val="24"/>
      <w:lang w:val="x-none"/>
    </w:rPr>
  </w:style>
  <w:style w:type="character" w:customStyle="1" w:styleId="1Char">
    <w:name w:val="제목 1 Char"/>
    <w:link w:val="1"/>
    <w:uiPriority w:val="9"/>
    <w:rsid w:val="001E2337"/>
    <w:rPr>
      <w:rFonts w:ascii="Moebius" w:eastAsia="맑은 고딕" w:hAnsi="Moebius" w:cs="Times New Roman"/>
      <w:b/>
      <w:bCs/>
      <w:color w:val="365F91"/>
      <w:sz w:val="28"/>
      <w:szCs w:val="28"/>
    </w:rPr>
  </w:style>
  <w:style w:type="character" w:customStyle="1" w:styleId="2Char">
    <w:name w:val="제목 2 Char"/>
    <w:link w:val="2"/>
    <w:uiPriority w:val="9"/>
    <w:rsid w:val="001E2337"/>
    <w:rPr>
      <w:rFonts w:ascii="Moebius" w:eastAsia="맑은 고딕" w:hAnsi="Moebius" w:cs="Times New Roman"/>
      <w:b/>
      <w:bCs/>
      <w:color w:val="4F81BD"/>
      <w:sz w:val="26"/>
      <w:szCs w:val="26"/>
    </w:rPr>
  </w:style>
  <w:style w:type="character" w:customStyle="1" w:styleId="3Char">
    <w:name w:val="제목 3 Char"/>
    <w:link w:val="30"/>
    <w:uiPriority w:val="9"/>
    <w:rsid w:val="001E2337"/>
    <w:rPr>
      <w:rFonts w:ascii="Moebius" w:eastAsia="맑은 고딕" w:hAnsi="Moebius" w:cs="Times New Roman"/>
      <w:b/>
      <w:bCs/>
      <w:color w:val="4F81BD"/>
    </w:rPr>
  </w:style>
  <w:style w:type="character" w:customStyle="1" w:styleId="4Char">
    <w:name w:val="제목 4 Char"/>
    <w:link w:val="4"/>
    <w:uiPriority w:val="9"/>
    <w:rsid w:val="001E2337"/>
    <w:rPr>
      <w:rFonts w:ascii="Moebius" w:eastAsia="맑은 고딕" w:hAnsi="Moebius" w:cs="Times New Roman"/>
      <w:b/>
      <w:bCs/>
      <w:i/>
      <w:iCs/>
      <w:color w:val="4F81BD"/>
    </w:rPr>
  </w:style>
  <w:style w:type="character" w:customStyle="1" w:styleId="5Char">
    <w:name w:val="제목 5 Char"/>
    <w:link w:val="5"/>
    <w:uiPriority w:val="9"/>
    <w:rsid w:val="001E2337"/>
    <w:rPr>
      <w:rFonts w:ascii="Moebius" w:eastAsia="맑은 고딕" w:hAnsi="Moebius" w:cs="Times New Roman"/>
      <w:color w:val="243F60"/>
    </w:rPr>
  </w:style>
  <w:style w:type="character" w:customStyle="1" w:styleId="6Char">
    <w:name w:val="제목 6 Char"/>
    <w:link w:val="6"/>
    <w:uiPriority w:val="9"/>
    <w:rsid w:val="001E2337"/>
    <w:rPr>
      <w:rFonts w:ascii="Moebius" w:eastAsia="맑은 고딕" w:hAnsi="Moebius" w:cs="Times New Roman"/>
      <w:i/>
      <w:iCs/>
      <w:color w:val="243F60"/>
    </w:rPr>
  </w:style>
  <w:style w:type="character" w:customStyle="1" w:styleId="7Char">
    <w:name w:val="제목 7 Char"/>
    <w:link w:val="7"/>
    <w:uiPriority w:val="9"/>
    <w:rsid w:val="001E2337"/>
    <w:rPr>
      <w:rFonts w:ascii="Moebius" w:eastAsia="맑은 고딕" w:hAnsi="Moebius" w:cs="Times New Roman"/>
      <w:i/>
      <w:iCs/>
      <w:color w:val="404040"/>
    </w:rPr>
  </w:style>
  <w:style w:type="character" w:customStyle="1" w:styleId="8Char">
    <w:name w:val="제목 8 Char"/>
    <w:link w:val="8"/>
    <w:uiPriority w:val="9"/>
    <w:rsid w:val="001E2337"/>
    <w:rPr>
      <w:rFonts w:ascii="Moebius" w:eastAsia="맑은 고딕" w:hAnsi="Moebius" w:cs="Times New Roman"/>
      <w:color w:val="4F81BD"/>
      <w:sz w:val="20"/>
      <w:szCs w:val="20"/>
    </w:rPr>
  </w:style>
  <w:style w:type="character" w:customStyle="1" w:styleId="9Char">
    <w:name w:val="제목 9 Char"/>
    <w:link w:val="9"/>
    <w:uiPriority w:val="9"/>
    <w:rsid w:val="001E2337"/>
    <w:rPr>
      <w:rFonts w:ascii="Moebius" w:eastAsia="맑은 고딕" w:hAnsi="Moebius" w:cs="Times New Roman"/>
      <w:i/>
      <w:iCs/>
      <w:color w:val="404040"/>
      <w:sz w:val="20"/>
      <w:szCs w:val="20"/>
    </w:rPr>
  </w:style>
  <w:style w:type="paragraph" w:styleId="ad">
    <w:name w:val="caption"/>
    <w:basedOn w:val="a0"/>
    <w:next w:val="a0"/>
    <w:uiPriority w:val="35"/>
    <w:qFormat/>
    <w:rsid w:val="001E2337"/>
    <w:pPr>
      <w:spacing w:line="240" w:lineRule="auto"/>
    </w:pPr>
    <w:rPr>
      <w:b/>
      <w:bCs/>
      <w:color w:val="4F81BD"/>
      <w:sz w:val="18"/>
      <w:szCs w:val="18"/>
    </w:rPr>
  </w:style>
  <w:style w:type="paragraph" w:styleId="ae">
    <w:name w:val="Title"/>
    <w:basedOn w:val="a0"/>
    <w:next w:val="a0"/>
    <w:link w:val="Char6"/>
    <w:uiPriority w:val="10"/>
    <w:qFormat/>
    <w:rsid w:val="001E2337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Char6">
    <w:name w:val="제목 Char"/>
    <w:link w:val="ae"/>
    <w:uiPriority w:val="10"/>
    <w:rsid w:val="001E2337"/>
    <w:rPr>
      <w:rFonts w:ascii="Moebius" w:eastAsia="맑은 고딕" w:hAnsi="Moebius" w:cs="Times New Roman"/>
      <w:color w:val="17365D"/>
      <w:spacing w:val="5"/>
      <w:kern w:val="28"/>
      <w:sz w:val="52"/>
      <w:szCs w:val="52"/>
    </w:rPr>
  </w:style>
  <w:style w:type="paragraph" w:styleId="af">
    <w:name w:val="Subtitle"/>
    <w:basedOn w:val="a0"/>
    <w:next w:val="a0"/>
    <w:link w:val="Char7"/>
    <w:uiPriority w:val="11"/>
    <w:qFormat/>
    <w:rsid w:val="001E2337"/>
    <w:pPr>
      <w:numPr>
        <w:ilvl w:val="1"/>
      </w:numPr>
    </w:pPr>
    <w:rPr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Char7">
    <w:name w:val="부제 Char"/>
    <w:link w:val="af"/>
    <w:uiPriority w:val="11"/>
    <w:rsid w:val="001E2337"/>
    <w:rPr>
      <w:rFonts w:ascii="Moebius" w:eastAsia="맑은 고딕" w:hAnsi="Moebius" w:cs="Times New Roman"/>
      <w:i/>
      <w:iCs/>
      <w:color w:val="4F81BD"/>
      <w:spacing w:val="15"/>
      <w:sz w:val="24"/>
      <w:szCs w:val="24"/>
    </w:rPr>
  </w:style>
  <w:style w:type="character" w:styleId="af0">
    <w:name w:val="Strong"/>
    <w:uiPriority w:val="22"/>
    <w:qFormat/>
    <w:rsid w:val="001E2337"/>
    <w:rPr>
      <w:b/>
      <w:bCs/>
    </w:rPr>
  </w:style>
  <w:style w:type="character" w:styleId="af1">
    <w:name w:val="Emphasis"/>
    <w:uiPriority w:val="20"/>
    <w:qFormat/>
    <w:rsid w:val="001E2337"/>
    <w:rPr>
      <w:i/>
      <w:iCs/>
    </w:rPr>
  </w:style>
  <w:style w:type="paragraph" w:styleId="af2">
    <w:name w:val="Quote"/>
    <w:basedOn w:val="a0"/>
    <w:next w:val="a0"/>
    <w:link w:val="Char8"/>
    <w:uiPriority w:val="29"/>
    <w:qFormat/>
    <w:rsid w:val="001E2337"/>
    <w:rPr>
      <w:i/>
      <w:iCs/>
      <w:color w:val="000000"/>
      <w:sz w:val="20"/>
      <w:szCs w:val="20"/>
      <w:lang w:val="x-none" w:eastAsia="x-none" w:bidi="ar-SA"/>
    </w:rPr>
  </w:style>
  <w:style w:type="character" w:customStyle="1" w:styleId="Char8">
    <w:name w:val="인용 Char"/>
    <w:link w:val="af2"/>
    <w:uiPriority w:val="29"/>
    <w:rsid w:val="001E2337"/>
    <w:rPr>
      <w:i/>
      <w:iCs/>
      <w:color w:val="000000"/>
    </w:rPr>
  </w:style>
  <w:style w:type="paragraph" w:styleId="af3">
    <w:name w:val="Intense Quote"/>
    <w:basedOn w:val="a0"/>
    <w:next w:val="a0"/>
    <w:link w:val="Char9"/>
    <w:uiPriority w:val="30"/>
    <w:qFormat/>
    <w:rsid w:val="001E233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Char9">
    <w:name w:val="강한 인용 Char"/>
    <w:link w:val="af3"/>
    <w:uiPriority w:val="30"/>
    <w:rsid w:val="001E2337"/>
    <w:rPr>
      <w:b/>
      <w:bCs/>
      <w:i/>
      <w:iCs/>
      <w:color w:val="4F81BD"/>
    </w:rPr>
  </w:style>
  <w:style w:type="character" w:styleId="af4">
    <w:name w:val="Subtle Emphasis"/>
    <w:uiPriority w:val="19"/>
    <w:qFormat/>
    <w:rsid w:val="001E2337"/>
    <w:rPr>
      <w:i/>
      <w:iCs/>
      <w:color w:val="808080"/>
    </w:rPr>
  </w:style>
  <w:style w:type="character" w:styleId="af5">
    <w:name w:val="Intense Emphasis"/>
    <w:uiPriority w:val="21"/>
    <w:qFormat/>
    <w:rsid w:val="001E2337"/>
    <w:rPr>
      <w:b/>
      <w:bCs/>
      <w:i/>
      <w:iCs/>
      <w:color w:val="4F81BD"/>
    </w:rPr>
  </w:style>
  <w:style w:type="character" w:styleId="af6">
    <w:name w:val="Subtle Reference"/>
    <w:uiPriority w:val="31"/>
    <w:qFormat/>
    <w:rsid w:val="001E2337"/>
    <w:rPr>
      <w:smallCaps/>
      <w:color w:val="C0504D"/>
      <w:u w:val="single"/>
    </w:rPr>
  </w:style>
  <w:style w:type="character" w:styleId="af7">
    <w:name w:val="Intense Reference"/>
    <w:uiPriority w:val="32"/>
    <w:qFormat/>
    <w:rsid w:val="001E2337"/>
    <w:rPr>
      <w:b/>
      <w:bCs/>
      <w:smallCaps/>
      <w:color w:val="C0504D"/>
      <w:spacing w:val="5"/>
      <w:u w:val="single"/>
    </w:rPr>
  </w:style>
  <w:style w:type="character" w:styleId="af8">
    <w:name w:val="Book Title"/>
    <w:uiPriority w:val="33"/>
    <w:qFormat/>
    <w:rsid w:val="001E2337"/>
    <w:rPr>
      <w:b/>
      <w:bCs/>
      <w:smallCaps/>
      <w:spacing w:val="5"/>
    </w:rPr>
  </w:style>
  <w:style w:type="paragraph" w:styleId="TOC">
    <w:name w:val="TOC Heading"/>
    <w:basedOn w:val="1"/>
    <w:next w:val="a0"/>
    <w:uiPriority w:val="39"/>
    <w:qFormat/>
    <w:rsid w:val="001E2337"/>
    <w:pPr>
      <w:outlineLvl w:val="9"/>
    </w:pPr>
  </w:style>
  <w:style w:type="table" w:styleId="af9">
    <w:name w:val="Table Grid"/>
    <w:basedOn w:val="a2"/>
    <w:uiPriority w:val="59"/>
    <w:rsid w:val="00BD599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page number"/>
    <w:basedOn w:val="a1"/>
    <w:rsid w:val="00BD5994"/>
  </w:style>
  <w:style w:type="character" w:styleId="afb">
    <w:name w:val="Hyperlink"/>
    <w:uiPriority w:val="99"/>
    <w:rsid w:val="00855D43"/>
    <w:rPr>
      <w:color w:val="0000FF"/>
      <w:u w:val="single"/>
    </w:rPr>
  </w:style>
  <w:style w:type="paragraph" w:customStyle="1" w:styleId="a">
    <w:name w:val="표안에"/>
    <w:basedOn w:val="aa"/>
    <w:link w:val="Chara"/>
    <w:qFormat/>
    <w:rsid w:val="00F806CA"/>
    <w:pPr>
      <w:numPr>
        <w:numId w:val="1"/>
      </w:numPr>
      <w:autoSpaceDE w:val="0"/>
      <w:autoSpaceDN w:val="0"/>
      <w:spacing w:beforeLines="50" w:afterLines="50" w:line="276" w:lineRule="auto"/>
      <w:ind w:left="459" w:hanging="284"/>
    </w:pPr>
    <w:rPr>
      <w:rFonts w:ascii="맑은 고딕" w:hAnsi="맑은 고딕"/>
      <w:kern w:val="2"/>
      <w:lang w:val="x-none"/>
    </w:rPr>
  </w:style>
  <w:style w:type="character" w:customStyle="1" w:styleId="Chara">
    <w:name w:val="표안에 Char"/>
    <w:link w:val="a"/>
    <w:rsid w:val="00F806CA"/>
    <w:rPr>
      <w:rFonts w:ascii="맑은 고딕" w:hAnsi="맑은 고딕"/>
      <w:kern w:val="2"/>
      <w:sz w:val="22"/>
      <w:szCs w:val="22"/>
      <w:lang w:eastAsia="en-US" w:bidi="en-US"/>
    </w:rPr>
  </w:style>
  <w:style w:type="paragraph" w:customStyle="1" w:styleId="3">
    <w:name w:val="스타일3"/>
    <w:basedOn w:val="aa"/>
    <w:link w:val="3Char0"/>
    <w:qFormat/>
    <w:rsid w:val="00F806CA"/>
    <w:pPr>
      <w:numPr>
        <w:numId w:val="2"/>
      </w:numPr>
      <w:autoSpaceDE w:val="0"/>
      <w:autoSpaceDN w:val="0"/>
      <w:spacing w:beforeLines="100"/>
    </w:pPr>
    <w:rPr>
      <w:rFonts w:ascii="맑은 고딕" w:hAnsi="맑은 고딕"/>
      <w:b/>
      <w:kern w:val="2"/>
      <w:sz w:val="24"/>
      <w:lang w:val="x-none"/>
    </w:rPr>
  </w:style>
  <w:style w:type="character" w:customStyle="1" w:styleId="3Char0">
    <w:name w:val="스타일3 Char"/>
    <w:link w:val="3"/>
    <w:rsid w:val="00F806CA"/>
    <w:rPr>
      <w:rFonts w:ascii="맑은 고딕" w:hAnsi="맑은 고딕"/>
      <w:b/>
      <w:kern w:val="2"/>
      <w:sz w:val="24"/>
      <w:szCs w:val="22"/>
      <w:lang w:eastAsia="en-US" w:bidi="en-US"/>
    </w:rPr>
  </w:style>
  <w:style w:type="paragraph" w:customStyle="1" w:styleId="10">
    <w:name w:val="(1)"/>
    <w:basedOn w:val="a0"/>
    <w:link w:val="1Char0"/>
    <w:rsid w:val="00D1631B"/>
    <w:pPr>
      <w:widowControl w:val="0"/>
      <w:tabs>
        <w:tab w:val="left" w:pos="-1800"/>
      </w:tabs>
      <w:kinsoku w:val="0"/>
      <w:overflowPunct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Book Antiqua" w:eastAsia="바탕" w:hAnsi="Book Antiqua"/>
      <w:spacing w:val="-8"/>
      <w:kern w:val="2"/>
      <w:sz w:val="25"/>
      <w:szCs w:val="20"/>
      <w:lang w:val="x-none" w:eastAsia="x-none" w:bidi="ar-SA"/>
    </w:rPr>
  </w:style>
  <w:style w:type="character" w:customStyle="1" w:styleId="1Char0">
    <w:name w:val="(1) Char"/>
    <w:link w:val="10"/>
    <w:rsid w:val="00D1631B"/>
    <w:rPr>
      <w:rFonts w:ascii="Book Antiqua" w:eastAsia="바탕" w:hAnsi="Book Antiqua"/>
      <w:spacing w:val="-8"/>
      <w:kern w:val="2"/>
      <w:sz w:val="25"/>
      <w:lang w:val="x-none" w:eastAsia="x-none"/>
    </w:rPr>
  </w:style>
  <w:style w:type="paragraph" w:customStyle="1" w:styleId="afc">
    <w:name w:val="바탕글"/>
    <w:basedOn w:val="a0"/>
    <w:rsid w:val="002C04B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 w:bidi="ar-SA"/>
    </w:rPr>
  </w:style>
  <w:style w:type="character" w:customStyle="1" w:styleId="Char5">
    <w:name w:val="일반 (웹) Char"/>
    <w:aliases w:val=" Char Char,Char Char"/>
    <w:link w:val="ac"/>
    <w:uiPriority w:val="99"/>
    <w:rsid w:val="00CE4F3D"/>
    <w:rPr>
      <w:rFonts w:ascii="굴림" w:eastAsia="굴림" w:hAnsi="굴림"/>
      <w:sz w:val="24"/>
      <w:szCs w:val="24"/>
      <w:lang w:eastAsia="en-US" w:bidi="en-US"/>
    </w:rPr>
  </w:style>
  <w:style w:type="character" w:customStyle="1" w:styleId="Char2">
    <w:name w:val="목록 단락 Char"/>
    <w:link w:val="a9"/>
    <w:uiPriority w:val="34"/>
    <w:rsid w:val="00EE494F"/>
    <w:rPr>
      <w:sz w:val="22"/>
      <w:szCs w:val="22"/>
      <w:lang w:eastAsia="en-US" w:bidi="en-US"/>
    </w:rPr>
  </w:style>
  <w:style w:type="character" w:styleId="afd">
    <w:name w:val="FollowedHyperlink"/>
    <w:uiPriority w:val="99"/>
    <w:semiHidden/>
    <w:unhideWhenUsed/>
    <w:rsid w:val="00F6056F"/>
    <w:rPr>
      <w:color w:val="800080"/>
      <w:u w:val="single"/>
    </w:rPr>
  </w:style>
  <w:style w:type="character" w:customStyle="1" w:styleId="11">
    <w:name w:val="확인되지 않은 멘션1"/>
    <w:basedOn w:val="a1"/>
    <w:uiPriority w:val="99"/>
    <w:semiHidden/>
    <w:unhideWhenUsed/>
    <w:rsid w:val="008748E6"/>
    <w:rPr>
      <w:color w:val="808080"/>
      <w:shd w:val="clear" w:color="auto" w:fill="E6E6E6"/>
    </w:rPr>
  </w:style>
  <w:style w:type="character" w:customStyle="1" w:styleId="20">
    <w:name w:val="확인되지 않은 멘션2"/>
    <w:basedOn w:val="a1"/>
    <w:uiPriority w:val="99"/>
    <w:semiHidden/>
    <w:unhideWhenUsed/>
    <w:rsid w:val="00474AFB"/>
    <w:rPr>
      <w:color w:val="808080"/>
      <w:shd w:val="clear" w:color="auto" w:fill="E6E6E6"/>
    </w:rPr>
  </w:style>
  <w:style w:type="character" w:customStyle="1" w:styleId="31">
    <w:name w:val="확인되지 않은 멘션3"/>
    <w:basedOn w:val="a1"/>
    <w:uiPriority w:val="99"/>
    <w:semiHidden/>
    <w:unhideWhenUsed/>
    <w:rsid w:val="00B805DD"/>
    <w:rPr>
      <w:color w:val="808080"/>
      <w:shd w:val="clear" w:color="auto" w:fill="E6E6E6"/>
    </w:rPr>
  </w:style>
  <w:style w:type="character" w:customStyle="1" w:styleId="40">
    <w:name w:val="확인되지 않은 멘션4"/>
    <w:basedOn w:val="a1"/>
    <w:uiPriority w:val="99"/>
    <w:semiHidden/>
    <w:unhideWhenUsed/>
    <w:rsid w:val="00192F4C"/>
    <w:rPr>
      <w:color w:val="605E5C"/>
      <w:shd w:val="clear" w:color="auto" w:fill="E1DFDD"/>
    </w:rPr>
  </w:style>
  <w:style w:type="character" w:customStyle="1" w:styleId="50">
    <w:name w:val="확인되지 않은 멘션5"/>
    <w:basedOn w:val="a1"/>
    <w:uiPriority w:val="99"/>
    <w:semiHidden/>
    <w:unhideWhenUsed/>
    <w:rsid w:val="00E06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25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9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5" w:color="CCCCCC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47016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4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5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05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75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92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25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89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190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693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876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116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034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5490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9358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7962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0646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4578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347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64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5674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119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1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1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1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370609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6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030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73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225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760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452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44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87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953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6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91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31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1919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282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882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4333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6634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0287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760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787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8516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0090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6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8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42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73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90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4" w:color="D1D1D1"/>
                                        <w:left w:val="single" w:sz="6" w:space="14" w:color="D1D1D1"/>
                                        <w:bottom w:val="single" w:sz="6" w:space="14" w:color="D1D1D1"/>
                                        <w:right w:val="single" w:sz="6" w:space="14" w:color="D1D1D1"/>
                                      </w:divBdr>
                                      <w:divsChild>
                                        <w:div w:id="780878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8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5318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12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7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9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4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57455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9196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1182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5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74092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329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617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69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485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532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81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377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4534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328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980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21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1001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280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732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69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7699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9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4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0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96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10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5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4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51349">
              <w:marLeft w:val="-21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5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5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02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46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7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245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87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212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328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65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26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042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05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1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7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0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54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025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689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81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769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482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77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24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7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602052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15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312998">
                              <w:marLeft w:val="0"/>
                              <w:marRight w:val="0"/>
                              <w:marTop w:val="0"/>
                              <w:marBottom w:val="6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662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82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0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2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7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4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001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3328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bizpoint.co.kr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emf"/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4B3089B0B122040A6F5152E8EEF3662" ma:contentTypeVersion="8" ma:contentTypeDescription="새 문서를 만듭니다." ma:contentTypeScope="" ma:versionID="b6d9471321478044c2cd87628bf4c92a">
  <xsd:schema xmlns:xsd="http://www.w3.org/2001/XMLSchema" xmlns:xs="http://www.w3.org/2001/XMLSchema" xmlns:p="http://schemas.microsoft.com/office/2006/metadata/properties" xmlns:ns3="7cc5b809-321e-4e1e-a497-2dabed79ed77" targetNamespace="http://schemas.microsoft.com/office/2006/metadata/properties" ma:root="true" ma:fieldsID="9c1d5d47e603706094551c1a5bf6c86e" ns3:_="">
    <xsd:import namespace="7cc5b809-321e-4e1e-a497-2dabed79ed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5b809-321e-4e1e-a497-2dabed79e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EBC2B2-D308-4BC8-B04D-8AAC116605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87B3BA-8243-44C1-8AB1-29A528264B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D7A7D7-B0CF-4BDC-9587-E57D52141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5b809-321e-4e1e-a497-2dabed79e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목을입력하세요</vt:lpstr>
    </vt:vector>
  </TitlesOfParts>
  <Company/>
  <LinksUpToDate>false</LinksUpToDate>
  <CharactersWithSpaces>2907</CharactersWithSpaces>
  <SharedDoc>false</SharedDoc>
  <HLinks>
    <vt:vector size="6" baseType="variant">
      <vt:variant>
        <vt:i4>-952893380</vt:i4>
      </vt:variant>
      <vt:variant>
        <vt:i4>0</vt:i4>
      </vt:variant>
      <vt:variant>
        <vt:i4>0</vt:i4>
      </vt:variant>
      <vt:variant>
        <vt:i4>5</vt:i4>
      </vt:variant>
      <vt:variant>
        <vt:lpwstr>http://www.sktelecom.com)이 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목을입력하세요</dc:title>
  <dc:creator>작성자/소속/전화번호</dc:creator>
  <cp:lastModifiedBy>zuaaaa@outlook.kr</cp:lastModifiedBy>
  <cp:revision>2</cp:revision>
  <cp:lastPrinted>2021-04-11T15:48:00Z</cp:lastPrinted>
  <dcterms:created xsi:type="dcterms:W3CDTF">2026-01-20T02:57:00Z</dcterms:created>
  <dcterms:modified xsi:type="dcterms:W3CDTF">2026-01-20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B3089B0B122040A6F5152E8EEF3662</vt:lpwstr>
  </property>
</Properties>
</file>